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C43F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Statistics</w:t>
      </w:r>
    </w:p>
    <w:p w14:paraId="4418256F" w14:textId="3356619A" w:rsidR="001B30AA" w:rsidRPr="006C7F97" w:rsidRDefault="00AD0571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tistics</w:t>
      </w:r>
      <w:r w:rsidR="00033D0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: I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cience of conducting studies to collect, organize, summarize, </w:t>
      </w:r>
      <w:proofErr w:type="spellStart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</w:t>
      </w:r>
      <w:proofErr w:type="spellEnd"/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draw a conclusion out of dat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6D60F0E8" w14:textId="1F6C6737"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deals with collective informative data, 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terpreting tho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e data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 drawing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onclusion from</w:t>
      </w:r>
      <w:r w:rsidR="006D33C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a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3B06EF77" w14:textId="5DA2C8A6" w:rsidR="001B30AA" w:rsidRPr="006C7F97" w:rsidRDefault="00EF13F5" w:rsidP="006C7F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 used in many disciplines like marketing, business, healthcare, telecom, etc</w:t>
      </w:r>
      <w:r w:rsidR="00AD057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41D7363" w14:textId="77777777" w:rsidR="001B30AA" w:rsidRPr="006C7F97" w:rsidRDefault="00AD0571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y data science projec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data helps us to </w:t>
      </w:r>
      <w:proofErr w:type="spellStart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</w:t>
      </w:r>
      <w:proofErr w:type="spellEnd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itial level of insigh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br/>
      </w:r>
    </w:p>
    <w:p w14:paraId="618BE46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Types of Statistics</w:t>
      </w:r>
    </w:p>
    <w:p w14:paraId="4EC76E35" w14:textId="77777777"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</w:t>
      </w:r>
    </w:p>
    <w:p w14:paraId="53DBD912" w14:textId="77777777" w:rsidR="001B30AA" w:rsidRPr="006C7F97" w:rsidRDefault="001B30AA" w:rsidP="006C7F9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ferential</w:t>
      </w:r>
    </w:p>
    <w:p w14:paraId="34235E02" w14:textId="77777777"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Descriptive</w:t>
      </w:r>
    </w:p>
    <w:p w14:paraId="4BDA3DBB" w14:textId="7EA5981C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helps us to organize</w:t>
      </w:r>
      <w:r w:rsidR="0078356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nd summariz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 using numbers and graphs to look for a pattern in the data set.</w:t>
      </w:r>
    </w:p>
    <w:p w14:paraId="0E7F01F5" w14:textId="77777777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s of Central tendency: Mean, Median, Mode.</w:t>
      </w:r>
    </w:p>
    <w:p w14:paraId="397AD15F" w14:textId="77777777" w:rsidR="001B30AA" w:rsidRPr="006C7F97" w:rsidRDefault="001B30AA" w:rsidP="006C7F9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sure of Variability: Standard Deviation, Variance &amp; Range</w:t>
      </w:r>
    </w:p>
    <w:p w14:paraId="37BEFA4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*Central Tendency- it is the single value which attempts to describe a set of data)</w:t>
      </w:r>
    </w:p>
    <w:p w14:paraId="34949504" w14:textId="77777777" w:rsidR="001B30AA" w:rsidRPr="006C7F97" w:rsidRDefault="001B30AA" w:rsidP="006C7F97">
      <w:pPr>
        <w:spacing w:before="305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nferential</w:t>
      </w:r>
    </w:p>
    <w:p w14:paraId="432593C5" w14:textId="4D2D819E" w:rsidR="001B30AA" w:rsidRPr="006C7F97" w:rsidRDefault="002D73A1" w:rsidP="002D73A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make an i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ference or draw a conclusion from the population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ample da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used.</w:t>
      </w:r>
    </w:p>
    <w:p w14:paraId="13A2B3D4" w14:textId="77777777" w:rsidR="001B30AA" w:rsidRPr="006C7F97" w:rsidRDefault="001B30AA" w:rsidP="006C7F9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ing probability to determine how confident we can be that the conclusion we make is correct. (Confidence Interval &amp; margin of error)</w:t>
      </w:r>
    </w:p>
    <w:p w14:paraId="63D97586" w14:textId="27985C6A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 Our primary concern is to find out how many people like blue cars in the data set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287E87A6" w14:textId="5A09BBC0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 a city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 lakh peo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le are there. F</w:t>
      </w:r>
      <w:r w:rsidR="00B825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 our analysis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have taken 100 people from the data set. Out of 100, 20 people like blue cars. i.e., 20/100 means 20% population like blue cars</w:t>
      </w:r>
      <w:r w:rsidR="002D73A1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is 20% is descriptive Statistics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926A959" w14:textId="26FCA4AE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we say 20% +/- 2%, i.e., 20% people with 2% margin of error like blue car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 in this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are 98% sure that this is correct</w:t>
      </w:r>
      <w:r w:rsidR="00075A6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is is called inferential</w:t>
      </w:r>
      <w:r w:rsidR="00E475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7B3B7E17" w14:textId="77777777" w:rsidR="001B30AA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7C61795" w14:textId="77777777" w:rsid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583A72B" w14:textId="77777777" w:rsidR="006C7F97" w:rsidRPr="006C7F97" w:rsidRDefault="006C7F97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FDAC24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Introduction to basic Statistics terms</w:t>
      </w:r>
    </w:p>
    <w:p w14:paraId="565AC6BF" w14:textId="3E6B6B8F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Population: A collection, or set, of individuals or objects or events whos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 properties are to be </w:t>
      </w:r>
      <w:proofErr w:type="spellStart"/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alyzed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Raw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ata that we get from the client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738781BF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ample: A subset of the population. It should be representative of the population.</w:t>
      </w:r>
    </w:p>
    <w:p w14:paraId="30897FF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Variable: A characteristic of each element of a population or sample.</w:t>
      </w:r>
    </w:p>
    <w:p w14:paraId="25FED8B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singular): The value of the variable associated with one element of a population or sample. This value may be a number, a word, or a symbol.</w:t>
      </w:r>
    </w:p>
    <w:p w14:paraId="3CCC778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Data (plural): The set of values collected for the variable from each of the elements belonging to the sample.</w:t>
      </w:r>
    </w:p>
    <w:p w14:paraId="0B11BBA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Experiment: A planned activity whose results yield a collection of data.</w:t>
      </w:r>
    </w:p>
    <w:p w14:paraId="4259A295" w14:textId="253E1B43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• Parameter: A numerical value summarizing all the data of 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 entire populatio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(Mean, Median, Mode)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03BEF397" w14:textId="3A0A1435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• Statistic: A numerical value summarizing the sample data</w:t>
      </w:r>
      <w:r w:rsidR="00251D33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4F93A9F1" w14:textId="77777777"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Descriptive Statistics</w:t>
      </w:r>
    </w:p>
    <w:p w14:paraId="6EEB645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: It is a method of organizing, summarizing, and presenting data in an informative way.</w:t>
      </w:r>
    </w:p>
    <w:p w14:paraId="5774EC4A" w14:textId="0DEBE283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xample: You have all the data 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o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ow the business is going on, how much invent</w:t>
      </w:r>
      <w:r w:rsidR="00031F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y you keep, how many customers come to your store,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hich month it has been more, at what day of the week it occurs more. Which product i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ing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old more at what point of time, on what hours is your product sold more. What kind of customer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o male customers com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ore a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 certa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int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ime,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female customers come </w:t>
      </w:r>
      <w:r w:rsidR="008421DD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n</w:t>
      </w:r>
      <w:r w:rsidR="00716AC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People with children com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re, cig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ette buyers come mo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be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 buyers come more, or grocery item buyers come more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3B99C3CD" w14:textId="4BCCE7D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escriptive Statistics answers all these questions based on dat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14F95F0D" w14:textId="77777777" w:rsidR="001B30AA" w:rsidRPr="006C7F97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Types of data</w:t>
      </w:r>
    </w:p>
    <w:p w14:paraId="3DC0257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</w:t>
      </w:r>
    </w:p>
    <w:p w14:paraId="0F69A1A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Numerical</w:t>
      </w:r>
    </w:p>
    <w:p w14:paraId="626BDE6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F3F377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Categorical Data represents groups or categories</w:t>
      </w:r>
    </w:p>
    <w:p w14:paraId="173F65E3" w14:textId="78E4EFBE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   * Car brands: Audi, BM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W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and Mercedes.</w:t>
      </w:r>
    </w:p>
    <w:p w14:paraId="76347BE5" w14:textId="5A9B49D4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Answers to yes/no questions: yes 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no.</w:t>
      </w:r>
    </w:p>
    <w:p w14:paraId="5681F681" w14:textId="126C35EA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2) Numerical data represent numbers. It is divided into two groups: Discrete and Continuous.</w:t>
      </w:r>
    </w:p>
    <w:p w14:paraId="52DA8582" w14:textId="512A8B2D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Discrete data can be </w:t>
      </w:r>
      <w:r w:rsidR="00881EC6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usually counted finite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while continuous is infinite and impossible to count.</w:t>
      </w:r>
    </w:p>
    <w:p w14:paraId="613234B2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0" w:line="240" w:lineRule="auto"/>
        <w:ind w:left="480" w:right="480"/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Examples: </w:t>
      </w:r>
    </w:p>
    <w:p w14:paraId="5E1C87A6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Discrete: * Number of children you want to have: 1, 2,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14:paraId="078CD63B" w14:textId="2223DF42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Grades at University: 0 to 100 %</w:t>
      </w:r>
    </w:p>
    <w:p w14:paraId="410350A1" w14:textId="65936F54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* Number of Objects: Bottle</w:t>
      </w:r>
      <w:r w:rsidR="00BC530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glasses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table</w:t>
      </w:r>
      <w:r w:rsidR="00D35DDD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 cars</w:t>
      </w:r>
    </w:p>
    <w:p w14:paraId="3738F6FF" w14:textId="18E0E885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Continuous:    Height</w:t>
      </w:r>
      <w:r w:rsidR="00DE421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, Area, Distance, </w:t>
      </w:r>
      <w:proofErr w:type="gramStart"/>
      <w:r w:rsidR="00DE421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Time</w:t>
      </w:r>
      <w:proofErr w:type="gramEnd"/>
    </w:p>
    <w:p w14:paraId="4F747C13" w14:textId="7F4DE31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t>Levels of measurement</w:t>
      </w:r>
    </w:p>
    <w:p w14:paraId="42C8C6E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: A variable that categorizes or describes a population element.</w:t>
      </w:r>
    </w:p>
    <w:p w14:paraId="2B83A29A" w14:textId="2C16738B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 such a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 addition and averaging 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eaning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s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or data resulting from a qualitative variable.</w:t>
      </w:r>
    </w:p>
    <w:p w14:paraId="7401AC22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Quantitative: A variable that quantifies a population element.</w:t>
      </w:r>
    </w:p>
    <w:p w14:paraId="7F358B69" w14:textId="7342B05D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 that arithmetic operations</w:t>
      </w:r>
      <w:r w:rsidR="009B44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757FA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uch as addition and averag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 are meaningful for data resulting from a quantitative variable.</w:t>
      </w:r>
    </w:p>
    <w:p w14:paraId="44322D1C" w14:textId="6E04D830" w:rsidR="001B30AA" w:rsidRPr="006C7F97" w:rsidRDefault="00321287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) Qualitative i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classified into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following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wo levels:</w:t>
      </w:r>
    </w:p>
    <w:p w14:paraId="53F96FA6" w14:textId="77777777"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minal</w:t>
      </w:r>
    </w:p>
    <w:p w14:paraId="233D2366" w14:textId="77777777" w:rsidR="001B30AA" w:rsidRPr="006C7F97" w:rsidRDefault="001B30AA" w:rsidP="006C7F9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rdinal</w:t>
      </w:r>
    </w:p>
    <w:p w14:paraId="7B83CFB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nominal level represents categories that cannot be put in any order, while ordinal represents categories that can be ordered.</w:t>
      </w:r>
    </w:p>
    <w:p w14:paraId="1DAB71B2" w14:textId="756BF866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Examples: * Nominal: four seasons (winter, spring,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summer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autumn)</w:t>
      </w:r>
    </w:p>
    <w:p w14:paraId="5535893D" w14:textId="71F94D23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</w:t>
      </w:r>
      <w:r w:rsidR="000314A8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* Ordinal: rating your meal (disgusting, unappetizing, </w:t>
      </w:r>
      <w:r w:rsidR="004F04FB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neutral, tasty, and deliciou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)</w:t>
      </w:r>
    </w:p>
    <w:p w14:paraId="01DEBF4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) There are two quantitative levels: interval and ratio.</w:t>
      </w:r>
    </w:p>
    <w:p w14:paraId="595BEF23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y both represent “numbers”; however, ratios have a true zero, while intervals don’t.</w:t>
      </w:r>
    </w:p>
    <w:p w14:paraId="36F1F958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Examples:</w:t>
      </w:r>
    </w:p>
    <w:p w14:paraId="7BF77776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* Interval: degrees Celsius and Fahrenheit</w:t>
      </w:r>
    </w:p>
    <w:p w14:paraId="5FAEE98B" w14:textId="46ABE505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</w:t>
      </w:r>
      <w:r w:rsidR="00321287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* Ratio: degree Kelvin.</w:t>
      </w:r>
    </w:p>
    <w:p w14:paraId="5442671E" w14:textId="77777777" w:rsidR="001B30AA" w:rsidRPr="00AE1840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Central Tendency</w:t>
      </w:r>
    </w:p>
    <w:p w14:paraId="127AB9C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0935AC8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D38DF3D" wp14:editId="09D90F9D">
            <wp:extent cx="5373370" cy="4029782"/>
            <wp:effectExtent l="0" t="0" r="0" b="8890"/>
            <wp:docPr id="54" name="Picture 54" descr="https://S3.amazonaws.com/tinycards/image/1488cc0425eaa4af1011aa44e9574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tinycards/image/1488cc0425eaa4af1011aa44e9574e2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523" cy="4030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8C1C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14:paraId="15A00B5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Mean</w:t>
      </w:r>
    </w:p>
    <w:p w14:paraId="37DF42F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738B59A" wp14:editId="059BBE4C">
            <wp:extent cx="2683510" cy="748030"/>
            <wp:effectExtent l="0" t="0" r="2540" b="0"/>
            <wp:docPr id="53" name="Picture 53" descr="https://s3.amazonaws.com/acadgildsite/wordpress_images/r/Calculate_Statistical_Mean_Median_Mode_Using_R/mean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3.amazonaws.com/acadgildsite/wordpress_images/r/Calculate_Statistical_Mean_Median_Mode_Using_R/mean_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510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A144B" w14:textId="2E33B49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re </w:t>
      </w:r>
      <w:r w:rsidR="005A52F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 is the size of the data set, </w:t>
      </w:r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0"/>
      </w:r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1"/>
      </w:r>
      <w:r w:rsidR="001A5EC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x</w:t>
      </w:r>
      <w:r w:rsidR="001A5ECA"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ample mean, and x¡ the numbers in sequence.</w:t>
      </w:r>
    </w:p>
    <w:p w14:paraId="02894B0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∑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the summation of the entire data set</w:t>
      </w:r>
    </w:p>
    <w:p w14:paraId="6811085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milarly, for a data population of size N, the population mean is:</w:t>
      </w:r>
    </w:p>
    <w:p w14:paraId="50DB6BD6" w14:textId="77777777" w:rsidR="00AE1840" w:rsidRDefault="00447723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Style w:val="CommentReference"/>
          <w:rFonts w:ascii="Aparajita" w:hAnsi="Aparajita" w:cs="Aparajita"/>
          <w:sz w:val="28"/>
          <w:szCs w:val="28"/>
        </w:rPr>
        <w:commentReference w:id="2"/>
      </w:r>
      <w:r w:rsidR="004F04FB" w:rsidRPr="006C7F97">
        <w:rPr>
          <w:rStyle w:val="CommentReference"/>
          <w:rFonts w:ascii="Aparajita" w:hAnsi="Aparajita" w:cs="Aparajita"/>
          <w:sz w:val="28"/>
          <w:szCs w:val="28"/>
        </w:rPr>
        <w:commentReference w:id="3"/>
      </w:r>
      <w:r w:rsidR="00AC4936"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431C193" wp14:editId="0F144AB0">
            <wp:extent cx="2218690" cy="9544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690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BF510" w14:textId="0CC4D932" w:rsidR="001B30AA" w:rsidRPr="006C7F97" w:rsidRDefault="001B30AA" w:rsidP="00AE1840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Example:</w:t>
      </w:r>
      <w:r w:rsidR="00AB6567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</w:t>
      </w:r>
      <w:r w:rsidR="007B36C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blood </w:t>
      </w:r>
      <w:commentRangeStart w:id="4"/>
      <w:commentRangeStart w:id="5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pressure </w:t>
      </w:r>
      <w:commentRangeEnd w:id="4"/>
      <w:r w:rsidR="00447723" w:rsidRPr="006C7F97">
        <w:rPr>
          <w:rStyle w:val="CommentReference"/>
          <w:rFonts w:ascii="Aparajita" w:hAnsi="Aparajita" w:cs="Aparajita"/>
          <w:sz w:val="28"/>
          <w:szCs w:val="28"/>
        </w:rPr>
        <w:commentReference w:id="4"/>
      </w:r>
      <w:commentRangeEnd w:id="5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5"/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of seven middl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aged men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: </w:t>
      </w:r>
    </w:p>
    <w:p w14:paraId="50E9C2C3" w14:textId="77777777" w:rsidR="00AE1840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</w:t>
      </w:r>
      <w:r w:rsidR="00AB6567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ab/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15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2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3</w:t>
      </w:r>
      <w:r w:rsidR="00A774F3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 170, 146, 124 and 113.</w:t>
      </w:r>
    </w:p>
    <w:p w14:paraId="3B88982C" w14:textId="32E191ED" w:rsidR="001B30AA" w:rsidRPr="006C7F97" w:rsidRDefault="00A774F3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The Mean is = (150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3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4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+170+146+124+113)/7 = 137.14</w:t>
      </w:r>
    </w:p>
    <w:p w14:paraId="0242A302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lastRenderedPageBreak/>
        <w:t>Mode and Median</w:t>
      </w:r>
    </w:p>
    <w:p w14:paraId="1A74DF8C" w14:textId="160C7B36" w:rsidR="00447723" w:rsidRPr="006C7F97" w:rsidRDefault="001B30AA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dian for the sample data arranged in</w:t>
      </w:r>
      <w:r w:rsidR="0044772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creasing order is defined as :</w:t>
      </w:r>
    </w:p>
    <w:p w14:paraId="65032840" w14:textId="77777777" w:rsidR="00447723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"n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" is an odd number - Middle value </w:t>
      </w:r>
    </w:p>
    <w:p w14:paraId="51744118" w14:textId="452C02C1" w:rsidR="001B30AA" w:rsidRPr="006C7F97" w:rsidRDefault="001B30AA" w:rsidP="006C7F9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i. If "n" is an even number - Midway between the two middle values</w:t>
      </w:r>
    </w:p>
    <w:p w14:paraId="73F2067E" w14:textId="37B31F12" w:rsidR="001B30AA" w:rsidRPr="006C7F97" w:rsidRDefault="00260A54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de is the most commonly occu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ing value.</w:t>
      </w:r>
    </w:p>
    <w:p w14:paraId="055BCF50" w14:textId="7FDD1A44"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 exi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</w:t>
      </w:r>
      <w:r w:rsidR="00F658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s a data point.</w:t>
      </w:r>
    </w:p>
    <w:p w14:paraId="6E1BE5D6" w14:textId="6AA0C62D" w:rsidR="00CF1503" w:rsidRPr="006C7F97" w:rsidRDefault="00CF1503" w:rsidP="006C7F9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seful for qualitative data.</w:t>
      </w:r>
    </w:p>
    <w:p w14:paraId="26EFF946" w14:textId="1B2FE34A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–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odd</w:t>
      </w:r>
    </w:p>
    <w:p w14:paraId="5F3AC2AD" w14:textId="722B0CA6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The re-ordered </w:t>
      </w:r>
      <w:r w:rsidR="008C3F4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ystolic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blood pressure data:</w:t>
      </w:r>
    </w:p>
    <w:p w14:paraId="6C4B554A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113,124,12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5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,132,146,151 and 170.</w:t>
      </w:r>
    </w:p>
    <w:p w14:paraId="14A00712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-&gt; The median </w:t>
      </w:r>
      <w:r w:rsidR="00946855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s 132.</w:t>
      </w:r>
    </w:p>
    <w:p w14:paraId="5A3C06AB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wo individuals have systolic blood pressure = 124mm Hg, so the Mode is 124.</w:t>
      </w:r>
    </w:p>
    <w:p w14:paraId="4BD8B2C0" w14:textId="5012A84F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Example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–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</w:t>
      </w:r>
      <w:r w:rsidR="00AC393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if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 is even</w:t>
      </w:r>
    </w:p>
    <w:p w14:paraId="534E476A" w14:textId="3F7E0450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ix men with hi</w:t>
      </w:r>
      <w:r w:rsidR="00513D9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h cholesterol participated in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tudy to investigate the effects of diet on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F0632E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At the beginning of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957F30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y, their cholest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l levels (mg/dl) were as follows:</w:t>
      </w:r>
    </w:p>
    <w:p w14:paraId="7D169B4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366, 327, 274, 292, 274 and 230</w:t>
      </w:r>
    </w:p>
    <w:p w14:paraId="674FD09A" w14:textId="70BFDBD4" w:rsidR="001B30AA" w:rsidRPr="006C7F97" w:rsidRDefault="00AC3930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Rearrange the data in ascending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order as follows: </w:t>
      </w:r>
    </w:p>
    <w:p w14:paraId="7C028DAA" w14:textId="799EE688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230, 274, 274, 292, 327 and 366.</w:t>
      </w:r>
    </w:p>
    <w:p w14:paraId="74AD6AC8" w14:textId="7C801E10" w:rsidR="002164BA" w:rsidRPr="006C7F97" w:rsidRDefault="002164B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-&gt; The median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s  283</w:t>
      </w:r>
      <w:proofErr w:type="gramEnd"/>
      <w:r w:rsidR="00AC3930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(average of 274 and 292)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14:paraId="0901BE47" w14:textId="5B26777E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-&gt; The mode between the two men having the same cholesterol level = 274.</w:t>
      </w:r>
    </w:p>
    <w:p w14:paraId="32F912E0" w14:textId="77777777" w:rsidR="00AB6567" w:rsidRPr="006C7F97" w:rsidRDefault="00AB6567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855DD9D" w14:textId="77777777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4D1A31A6" w14:textId="77777777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00EF929D" w14:textId="01D83455" w:rsidR="00AB6567" w:rsidRPr="006C7F97" w:rsidRDefault="00AB6567" w:rsidP="006C7F97">
      <w:pPr>
        <w:spacing w:after="0" w:line="240" w:lineRule="auto"/>
        <w:rPr>
          <w:rFonts w:ascii="Aparajita" w:eastAsia="Times New Roman" w:hAnsi="Aparajita" w:cs="Aparajita"/>
          <w:noProof/>
          <w:color w:val="000000"/>
          <w:sz w:val="28"/>
          <w:szCs w:val="28"/>
          <w:lang w:val="en-US"/>
        </w:rPr>
      </w:pPr>
    </w:p>
    <w:p w14:paraId="2A3B638C" w14:textId="77777777"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E5C4332" w14:textId="4366B0CD" w:rsidR="00AB6567" w:rsidRPr="006C7F97" w:rsidRDefault="00AB6567" w:rsidP="006C7F97">
      <w:pPr>
        <w:spacing w:line="240" w:lineRule="auto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5997220" w14:textId="77777777"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7ABC24AA" w14:textId="77777777" w:rsidR="00AB6567" w:rsidRPr="006C7F97" w:rsidRDefault="00AB6567" w:rsidP="006C7F97">
      <w:pPr>
        <w:spacing w:line="240" w:lineRule="auto"/>
        <w:ind w:firstLine="720"/>
        <w:rPr>
          <w:rFonts w:ascii="Aparajita" w:eastAsia="Times New Roman" w:hAnsi="Aparajita" w:cs="Aparajita"/>
          <w:sz w:val="28"/>
          <w:szCs w:val="28"/>
          <w:lang w:val="en-US"/>
        </w:rPr>
      </w:pPr>
    </w:p>
    <w:p w14:paraId="5F0BF0E6" w14:textId="7688413E" w:rsidR="00AB6567" w:rsidRPr="00AE1840" w:rsidRDefault="00AB6567" w:rsidP="006C7F97">
      <w:pPr>
        <w:spacing w:line="240" w:lineRule="auto"/>
        <w:rPr>
          <w:rFonts w:ascii="Aparajita" w:eastAsia="Times New Roman" w:hAnsi="Aparajita" w:cs="Aparajita"/>
          <w:b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sz w:val="32"/>
          <w:szCs w:val="28"/>
          <w:lang w:val="en-US"/>
        </w:rPr>
        <w:lastRenderedPageBreak/>
        <w:t>Mean, Mode and Median in Brief:</w:t>
      </w:r>
    </w:p>
    <w:p w14:paraId="22ED65A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9248780" wp14:editId="12787A50">
            <wp:extent cx="5095875" cy="3496014"/>
            <wp:effectExtent l="0" t="0" r="0" b="9525"/>
            <wp:docPr id="51" name="Picture 51" descr="https://benjamingiraitisace.files.wordpress.com/2012/04/mat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benjamingiraitisace.files.wordpress.com/2012/04/math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49" cy="3498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1E342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e:</w:t>
      </w:r>
    </w:p>
    <w:p w14:paraId="2E580CCE" w14:textId="77777777" w:rsidR="001B30AA" w:rsidRPr="006C7F97" w:rsidRDefault="001B30AA" w:rsidP="006C7F97">
      <w:pPr>
        <w:numPr>
          <w:ilvl w:val="0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 is highly sensitive to outliers</w:t>
      </w:r>
    </w:p>
    <w:p w14:paraId="02F00CA9" w14:textId="77777777" w:rsidR="001B30AA" w:rsidRPr="006C7F97" w:rsidRDefault="001B30AA" w:rsidP="006C7F97">
      <w:pPr>
        <w:numPr>
          <w:ilvl w:val="1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xample:</w:t>
      </w:r>
    </w:p>
    <w:p w14:paraId="4E22705B" w14:textId="77777777"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</w:t>
      </w:r>
    </w:p>
    <w:p w14:paraId="1A3D3F69" w14:textId="77777777"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3</w:t>
      </w:r>
    </w:p>
    <w:p w14:paraId="3AB65C49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</w:t>
      </w:r>
    </w:p>
    <w:p w14:paraId="00FF3EC1" w14:textId="77777777" w:rsidR="001B30AA" w:rsidRPr="006C7F97" w:rsidRDefault="001B30AA" w:rsidP="006C7F97">
      <w:pPr>
        <w:numPr>
          <w:ilvl w:val="2"/>
          <w:numId w:val="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,2,3,4,5,100</w:t>
      </w:r>
    </w:p>
    <w:p w14:paraId="5B172A9C" w14:textId="77777777" w:rsidR="001B30AA" w:rsidRPr="006C7F97" w:rsidRDefault="001B30AA" w:rsidP="006C7F97">
      <w:pPr>
        <w:numPr>
          <w:ilvl w:val="2"/>
          <w:numId w:val="7"/>
        </w:numPr>
        <w:shd w:val="clear" w:color="auto" w:fill="FFFFFF"/>
        <w:tabs>
          <w:tab w:val="clear" w:pos="216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an: 51.5</w:t>
      </w:r>
    </w:p>
    <w:p w14:paraId="22CA7ADE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2640" w:right="48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-&gt; Median: 3.5</w:t>
      </w:r>
    </w:p>
    <w:p w14:paraId="1E81B174" w14:textId="3146982D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Mean</w:t>
      </w:r>
      <w:r w:rsidR="00770E9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(Python Code)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:</w:t>
      </w:r>
    </w:p>
    <w:p w14:paraId="7081741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314EDAF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ormal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39320187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)</w:t>
      </w:r>
    </w:p>
    <w:p w14:paraId="4E7177C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20DD28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820.02338888958</w:t>
      </w:r>
    </w:p>
    <w:p w14:paraId="76CD0E94" w14:textId="77777777" w:rsidR="00AE1840" w:rsidRDefault="00AE1840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92FC508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culatin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Median:</w:t>
      </w:r>
    </w:p>
    <w:p w14:paraId="38A6AC5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)</w:t>
      </w:r>
    </w:p>
    <w:p w14:paraId="6D2F00F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F45D34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1.98032372038</w:t>
      </w:r>
    </w:p>
    <w:p w14:paraId="74C673CC" w14:textId="3EA6F298" w:rsidR="001B30AA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Now, we are adding a </w:t>
      </w:r>
      <w:r w:rsidR="0016458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arge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number to the sample.</w:t>
      </w:r>
    </w:p>
    <w:p w14:paraId="7C555DB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ppen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expenditure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0000</w:t>
      </w:r>
      <w:r w:rsidR="00D66CF2"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00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)</w:t>
      </w:r>
    </w:p>
    <w:p w14:paraId="6DB4A9DA" w14:textId="6D01DA93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46E4F5F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)</w:t>
      </w:r>
    </w:p>
    <w:p w14:paraId="58BC3887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7D1774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4698.883118187983</w:t>
      </w:r>
    </w:p>
    <w:p w14:paraId="49DA79C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D7F631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)</w:t>
      </w:r>
    </w:p>
    <w:p w14:paraId="7B0A783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BB2117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424650.16332356015</w:t>
      </w:r>
    </w:p>
    <w:p w14:paraId="7B2B387A" w14:textId="1559A82A" w:rsidR="00575B0B" w:rsidRPr="006C7F97" w:rsidRDefault="00575B0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Here, the Median did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no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change much</w:t>
      </w:r>
      <w:r w:rsidR="00FA5C02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but the Mean did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</w:p>
    <w:p w14:paraId="59560E60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8A19D6C" w14:textId="77777777" w:rsidR="001B30AA" w:rsidRPr="006C7F97" w:rsidRDefault="001B30AA" w:rsidP="006C7F97">
      <w:pPr>
        <w:shd w:val="clear" w:color="auto" w:fill="E7E6E6" w:themeFill="background2"/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a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l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culating Mode:</w:t>
      </w:r>
    </w:p>
    <w:p w14:paraId="6B212687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1CFF144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t’s generate a random expenditure set data using the script below.</w:t>
      </w:r>
    </w:p>
    <w:p w14:paraId="5167B104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11FED54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om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commentRangeStart w:id="6"/>
      <w:commentRangeStart w:id="7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andint</w:t>
      </w:r>
      <w:commentRangeEnd w:id="6"/>
      <w:proofErr w:type="spellEnd"/>
      <w:r w:rsidR="00D904DC" w:rsidRPr="006C7F97">
        <w:rPr>
          <w:rStyle w:val="CommentReference"/>
          <w:rFonts w:ascii="Aparajita" w:hAnsi="Aparajita" w:cs="Aparajita"/>
          <w:sz w:val="28"/>
          <w:szCs w:val="28"/>
        </w:rPr>
        <w:commentReference w:id="6"/>
      </w:r>
      <w:commentRangeEnd w:id="7"/>
      <w:r w:rsidR="00444B1D" w:rsidRPr="006C7F97">
        <w:rPr>
          <w:rStyle w:val="CommentReference"/>
          <w:rFonts w:ascii="Aparajita" w:hAnsi="Aparajita" w:cs="Aparajita"/>
          <w:sz w:val="28"/>
          <w:szCs w:val="28"/>
        </w:rPr>
        <w:commentReference w:id="7"/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high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5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size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200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7848AAB4" w14:textId="48A9954B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</w:t>
      </w:r>
      <w:proofErr w:type="gramEnd"/>
    </w:p>
    <w:p w14:paraId="2CD1432D" w14:textId="0E8FB5B0" w:rsidR="00C17BB6" w:rsidRPr="006C7F97" w:rsidRDefault="00C17BB6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Th</w:t>
      </w:r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is gives us the </w:t>
      </w:r>
      <w:proofErr w:type="spellStart"/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folliwng</w:t>
      </w:r>
      <w:proofErr w:type="spellEnd"/>
      <w:r w:rsidR="00890AE9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output:</w:t>
      </w:r>
    </w:p>
    <w:p w14:paraId="16C9B82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ray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[40, 15, 46, 22, 17, 45, 23, 29, 15, 24, 41, 34, 36, 37, 32, 17, 38,</w:t>
      </w:r>
    </w:p>
    <w:p w14:paraId="53AA4DE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1, 25, 28, 37, 48, 45, 31, 41, 47, 36, 39, 37, 29, 48, 38, 46, 28,</w:t>
      </w:r>
    </w:p>
    <w:p w14:paraId="477BE81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6, 39, 17, 18, 37, 22, 31, 30, 15, 24, 15, 23, 19, 31, 20, 38, 39,</w:t>
      </w:r>
    </w:p>
    <w:p w14:paraId="7784A62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2, 47, 27, 19, 24, 27, 34, 21, 20, 38, 15, 28, 48, 32, 41, 29, 21,</w:t>
      </w:r>
    </w:p>
    <w:p w14:paraId="36E63B0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2, 19, 38, 28, 39, 32, 45, 22, 15, 24, 41, 23, 15, 30, 31, 47, 29,</w:t>
      </w:r>
    </w:p>
    <w:p w14:paraId="3973128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8, 35, 32, 16, 33, 37, 43, 34, 25, 39, 22, 45, 34, 20, 45, 36, 15,</w:t>
      </w:r>
    </w:p>
    <w:p w14:paraId="0E9B55A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24, 24, 29, 42, 41, 47, 48, 33, 44, 25, 49, 39, 41, 41, 39, 34, 48,</w:t>
      </w:r>
    </w:p>
    <w:p w14:paraId="7830FA5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47, 29, 22, 45, 24, 32, 46, 44, 47, 43, 24, 28, 15, 15, 47, 46, 29,</w:t>
      </w:r>
    </w:p>
    <w:p w14:paraId="0A0101A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21, 15, 40, 31, 37, 44, 38, 15, 48, 48, 17, 15, 29, 25, 40, 37,</w:t>
      </w:r>
    </w:p>
    <w:p w14:paraId="63A9048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5, 33, 47, 26, 48, 16, 20, 37, 32, 37, 30, 44, 25, 49, 19, 41, 15,</w:t>
      </w:r>
    </w:p>
    <w:p w14:paraId="6620D82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19, 27, 36, 25, 16, 49, 21, 49, 36, 44, 31, 23, 34, 35, 15, 43, 44,</w:t>
      </w:r>
    </w:p>
    <w:p w14:paraId="1512750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36, 29, 22, 27, 49, 46, 31, 24, 40, 43, 41, 36, 28])</w:t>
      </w:r>
    </w:p>
    <w:p w14:paraId="0020E50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</w:pPr>
    </w:p>
    <w:p w14:paraId="08FF736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14:paraId="4AFABD7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expenditure)</w:t>
      </w:r>
    </w:p>
    <w:p w14:paraId="104342E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F6B84A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Result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=array([15]), count=array([15]))</w:t>
      </w:r>
    </w:p>
    <w:p w14:paraId="403D1949" w14:textId="33B5458B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Measures of Dispersion</w:t>
      </w:r>
    </w:p>
    <w:p w14:paraId="02FFD09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43267AB8" wp14:editId="363EC9D9">
            <wp:extent cx="5408930" cy="4060079"/>
            <wp:effectExtent l="0" t="0" r="1270" b="0"/>
            <wp:docPr id="50" name="Picture 50" descr="https://www.kullabs.com/uploads/disper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kullabs.com/uploads/dispersion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525" cy="406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2579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2E165BA7" w14:textId="021F45D2" w:rsidR="001B30AA" w:rsidRPr="006C7F97" w:rsidRDefault="00652D32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Range</w:t>
      </w:r>
    </w:p>
    <w:p w14:paraId="2AC6D775" w14:textId="2BD81A52"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d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ference between</w:t>
      </w:r>
      <w:r w:rsidR="0095652F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</w:t>
      </w:r>
      <w:r w:rsidR="00574B9B" w:rsidRPr="00574B9B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574B9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mallest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574B9B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d the</w:t>
      </w:r>
      <w:r w:rsidR="009565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largest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servations in the sample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s called 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ange.</w:t>
      </w:r>
    </w:p>
    <w:p w14:paraId="2944696A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For example, the minimum and maximum blood pre</w:t>
      </w:r>
      <w:r w:rsidR="0069388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ur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113 and 170, respectively. Hence the range is 57.</w:t>
      </w:r>
    </w:p>
    <w:p w14:paraId="408CCD0B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easy to calculate.</w:t>
      </w:r>
    </w:p>
    <w:p w14:paraId="74A2E80C" w14:textId="76BE4605" w:rsidR="001B30AA" w:rsidRPr="006C7F97" w:rsidRDefault="0016458E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’s i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mplemented for both "best" or </w:t>
      </w:r>
      <w:proofErr w:type="gramStart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" worst</w:t>
      </w:r>
      <w:proofErr w:type="gramEnd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" case scenarios</w:t>
      </w:r>
      <w:r w:rsidR="00F40E2F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28AD1863" w14:textId="77777777" w:rsidR="001B30AA" w:rsidRPr="006C7F97" w:rsidRDefault="001B30AA" w:rsidP="006C7F9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o sensitive for extreme values.</w:t>
      </w:r>
    </w:p>
    <w:p w14:paraId="138D438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ample and Population</w:t>
      </w:r>
    </w:p>
    <w:p w14:paraId="7AC1C71E" w14:textId="585D3564" w:rsidR="005859A8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pulation - The entire set of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bjects o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dividuals or interest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 the measurements </w:t>
      </w:r>
      <w:r w:rsidR="00605FE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bta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ned from all individuals or objects of interest. </w:t>
      </w:r>
    </w:p>
    <w:p w14:paraId="71CF565D" w14:textId="77777777" w:rsidR="005859A8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-&gt; Finite </w:t>
      </w:r>
    </w:p>
    <w:p w14:paraId="2D64DA1A" w14:textId="3A311BB5" w:rsidR="001B30AA" w:rsidRPr="006C7F97" w:rsidRDefault="001B30AA" w:rsidP="006C7F97">
      <w:pPr>
        <w:spacing w:before="100" w:beforeAutospacing="1" w:after="100" w:afterAutospacing="1" w:line="240" w:lineRule="auto"/>
        <w:ind w:left="720" w:firstLine="720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-&gt; Infinite</w:t>
      </w:r>
    </w:p>
    <w:p w14:paraId="110FF08A" w14:textId="77777777" w:rsidR="001B30AA" w:rsidRPr="006C7F97" w:rsidRDefault="001B30AA" w:rsidP="006C7F9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ample - A portion, or part, of the population of interest.</w:t>
      </w:r>
    </w:p>
    <w:p w14:paraId="2B8B907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lastRenderedPageBreak/>
        <w:drawing>
          <wp:inline distT="0" distB="0" distL="0" distR="0" wp14:anchorId="21D25DFB" wp14:editId="1E6C18FD">
            <wp:extent cx="5450205" cy="4097151"/>
            <wp:effectExtent l="0" t="0" r="0" b="0"/>
            <wp:docPr id="49" name="Picture 49" descr="https://raw.githubusercontent.com/syedyunus2018/Stats/master/pops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raw.githubusercontent.com/syedyunus2018/Stats/master/popsam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679" cy="4099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9B00D" w14:textId="77777777" w:rsidR="00AE1840" w:rsidRDefault="00AE1840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</w:p>
    <w:p w14:paraId="2432C149" w14:textId="77777777" w:rsidR="001B30AA" w:rsidRPr="00AE1840" w:rsidRDefault="001B30AA" w:rsidP="006C7F97">
      <w:pPr>
        <w:spacing w:after="0" w:line="240" w:lineRule="auto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Variance:</w:t>
      </w:r>
    </w:p>
    <w:p w14:paraId="4A2DD7F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iance is a measure of dispersion in a data set.</w:t>
      </w:r>
    </w:p>
    <w:p w14:paraId="5BC4409B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t is measured by first finding the Deviation of each element in a data set from the mean, and then by squaring it. Variance is an average of all squared deviations.</w:t>
      </w:r>
    </w:p>
    <w:p w14:paraId="12EF5486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he below figure shows that </w:t>
      </w:r>
      <w:proofErr w:type="gram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On</w:t>
      </w:r>
      <w:proofErr w:type="gram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an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avg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how far point is distributed from the mean (x</w:t>
      </w:r>
      <w:r w:rsidRPr="006C7F97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)</w:t>
      </w:r>
    </w:p>
    <w:p w14:paraId="028A66D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4075B3B" wp14:editId="03190670">
            <wp:extent cx="6107017" cy="1093592"/>
            <wp:effectExtent l="0" t="0" r="8255" b="0"/>
            <wp:docPr id="48" name="Picture 48" descr="https://raw.githubusercontent.com/syedyunus2018/Stats/master/v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raw.githubusercontent.com/syedyunus2018/Stats/master/var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276" cy="1100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7BE2B" w14:textId="417873CB" w:rsidR="001B30AA" w:rsidRPr="006C7F97" w:rsidRDefault="001B30AA" w:rsidP="006C7F97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re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eft side) variance is high becaus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from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(x</w:t>
      </w:r>
      <w:r w:rsidRPr="006C7F97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̄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, the points are distributed at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ong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r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ance as compared to the right side, where the distanc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t smaller.</w:t>
      </w:r>
    </w:p>
    <w:p w14:paraId="6267215B" w14:textId="5AF5E134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Q. Consider a list </w:t>
      </w:r>
      <w:r w:rsidR="00CC64BD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of random integers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3</w:t>
      </w:r>
      <w:proofErr w:type="gram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,3,3,5,6,1</w:t>
      </w:r>
      <w:proofErr w:type="gram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. We will now calculate the variance using the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 library.</w:t>
      </w:r>
    </w:p>
    <w:p w14:paraId="2977979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6BFE8B0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esults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14:paraId="1F27DD2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esults)</w:t>
      </w:r>
    </w:p>
    <w:p w14:paraId="575C5D7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D7A637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.5833333333333335</w:t>
      </w:r>
    </w:p>
    <w:p w14:paraId="2B469FC7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F6C5D13" w14:textId="77777777" w:rsidR="001B30AA" w:rsidRPr="006C7F97" w:rsidRDefault="001B30AA" w:rsidP="006C7F97">
      <w:pPr>
        <w:shd w:val="clear" w:color="auto" w:fill="E7E6E6" w:themeFill="background2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variance of the random data set is 2.58.</w:t>
      </w:r>
    </w:p>
    <w:p w14:paraId="0B3B7C32" w14:textId="77B812A3" w:rsidR="001B30AA" w:rsidRPr="006C7F97" w:rsidRDefault="005F4E02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e sample variance, s squared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, is the ar</w:t>
      </w:r>
      <w:r w:rsidR="00EE0C94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i</w:t>
      </w:r>
      <w:r w:rsidR="001B30AA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thmetic mean of the squared deviations from the sample mean:</w:t>
      </w:r>
    </w:p>
    <w:p w14:paraId="041838E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6F1F213" wp14:editId="1AE0AE5A">
            <wp:extent cx="2247900" cy="1598674"/>
            <wp:effectExtent l="0" t="0" r="0" b="1905"/>
            <wp:docPr id="47" name="Picture 47" descr="https://github.com/syedyunus2018/Stats/blob/master/variance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github.com/syedyunus2018/Stats/blob/master/variance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29" cy="160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C766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Standard deviation</w:t>
      </w:r>
    </w:p>
    <w:p w14:paraId="0066F788" w14:textId="452CF5D8" w:rsidR="001B30AA" w:rsidRPr="006C7F97" w:rsidRDefault="001B30AA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tandard deviation tells 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us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bout the concentration of data around the mean of the data set.</w:t>
      </w:r>
    </w:p>
    <w:p w14:paraId="0932D308" w14:textId="0FAA5A7D" w:rsidR="001B30AA" w:rsidRPr="006C7F97" w:rsidRDefault="007F7FB8" w:rsidP="006C7F97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="005F4E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andard deviation (S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is the square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root of the variance.</w:t>
      </w:r>
    </w:p>
    <w:p w14:paraId="7DD69D57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mula to calculate standard deviation:</w:t>
      </w:r>
    </w:p>
    <w:p w14:paraId="2D5F0D1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388D784E" wp14:editId="264D185C">
            <wp:extent cx="3253740" cy="2386965"/>
            <wp:effectExtent l="0" t="0" r="3810" b="0"/>
            <wp:docPr id="46" name="Picture 46" descr="https://github.com/syedyunus2018/Stats/blob/master/SD%20formula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github.com/syedyunus2018/Stats/blob/master/SD%20formula.PNG?raw=tru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238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68EC4" w14:textId="77777777" w:rsidR="001B30AA" w:rsidRPr="006C7F97" w:rsidRDefault="001B30AA" w:rsidP="006C7F9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ample standard deviation has the advantage of being in the same units as the original variable (x).</w:t>
      </w:r>
    </w:p>
    <w:p w14:paraId="74E9BE68" w14:textId="17ECC5B2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 measure standard deviation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use the inbuilt fu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ction “</w:t>
      </w:r>
      <w:proofErr w:type="spellStart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d</w:t>
      </w:r>
      <w:proofErr w:type="spellEnd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” from </w:t>
      </w:r>
      <w:proofErr w:type="spellStart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umpy</w:t>
      </w:r>
      <w:proofErr w:type="spellEnd"/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 a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own below:</w:t>
      </w:r>
    </w:p>
    <w:p w14:paraId="463A95E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results)</w:t>
      </w:r>
    </w:p>
    <w:p w14:paraId="50960ED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.6072751268321592</w:t>
      </w:r>
    </w:p>
    <w:p w14:paraId="27C4505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C23B24C" w14:textId="77777777" w:rsidR="00AE1840" w:rsidRDefault="00AE1840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14A9AE1" w14:textId="77777777" w:rsidR="001B30AA" w:rsidRPr="00AE1840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Facts about Standard Deviation:</w:t>
      </w:r>
    </w:p>
    <w:p w14:paraId="162486F4" w14:textId="65E5D67C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</w:t>
      </w:r>
      <w:r w:rsidR="00B45BAF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andard deviation is small, the data has little spread</w:t>
      </w:r>
      <w:r w:rsidR="00B33F2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i</w:t>
      </w:r>
      <w:r w:rsidR="00B1343C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e.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majority of points fall very near the mean).</w:t>
      </w:r>
    </w:p>
    <w:p w14:paraId="1259F09F" w14:textId="77777777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f standard deviation = 0, there is no spread. This only happens when all data items are the same value.</w:t>
      </w:r>
    </w:p>
    <w:p w14:paraId="1F70BD29" w14:textId="77777777" w:rsidR="001B30AA" w:rsidRPr="006C7F97" w:rsidRDefault="001B30AA" w:rsidP="006C7F97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significantly affected by outliers and skewed distributions.</w:t>
      </w:r>
    </w:p>
    <w:p w14:paraId="2BDA2222" w14:textId="77777777"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 xml:space="preserve">Sample </w:t>
      </w:r>
      <w:proofErr w:type="gramStart"/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Vs</w:t>
      </w:r>
      <w:proofErr w:type="gramEnd"/>
      <w:r w:rsidR="00D063B8"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.</w:t>
      </w: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 xml:space="preserve"> Population</w:t>
      </w:r>
    </w:p>
    <w:p w14:paraId="6A5C37C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6AC5AF5" wp14:editId="688AEA61">
            <wp:extent cx="2560320" cy="1221487"/>
            <wp:effectExtent l="0" t="0" r="0" b="0"/>
            <wp:docPr id="45" name="Picture 45" descr="https://github.com/syedyunus2018/Stats/blob/master/population%20mean%20and%20sample%20mean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github.com/syedyunus2018/Stats/blob/master/population%20mean%20and%20sample%20mean.PNG?raw=tru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972" cy="1235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1032B" w14:textId="7FF49734" w:rsidR="00C126AF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noProof/>
          <w:color w:val="000000"/>
          <w:sz w:val="32"/>
          <w:szCs w:val="28"/>
          <w:lang w:val="en-US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The variance of Population and Sample</w:t>
      </w:r>
    </w:p>
    <w:p w14:paraId="2EB53FB4" w14:textId="77777777" w:rsidR="00C126AF" w:rsidRPr="006C7F97" w:rsidRDefault="001B30AA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commentRangeStart w:id="8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F6C0410" wp14:editId="1DE4DAD7">
            <wp:extent cx="5813425" cy="2523945"/>
            <wp:effectExtent l="0" t="0" r="0" b="0"/>
            <wp:docPr id="44" name="Picture 44" descr="https://github.com/syedyunus2018/Stats/blob/master/Compare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github.com/syedyunus2018/Stats/blob/master/Compare.PNG?raw=tru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459" cy="2530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8"/>
      <w:r w:rsidR="00744CA1" w:rsidRPr="006C7F97">
        <w:rPr>
          <w:rStyle w:val="CommentReference"/>
          <w:rFonts w:ascii="Aparajita" w:hAnsi="Aparajita" w:cs="Aparajita"/>
          <w:sz w:val="28"/>
          <w:szCs w:val="28"/>
        </w:rPr>
        <w:commentReference w:id="8"/>
      </w:r>
    </w:p>
    <w:p w14:paraId="404660D0" w14:textId="583C929B" w:rsidR="00C126AF" w:rsidRPr="006C7F97" w:rsidRDefault="007D7A00" w:rsidP="006C7F97">
      <w:pPr>
        <w:spacing w:after="0" w:line="240" w:lineRule="auto"/>
        <w:rPr>
          <w:rStyle w:val="CommentReference"/>
          <w:rFonts w:ascii="Aparajita" w:hAnsi="Aparajita" w:cs="Aparajita"/>
          <w:sz w:val="28"/>
          <w:szCs w:val="28"/>
        </w:rPr>
      </w:pPr>
      <w:r w:rsidRPr="00AE1840">
        <w:rPr>
          <w:rStyle w:val="CommentReference"/>
          <w:rFonts w:ascii="Aparajita" w:hAnsi="Aparajita" w:cs="Aparajita"/>
          <w:b/>
          <w:sz w:val="28"/>
          <w:szCs w:val="28"/>
        </w:rPr>
        <w:t>Note: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 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In 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the 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>sample variance formula, the denominator has n-1 instead</w:t>
      </w:r>
      <w:r w:rsidR="0095652F">
        <w:rPr>
          <w:rStyle w:val="CommentReference"/>
          <w:rFonts w:ascii="Aparajita" w:hAnsi="Aparajita" w:cs="Aparajita"/>
          <w:sz w:val="28"/>
          <w:szCs w:val="28"/>
        </w:rPr>
        <w:t xml:space="preserve"> of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 n</w:t>
      </w:r>
      <w:r w:rsidR="00B30B87" w:rsidRPr="006C7F97">
        <w:rPr>
          <w:rStyle w:val="CommentReference"/>
          <w:rFonts w:ascii="Aparajita" w:hAnsi="Aparajita" w:cs="Aparajita"/>
          <w:sz w:val="28"/>
          <w:szCs w:val="28"/>
        </w:rPr>
        <w:t xml:space="preserve">, 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where n is the number of observ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>tions in the s</w:t>
      </w:r>
      <w:r w:rsidR="009351B6">
        <w:rPr>
          <w:rStyle w:val="CommentReference"/>
          <w:rFonts w:ascii="Aparajita" w:hAnsi="Aparajita" w:cs="Aparajita"/>
          <w:sz w:val="28"/>
          <w:szCs w:val="28"/>
        </w:rPr>
        <w:t>a</w:t>
      </w:r>
      <w:r w:rsidRPr="006C7F97">
        <w:rPr>
          <w:rStyle w:val="CommentReference"/>
          <w:rFonts w:ascii="Aparajita" w:hAnsi="Aparajita" w:cs="Aparajita"/>
          <w:sz w:val="28"/>
          <w:szCs w:val="28"/>
        </w:rPr>
        <w:t xml:space="preserve">mple. This use of ‘n-1’ is the Bessel’s correction method. The reason behind using this method is, it corrects the bias in the estimation of the population variance. </w:t>
      </w:r>
    </w:p>
    <w:p w14:paraId="6B736F38" w14:textId="7A59A5F8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commentRangeStart w:id="9"/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6FAC3BDA" wp14:editId="47984685">
            <wp:extent cx="4507114" cy="2201875"/>
            <wp:effectExtent l="0" t="0" r="8255" b="8255"/>
            <wp:docPr id="43" name="Picture 43" descr="https://github.com/syedyunus2018/Stats/blob/master/sample_var.PNG?raw=tr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github.com/syedyunus2018/Stats/blob/master/sample_var.PNG?raw=tru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727" cy="2221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9"/>
      <w:r w:rsidR="009351B6">
        <w:rPr>
          <w:rStyle w:val="CommentReference"/>
        </w:rPr>
        <w:commentReference w:id="9"/>
      </w:r>
    </w:p>
    <w:p w14:paraId="467EA8B6" w14:textId="77777777" w:rsidR="001B30AA" w:rsidRPr="00AE1840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AE1840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lastRenderedPageBreak/>
        <w:t>Symmetrical and asymmetrical distribution</w:t>
      </w:r>
    </w:p>
    <w:p w14:paraId="041B2137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1818E3D8" wp14:editId="0DE9892C">
            <wp:extent cx="4690745" cy="1980338"/>
            <wp:effectExtent l="0" t="0" r="0" b="1270"/>
            <wp:docPr id="42" name="Picture 42" descr="https://s3-eu-west-1.amazonaws.com/tutor2u-media/subjects/geography/studynoteimages/mean-median-mode.png?mtime=20151024083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3-eu-west-1.amazonaws.com/tutor2u-media/subjects/geography/studynoteimages/mean-median-mode.png?mtime=2015102408364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0892" cy="1984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5FF5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</w:pPr>
    </w:p>
    <w:p w14:paraId="64073922" w14:textId="4D741A0D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# </w:t>
      </w:r>
      <w:proofErr w:type="gramStart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Using</w:t>
      </w:r>
      <w:proofErr w:type="gramEnd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&amp; </w:t>
      </w:r>
      <w:proofErr w:type="spellStart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to calculate Me</w:t>
      </w:r>
      <w:r w:rsidR="00916C8B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n, Mode</w:t>
      </w:r>
      <w:r w:rsidR="00EE0C94"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 and Median</w:t>
      </w:r>
    </w:p>
    <w:p w14:paraId="057018F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um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a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np</w:t>
      </w:r>
    </w:p>
    <w:p w14:paraId="387B450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from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b/>
          <w:bCs/>
          <w:color w:val="0000FF"/>
          <w:sz w:val="28"/>
          <w:szCs w:val="28"/>
          <w:lang w:eastAsia="en-IN"/>
        </w:rPr>
        <w:t>scipy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b/>
          <w:bCs/>
          <w:color w:val="008000"/>
          <w:sz w:val="28"/>
          <w:szCs w:val="28"/>
          <w:lang w:eastAsia="en-IN"/>
        </w:rPr>
        <w:t>impor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stats</w:t>
      </w:r>
    </w:p>
    <w:p w14:paraId="37D64777" w14:textId="77777777" w:rsidR="00AE1840" w:rsidRDefault="00AE1840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789B827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dataset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5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2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3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4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6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18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]</w:t>
      </w:r>
    </w:p>
    <w:p w14:paraId="00E7F269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D4B530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an value</w:t>
      </w:r>
    </w:p>
    <w:p w14:paraId="2DBD05D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an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38336E1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>#median value</w:t>
      </w:r>
    </w:p>
    <w:p w14:paraId="2812B34F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edian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6B99A2A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i/>
          <w:iCs/>
          <w:color w:val="408080"/>
          <w:sz w:val="28"/>
          <w:szCs w:val="28"/>
          <w:lang w:eastAsia="en-IN"/>
        </w:rPr>
        <w:t xml:space="preserve">#mode value </w:t>
      </w:r>
    </w:p>
    <w:p w14:paraId="0001240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ats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mode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46D0E2A9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694425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1CCEAC2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r</w:t>
      </w:r>
      <w:proofErr w:type="spellEnd"/>
      <w:proofErr w:type="gram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=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np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dataset)</w:t>
      </w:r>
    </w:p>
    <w:p w14:paraId="3FAFA85D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50DAE13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an)</w:t>
      </w:r>
    </w:p>
    <w:p w14:paraId="77FE9DE5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edian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edian)</w:t>
      </w:r>
    </w:p>
    <w:p w14:paraId="7DFC4CC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Mode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, mode)</w:t>
      </w:r>
    </w:p>
    <w:p w14:paraId="53197DFA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STD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1402AF0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print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"</w:t>
      </w:r>
      <w:proofErr w:type="spellStart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BA2121"/>
          <w:sz w:val="28"/>
          <w:szCs w:val="28"/>
          <w:lang w:eastAsia="en-IN"/>
        </w:rPr>
        <w:t>:"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, </w:t>
      </w:r>
      <w:proofErr w:type="spellStart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vr</w:t>
      </w:r>
      <w:proofErr w:type="spellEnd"/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)</w:t>
      </w:r>
    </w:p>
    <w:p w14:paraId="46012C6E" w14:textId="7A184C58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135D431" w14:textId="6719689F" w:rsidR="00916C8B" w:rsidRPr="006C7F97" w:rsidRDefault="00916C8B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utputs:</w:t>
      </w:r>
    </w:p>
    <w:p w14:paraId="36125B18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: 5.0</w:t>
      </w:r>
    </w:p>
    <w:p w14:paraId="793D671B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dian: 5.0</w:t>
      </w:r>
    </w:p>
    <w:p w14:paraId="43A96A46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Mode: </w:t>
      </w:r>
      <w:proofErr w:type="spellStart"/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Result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ode=array([5]), count=array([2]))</w:t>
      </w:r>
    </w:p>
    <w:p w14:paraId="555ED5D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D 4.997958767010258</w:t>
      </w:r>
    </w:p>
    <w:p w14:paraId="323DC3B0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: 24.9795918367347</w:t>
      </w:r>
    </w:p>
    <w:p w14:paraId="3C5F5C9B" w14:textId="77777777" w:rsidR="00433934" w:rsidRDefault="00433934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</w:p>
    <w:p w14:paraId="0F855AC8" w14:textId="77777777" w:rsidR="001B30AA" w:rsidRPr="00433934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kern w:val="36"/>
          <w:sz w:val="32"/>
          <w:szCs w:val="28"/>
          <w:lang w:eastAsia="en-IN"/>
        </w:rPr>
        <w:lastRenderedPageBreak/>
        <w:t>Random Variables</w:t>
      </w:r>
    </w:p>
    <w:p w14:paraId="09F86F38" w14:textId="689FC89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a set of </w:t>
      </w:r>
      <w:r w:rsidR="00363BC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ll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ossible values from a random experiment.</w:t>
      </w:r>
    </w:p>
    <w:p w14:paraId="2369DEA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53401D32" wp14:editId="5DACFA8D">
            <wp:extent cx="2643837" cy="1304925"/>
            <wp:effectExtent l="0" t="0" r="4445" b="0"/>
            <wp:docPr id="40" name="Picture 40" descr="https://miro.medium.com/max/488/1*UzBn1v7XGb37h4m191vRM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miro.medium.com/max/488/1*UzBn1v7XGb37h4m191vRMw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316" cy="1317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8A697" w14:textId="02C4827A" w:rsidR="001B30AA" w:rsidRPr="006C7F97" w:rsidRDefault="001B30AA" w:rsidP="006C7F97">
      <w:pPr>
        <w:spacing w:before="100" w:beforeAutospacing="1" w:after="100" w:afterAutospacing="1" w:line="240" w:lineRule="auto"/>
        <w:jc w:val="both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random variable is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riable whose possible values are outcomes of a random phenomenon.</w:t>
      </w:r>
      <w:r w:rsidR="00A328E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andom variables can be discrete or continuous. Discrete variables can only take 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pecific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</w:t>
      </w:r>
      <w:r w:rsidR="00D063B8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hile continuous random variables can take any value (within a range).</w:t>
      </w:r>
    </w:p>
    <w:p w14:paraId="159BA927" w14:textId="77777777" w:rsidR="001B30AA" w:rsidRPr="00433934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bCs/>
          <w:color w:val="000000"/>
          <w:sz w:val="32"/>
          <w:szCs w:val="28"/>
          <w:lang w:eastAsia="en-IN"/>
        </w:rPr>
        <w:t>Discrete Random Variable</w:t>
      </w:r>
    </w:p>
    <w:p w14:paraId="0FB4FCC9" w14:textId="77777777"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discrete random variable is on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ay take on only a countable number of distinct values.</w:t>
      </w:r>
    </w:p>
    <w:p w14:paraId="2D5266AA" w14:textId="77777777" w:rsidR="001B30AA" w:rsidRPr="006C7F97" w:rsidRDefault="001B30AA" w:rsidP="006C7F97">
      <w:pPr>
        <w:numPr>
          <w:ilvl w:val="0"/>
          <w:numId w:val="17"/>
        </w:num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random variable can take only the finite number of distinct values, then it must be </w:t>
      </w:r>
      <w:r w:rsidR="00EE0C94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discrete random variable.</w:t>
      </w:r>
    </w:p>
    <w:p w14:paraId="4D3951B6" w14:textId="77777777" w:rsidR="001B30AA" w:rsidRPr="006C7F97" w:rsidRDefault="001B30AA" w:rsidP="00433934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xamples of discrete random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variables :</w:t>
      </w:r>
      <w:proofErr w:type="gramEnd"/>
    </w:p>
    <w:p w14:paraId="2B0097AC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Number of children in the family. </w:t>
      </w:r>
    </w:p>
    <w:p w14:paraId="50C7722E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Friday night attendance at a Multiplex. </w:t>
      </w:r>
    </w:p>
    <w:p w14:paraId="0E74409B" w14:textId="77777777" w:rsidR="001B30AA" w:rsidRPr="006C7F97" w:rsidRDefault="001B30AA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* The number of patients in the doctor's surgery. </w:t>
      </w:r>
    </w:p>
    <w:p w14:paraId="1CDF3162" w14:textId="6632BEE8" w:rsidR="001B30AA" w:rsidRPr="006C7F97" w:rsidRDefault="009E3826" w:rsidP="004339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left="480" w:right="480"/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* T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he number of defective light bulbs in the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box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</w:p>
    <w:p w14:paraId="0907BF72" w14:textId="3AD379C4" w:rsidR="001B30AA" w:rsidRPr="006C7F97" w:rsidRDefault="001B30AA" w:rsidP="006C7F97">
      <w:pPr>
        <w:numPr>
          <w:ilvl w:val="0"/>
          <w:numId w:val="18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probability distribution of the discrete variable is the list of the probabilities associated with every possible value. </w:t>
      </w:r>
    </w:p>
    <w:p w14:paraId="09483243" w14:textId="77777777" w:rsidR="001B30AA" w:rsidRPr="006C7F97" w:rsidRDefault="001B30AA" w:rsidP="006C7F97">
      <w:pPr>
        <w:spacing w:before="100" w:beforeAutospacing="1" w:after="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uppose a random variable X may take k different values, with a probability that 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efined to be P(X = 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 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 The probabilities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must satisfy the following:</w:t>
      </w:r>
    </w:p>
    <w:p w14:paraId="31BCF082" w14:textId="77777777" w:rsidR="001B30AA" w:rsidRPr="006C7F97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1: 0 &lt;=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i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= 1 for each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</w:t>
      </w:r>
      <w:proofErr w:type="spellEnd"/>
    </w:p>
    <w:p w14:paraId="38637F99" w14:textId="77777777" w:rsidR="001B30AA" w:rsidRDefault="001B30AA" w:rsidP="00433934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2: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2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+ ... +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vertAlign w:val="subscript"/>
          <w:lang w:eastAsia="en-IN"/>
        </w:rPr>
        <w:t>k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= 1.</w:t>
      </w:r>
    </w:p>
    <w:p w14:paraId="5C22D849" w14:textId="77777777" w:rsidR="001B30AA" w:rsidRPr="00433934" w:rsidRDefault="001B30AA" w:rsidP="006C7F97">
      <w:pPr>
        <w:spacing w:before="240"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433934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Continuous Random Variables:</w:t>
      </w:r>
    </w:p>
    <w:p w14:paraId="12E05EA5" w14:textId="52E615EB"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t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on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kes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infinite number of possible values. Continuous random variables usually are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surement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.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For example,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ight of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son, 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eight of a m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chine, the amount of sugar in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e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tc</w:t>
      </w:r>
      <w:r w:rsidR="00EE09E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  <w:r w:rsidR="0043393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continuous random variable is defined </w:t>
      </w:r>
      <w:r w:rsidR="00A328EB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roughout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values and is represented by the area under a curve.</w:t>
      </w:r>
    </w:p>
    <w:p w14:paraId="6212F442" w14:textId="77777777" w:rsidR="001B30AA" w:rsidRPr="00433934" w:rsidRDefault="001B30AA" w:rsidP="006C7F97">
      <w:pPr>
        <w:pStyle w:val="Heading1"/>
        <w:rPr>
          <w:rFonts w:ascii="Aparajita" w:hAnsi="Aparajita" w:cs="Aparajita"/>
          <w:sz w:val="36"/>
          <w:szCs w:val="28"/>
        </w:rPr>
      </w:pPr>
      <w:r w:rsidRPr="00433934">
        <w:rPr>
          <w:rFonts w:ascii="Aparajita" w:hAnsi="Aparajita" w:cs="Aparajita"/>
          <w:sz w:val="36"/>
          <w:szCs w:val="28"/>
        </w:rPr>
        <w:lastRenderedPageBreak/>
        <w:t>Set</w:t>
      </w:r>
    </w:p>
    <w:p w14:paraId="0C317719" w14:textId="3DE1490B" w:rsidR="001B30AA" w:rsidRPr="00433934" w:rsidRDefault="00167D14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Set Definition</w:t>
      </w:r>
    </w:p>
    <w:p w14:paraId="60B2BBDE" w14:textId="353706EE" w:rsidR="001B30AA" w:rsidRPr="006C7F97" w:rsidRDefault="001B30AA" w:rsidP="006C7F97">
      <w:pPr>
        <w:numPr>
          <w:ilvl w:val="0"/>
          <w:numId w:val="46"/>
        </w:numPr>
        <w:spacing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se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s a well-defined collection of objects.</w:t>
      </w:r>
    </w:p>
    <w:p w14:paraId="43DE1FEB" w14:textId="5DA359EC" w:rsidR="001B30AA" w:rsidRPr="006C7F97" w:rsidRDefault="001B30AA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set that contains zero elements is called </w:t>
      </w: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a 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null</w:t>
      </w:r>
      <w:proofErr w:type="gramEnd"/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set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(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empt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set).</w:t>
      </w:r>
    </w:p>
    <w:p w14:paraId="3B7B6645" w14:textId="119CA1DB" w:rsidR="009D109C" w:rsidRPr="006C7F97" w:rsidRDefault="009D109C" w:rsidP="006C7F97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t A and B be two sets. Then A is said to be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ubset of B (or B i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uperset of A) if every element of A belongs to B.</w:t>
      </w:r>
    </w:p>
    <w:p w14:paraId="080F2E20" w14:textId="77777777" w:rsidR="009D109C" w:rsidRPr="006C7F97" w:rsidRDefault="001B30AA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 set may be de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fined by mentioning i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written in brackets.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</w:p>
    <w:p w14:paraId="496938EC" w14:textId="52D0BD92" w:rsidR="001B30AA" w:rsidRPr="006C7F97" w:rsidRDefault="001B30AA" w:rsidP="006C7F97">
      <w:pPr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if Set 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 consists of the numbers 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and 8, we may say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9D109C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8}.</w:t>
      </w:r>
    </w:p>
    <w:p w14:paraId="64B99185" w14:textId="420F2955" w:rsidR="009D109C" w:rsidRPr="006C7F97" w:rsidRDefault="009D109C" w:rsidP="006C7F9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n empty set is denoted by { }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which is called a null set.</w:t>
      </w:r>
    </w:p>
    <w:p w14:paraId="4AD2386F" w14:textId="77777777" w:rsidR="00D0503F" w:rsidRPr="00433934" w:rsidRDefault="00D0503F" w:rsidP="006C7F9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parajita" w:hAnsi="Aparajita" w:cs="Aparajita"/>
          <w:color w:val="000000" w:themeColor="text1"/>
          <w:sz w:val="32"/>
          <w:szCs w:val="28"/>
        </w:rPr>
      </w:pPr>
    </w:p>
    <w:p w14:paraId="3E1088B6" w14:textId="77777777" w:rsidR="001B30AA" w:rsidRPr="00433934" w:rsidRDefault="006C52FA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t>Operations of Set</w:t>
      </w:r>
    </w:p>
    <w:p w14:paraId="1B598F74" w14:textId="77777777"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un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of two sets is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defined a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set of elements that 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are present in one or both sets. Thus, if A is {1, 2}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</w:t>
      </w:r>
      <w:r w:rsidR="00135E58" w:rsidRPr="006C7F97">
        <w:rPr>
          <w:rFonts w:ascii="Aparajita" w:hAnsi="Aparajita" w:cs="Aparajita"/>
          <w:color w:val="000000" w:themeColor="text1"/>
          <w:sz w:val="28"/>
          <w:szCs w:val="28"/>
        </w:rPr>
        <w:t>s {2, 3, 4}, the union of sets A and B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</w:p>
    <w:p w14:paraId="55E106BE" w14:textId="77777777" w:rsidR="001B30AA" w:rsidRPr="006C7F97" w:rsidRDefault="00135E58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Cambria Math" w:hAnsi="Cambria Math" w:cs="Cambria Math"/>
          <w:color w:val="000000" w:themeColor="text1"/>
          <w:sz w:val="28"/>
          <w:szCs w:val="28"/>
        </w:rPr>
        <w:t>∪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1, 2, 3, 4}</w:t>
      </w:r>
    </w:p>
    <w:p w14:paraId="34CC8A4E" w14:textId="68315900" w:rsidR="001B30AA" w:rsidRPr="006C7F97" w:rsidRDefault="00F93BBE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common elements that are present in both sets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a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known as the intersection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of two sets. Thus, if 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1, 2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 and Y is {2, 3, 4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,5}, the union of sets A and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: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intersection of two sets is </w:t>
      </w:r>
    </w:p>
    <w:p w14:paraId="25E29FAA" w14:textId="77777777"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A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1B30AA" w:rsidRPr="006C7F97">
        <w:rPr>
          <w:rFonts w:ascii="Arial" w:hAnsi="Arial" w:cs="Arial"/>
          <w:color w:val="000000" w:themeColor="text1"/>
          <w:sz w:val="28"/>
          <w:szCs w:val="28"/>
        </w:rPr>
        <w:t>∩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= {2</w:t>
      </w: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,5</w:t>
      </w:r>
      <w:proofErr w:type="gram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0214019F" w14:textId="77777777" w:rsidR="00F93BBE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 </w:t>
      </w: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complement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 of an event is defined as it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the set of all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the eleme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but not in the event. </w:t>
      </w:r>
    </w:p>
    <w:p w14:paraId="548EE177" w14:textId="77777777" w:rsidR="001B30AA" w:rsidRPr="006C7F97" w:rsidRDefault="001B30AA" w:rsidP="006C7F97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us, if the sample space is {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0, 2, 3, 4, 8, 9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}, and 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{2, 3, 4}, the</w:t>
      </w:r>
      <w:r w:rsidR="00EC588E" w:rsidRPr="006C7F97">
        <w:rPr>
          <w:rFonts w:ascii="Aparajita" w:hAnsi="Aparajita" w:cs="Aparajita"/>
          <w:color w:val="000000" w:themeColor="text1"/>
          <w:sz w:val="28"/>
          <w:szCs w:val="28"/>
        </w:rPr>
        <w:t>n the complement of set 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</w:t>
      </w:r>
    </w:p>
    <w:p w14:paraId="086C6EA0" w14:textId="77777777" w:rsidR="001B30AA" w:rsidRPr="006C7F97" w:rsidRDefault="00EC588E" w:rsidP="006C7F97">
      <w:pPr>
        <w:pStyle w:val="NormalWeb"/>
        <w:shd w:val="clear" w:color="auto" w:fill="FFFFFF"/>
        <w:ind w:left="720"/>
        <w:jc w:val="center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' = {0, 8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,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5A6ABDAB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BFB33F8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F058BAE" w14:textId="77777777" w:rsidR="00D0503F" w:rsidRPr="006C7F97" w:rsidRDefault="00D0503F" w:rsidP="006C7F97">
      <w:pPr>
        <w:pStyle w:val="Heading2"/>
        <w:shd w:val="clear" w:color="auto" w:fill="FFFFFF"/>
        <w:spacing w:before="300"/>
        <w:textAlignment w:val="top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2DC92D1" w14:textId="549242BE" w:rsidR="001B30AA" w:rsidRPr="00433934" w:rsidRDefault="00F93BBE" w:rsidP="006C7F97">
      <w:pPr>
        <w:pStyle w:val="Heading2"/>
        <w:spacing w:before="300"/>
        <w:textAlignment w:val="top"/>
        <w:rPr>
          <w:rFonts w:ascii="Aparajita" w:hAnsi="Aparajita" w:cs="Aparajita"/>
          <w:color w:val="000000" w:themeColor="text1"/>
          <w:sz w:val="32"/>
          <w:szCs w:val="28"/>
        </w:rPr>
      </w:pPr>
      <w:r w:rsidRPr="00433934">
        <w:rPr>
          <w:rFonts w:ascii="Aparajita" w:hAnsi="Aparajita" w:cs="Aparajita"/>
          <w:color w:val="000000" w:themeColor="text1"/>
          <w:sz w:val="32"/>
          <w:szCs w:val="28"/>
        </w:rPr>
        <w:lastRenderedPageBreak/>
        <w:t>Example</w:t>
      </w:r>
      <w:r w:rsidR="002A1E1B" w:rsidRPr="00433934">
        <w:rPr>
          <w:rFonts w:ascii="Aparajita" w:hAnsi="Aparajita" w:cs="Aparajita"/>
          <w:color w:val="000000" w:themeColor="text1"/>
          <w:sz w:val="32"/>
          <w:szCs w:val="28"/>
        </w:rPr>
        <w:t>s</w:t>
      </w:r>
    </w:p>
    <w:p w14:paraId="22F93997" w14:textId="775009BB" w:rsidR="001B30AA" w:rsidRPr="006C7F97" w:rsidRDefault="002A1E1B" w:rsidP="006C7F97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3D7BEE79" w14:textId="77777777" w:rsidR="002A1E1B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B is the set of 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consonant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then B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ould be described as </w:t>
      </w:r>
    </w:p>
    <w:p w14:paraId="4E230B47" w14:textId="0A175DF3" w:rsidR="001B30AA" w:rsidRPr="006C7F97" w:rsidRDefault="007500BA" w:rsidP="006C7F97">
      <w:pPr>
        <w:pStyle w:val="NormalWeb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B</w:t>
      </w:r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 = {</w:t>
      </w:r>
      <w:proofErr w:type="spellStart"/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b,c,d,f,g,h,j,k,l,m,n,p,q,r,s,t,v,w,x</w:t>
      </w:r>
      <w:proofErr w:type="spellEnd"/>
      <w:r w:rsidR="00F93BBE" w:rsidRPr="006C7F97">
        <w:rPr>
          <w:rFonts w:ascii="Aparajita" w:hAnsi="Aparajita" w:cs="Aparajita"/>
          <w:color w:val="000000" w:themeColor="text1"/>
          <w:sz w:val="28"/>
          <w:szCs w:val="28"/>
        </w:rPr>
        <w:t>}</w:t>
      </w:r>
    </w:p>
    <w:p w14:paraId="31749031" w14:textId="77777777"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1, 2, 3} and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{3, 2, 1}. Is Set </w:t>
      </w:r>
      <w:r w:rsidR="00257DCF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qual to Set </w:t>
      </w:r>
      <w:r w:rsidR="00257DCF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14:paraId="5FCC62C5" w14:textId="23A54918"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Yes. Two sets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are equal</w:t>
      </w:r>
      <w:r w:rsidR="00675EDB">
        <w:rPr>
          <w:rFonts w:ascii="Aparajita" w:hAnsi="Aparajita" w:cs="Aparajita"/>
          <w:color w:val="000000" w:themeColor="text1"/>
          <w:sz w:val="28"/>
          <w:szCs w:val="28"/>
        </w:rPr>
        <w:t xml:space="preserve"> only</w:t>
      </w:r>
      <w:r w:rsidR="001D32F0">
        <w:rPr>
          <w:rFonts w:ascii="Aparajita" w:hAnsi="Aparajita" w:cs="Aparajita"/>
          <w:color w:val="000000" w:themeColor="text1"/>
          <w:sz w:val="28"/>
          <w:szCs w:val="28"/>
        </w:rPr>
        <w:t xml:space="preserve"> if they have</w:t>
      </w:r>
      <w:r w:rsidR="003267D0">
        <w:rPr>
          <w:rFonts w:ascii="Aparajita" w:hAnsi="Aparajita" w:cs="Aparajita"/>
          <w:color w:val="000000" w:themeColor="text1"/>
          <w:sz w:val="28"/>
          <w:szCs w:val="28"/>
        </w:rPr>
        <w:t xml:space="preserve"> identical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lements. </w:t>
      </w:r>
    </w:p>
    <w:p w14:paraId="3EF5F788" w14:textId="77777777" w:rsidR="001B30AA" w:rsidRPr="006C7F97" w:rsidRDefault="001B30AA" w:rsidP="006C7F97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 = {1, 2, 4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} and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= {1, 2, 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, 5, 6}. Is Set </w:t>
      </w:r>
      <w:r w:rsidR="006877F5"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a subset of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?</w:t>
      </w:r>
    </w:p>
    <w:p w14:paraId="7D25FFAF" w14:textId="01109FC4" w:rsidR="001B30AA" w:rsidRPr="006C7F97" w:rsidRDefault="001B30AA" w:rsidP="006C7F97">
      <w:pPr>
        <w:pStyle w:val="NormalWeb"/>
        <w:shd w:val="clear" w:color="auto" w:fill="FFFFFF"/>
        <w:ind w:left="720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would be a subset of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if </w:t>
      </w:r>
      <w:r w:rsidRPr="006C7F97">
        <w:rPr>
          <w:rFonts w:ascii="Aparajita" w:hAnsi="Aparajita" w:cs="Aparajita"/>
          <w:i/>
          <w:iCs/>
          <w:color w:val="000000" w:themeColor="text1"/>
          <w:sz w:val="28"/>
          <w:szCs w:val="28"/>
        </w:rPr>
        <w:t>ever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element from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were also in Set </w:t>
      </w:r>
      <w:r w:rsidR="006877F5" w:rsidRPr="006C7F97">
        <w:rPr>
          <w:rFonts w:ascii="Aparajita" w:hAnsi="Aparajita" w:cs="Aparajita"/>
          <w:color w:val="000000" w:themeColor="text1"/>
          <w:sz w:val="28"/>
          <w:szCs w:val="28"/>
        </w:rPr>
        <w:t>Y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14:paraId="35CED044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14:paraId="5A188590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p w14:paraId="79C8BC6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24EFB1A0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1A7E1F9E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38FB7BA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6B8857C6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689C34D9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4BA454A7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A50731D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B5D27AD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FC819B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7A8EB99F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5074018C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D6C2A35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099BFEA3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40845C5A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30D7B7D2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</w:p>
    <w:p w14:paraId="5ED57196" w14:textId="77777777"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Skewness:</w:t>
      </w:r>
      <w:r w:rsidRPr="00433934">
        <w:rPr>
          <w:rFonts w:ascii="Aparajita" w:hAnsi="Aparajita" w:cs="Aparajita"/>
          <w:color w:val="000000" w:themeColor="text1"/>
          <w:sz w:val="32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kewness is defined as a measure of the dataset’s symmetry.   A perfectly symmetrical data set will have zero skewness.   </w:t>
      </w:r>
    </w:p>
    <w:p w14:paraId="3D736826" w14:textId="77777777" w:rsidR="001B30AA" w:rsidRPr="006C7F97" w:rsidRDefault="001B30AA" w:rsidP="00433934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  <w:lang w:val="en-US" w:eastAsia="en-US" w:bidi="hi-IN"/>
        </w:rPr>
        <w:drawing>
          <wp:inline distT="0" distB="0" distL="0" distR="0" wp14:anchorId="5014E8EF" wp14:editId="6DBC7D4C">
            <wp:extent cx="5003597" cy="2420205"/>
            <wp:effectExtent l="0" t="0" r="6985" b="0"/>
            <wp:docPr id="41" name="Picture 41" descr="http://webbuild1.knu.ac.kr/~bskim/image/skew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webbuild1.knu.ac.kr/~bskim/image/skew2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971" cy="242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4C92F" w14:textId="77777777"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defined as:</w:t>
      </w:r>
    </w:p>
    <w:p w14:paraId="18BF2BE9" w14:textId="0106EF3D" w:rsidR="00433934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ED03DC4" wp14:editId="35DE4858">
            <wp:extent cx="1447800" cy="447675"/>
            <wp:effectExtent l="0" t="0" r="0" b="9525"/>
            <wp:docPr id="23" name="Picture 23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C86AB" w14:textId="790446C8" w:rsidR="001B30AA" w:rsidRPr="006C7F97" w:rsidRDefault="00EE0C9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W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her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is the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i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th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X value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n is the sample size, </w:t>
      </w:r>
      <w:r w:rsidR="004F04FB"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4F04FB" w:rsidRPr="006C7F97">
        <w:rPr>
          <w:rFonts w:ascii="Arial" w:hAnsi="Arial" w:cs="Arial"/>
          <w:color w:val="000000"/>
          <w:sz w:val="28"/>
          <w:szCs w:val="28"/>
        </w:rPr>
        <w:t>̄</w:t>
      </w:r>
      <w:r w:rsidR="004F04FB"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is the average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,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and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the sample standard deviation.  </w:t>
      </w:r>
      <w:r w:rsidR="001B30AA"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2B8A1E07" wp14:editId="6CAEC603">
            <wp:extent cx="5153025" cy="523875"/>
            <wp:effectExtent l="0" t="0" r="9525" b="9525"/>
            <wp:docPr id="24" name="Picture 24" descr="skewness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kewness equation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7452E" w14:textId="77777777" w:rsidR="003F0E08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is sample size formula is used here</w:t>
      </w:r>
      <w:r w:rsidR="003F0E08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 </w:t>
      </w:r>
    </w:p>
    <w:p w14:paraId="61579506" w14:textId="77FCFC97" w:rsidR="00433934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07EF4845" wp14:editId="01B43731">
            <wp:extent cx="3397975" cy="2472537"/>
            <wp:effectExtent l="0" t="0" r="0" b="4445"/>
            <wp:docPr id="25" name="Picture 25" descr="symmetrical distrib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ymmetrical distribution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540" cy="251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BD690" w14:textId="5BBB637A"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 figure</w:t>
      </w:r>
      <w:r>
        <w:rPr>
          <w:rFonts w:ascii="Aparajita" w:hAnsi="Aparajita" w:cs="Aparajita"/>
          <w:color w:val="000000" w:themeColor="text1"/>
          <w:sz w:val="28"/>
          <w:szCs w:val="28"/>
        </w:rPr>
        <w:t xml:space="preserve"> 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for an asymmetrical data set.  This data set was created by generating the data from 65 to 135 in 5 number of steps with the number of each value, as shown in Figure </w:t>
      </w:r>
      <w:r>
        <w:rPr>
          <w:rFonts w:ascii="Aparajita" w:hAnsi="Aparajita" w:cs="Aparajita"/>
          <w:color w:val="000000" w:themeColor="text1"/>
          <w:sz w:val="28"/>
          <w:szCs w:val="28"/>
        </w:rPr>
        <w:t>abov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</w:t>
      </w:r>
    </w:p>
    <w:p w14:paraId="53D35B75" w14:textId="100D5CC3" w:rsidR="00433934" w:rsidRPr="006C7F97" w:rsidRDefault="00A15C2A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The a</w:t>
      </w:r>
      <w:r w:rsidR="00433934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bove</w:t>
      </w:r>
      <w:r w:rsidR="00433934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figure shows Symmetrical Data set with Skewness equals to 0</w:t>
      </w:r>
    </w:p>
    <w:p w14:paraId="757327BA" w14:textId="77777777" w:rsidR="00433934" w:rsidRPr="006C7F97" w:rsidRDefault="00433934" w:rsidP="00433934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example, there are three 65's, six 70's, and nine 75's, etc. </w:t>
      </w:r>
    </w:p>
    <w:p w14:paraId="2515B108" w14:textId="4A0DD49F" w:rsidR="001B30AA" w:rsidRPr="006C7F97" w:rsidRDefault="00DB5D35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set of symmetrical data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has a skewness equal </w:t>
      </w:r>
      <w:r w:rsidR="00BE68CD" w:rsidRPr="006C7F97">
        <w:rPr>
          <w:rFonts w:ascii="Aparajita" w:hAnsi="Aparajita" w:cs="Aparajita"/>
          <w:color w:val="000000" w:themeColor="text1"/>
          <w:sz w:val="28"/>
          <w:szCs w:val="28"/>
        </w:rPr>
        <w:t>to 0, where</w:t>
      </w:r>
      <w:proofErr w:type="gram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  Each</w:t>
      </w:r>
      <w:proofErr w:type="gram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 value is subtracted from the avera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So, if a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collection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data is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ymmetrical, for each point that is a distance “d” above the average, there will be a point that is a distance “-d” below the average. </w:t>
      </w:r>
    </w:p>
    <w:p w14:paraId="4C35387A" w14:textId="77777777" w:rsidR="00D07389" w:rsidRPr="006C7F97" w:rsidRDefault="000F62F4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nsider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65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 </w:t>
      </w: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nd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135</w:t>
      </w:r>
      <w:proofErr w:type="gram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.  The average of the data in </w:t>
      </w:r>
      <w:r w:rsidR="00DB5D35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above figur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100.  </w:t>
      </w:r>
    </w:p>
    <w:p w14:paraId="30C47F7B" w14:textId="77777777" w:rsidR="001B30AA" w:rsidRPr="006C7F97" w:rsidRDefault="00D07389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when</w:t>
      </w:r>
      <w:proofErr w:type="gram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X = 65</w:t>
      </w:r>
    </w:p>
    <w:p w14:paraId="7D5B5F61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79B60826" wp14:editId="5763803C">
            <wp:extent cx="3009900" cy="504825"/>
            <wp:effectExtent l="0" t="0" r="0" b="9525"/>
            <wp:docPr id="26" name="Picture 26" descr="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negative skewness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71A4E" w14:textId="77777777" w:rsidR="001B30AA" w:rsidRPr="006C7F97" w:rsidRDefault="000F62F4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or x = 135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n:</w:t>
      </w:r>
    </w:p>
    <w:p w14:paraId="4F68E4CC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F3B53E4" wp14:editId="420E205A">
            <wp:extent cx="2781300" cy="504825"/>
            <wp:effectExtent l="0" t="0" r="0" b="9525"/>
            <wp:docPr id="27" name="Picture 27" descr="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positive skewnes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E445F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the -4278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valu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and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the value of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+4278 even out at 0.  So, a </w:t>
      </w:r>
      <w:r w:rsidR="000F62F4" w:rsidRPr="006C7F97">
        <w:rPr>
          <w:rFonts w:ascii="Aparajita" w:hAnsi="Aparajita" w:cs="Aparajita"/>
          <w:color w:val="000000" w:themeColor="text1"/>
          <w:sz w:val="28"/>
          <w:szCs w:val="28"/>
        </w:rPr>
        <w:t>Symmetrical data set will have 0 skewness.</w:t>
      </w:r>
    </w:p>
    <w:p w14:paraId="5231B751" w14:textId="443471F8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explore </w:t>
      </w:r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+</w:t>
      </w:r>
      <w:proofErr w:type="spellStart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ve</w:t>
      </w:r>
      <w:proofErr w:type="spellEnd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&amp; -</w:t>
      </w:r>
      <w:proofErr w:type="spellStart"/>
      <w:r w:rsidR="000A286B" w:rsidRPr="006C7F97">
        <w:rPr>
          <w:rFonts w:ascii="Aparajita" w:hAnsi="Aparajita" w:cs="Aparajita"/>
          <w:color w:val="000000" w:themeColor="text1"/>
          <w:sz w:val="28"/>
          <w:szCs w:val="28"/>
        </w:rPr>
        <w:t>ve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values of skewness, let’s define the following term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14:paraId="58529137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32FC0452" wp14:editId="093E9FA6">
            <wp:extent cx="3009900" cy="704850"/>
            <wp:effectExtent l="0" t="0" r="0" b="0"/>
            <wp:docPr id="28" name="Picture 28" descr="skewness above and be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kewness above and below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9CF4F" w14:textId="4A129FDD" w:rsidR="00E109E2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So, 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above the average,   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>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the “size” of the deviations from average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Likewise, 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when X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i</w:t>
      </w:r>
      <w:r w:rsidR="00E109E2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is below the average,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 can be viewed as the “size” of the deviations from average. </w:t>
      </w:r>
    </w:p>
    <w:p w14:paraId="11B2EBDC" w14:textId="77777777"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hen the skewness become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:</w:t>
      </w:r>
    </w:p>
    <w:p w14:paraId="180F089A" w14:textId="77777777" w:rsidR="001B30AA" w:rsidRPr="006C7F97" w:rsidRDefault="001B30AA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427F5F53" wp14:editId="2B78B996">
            <wp:extent cx="4962525" cy="485775"/>
            <wp:effectExtent l="0" t="0" r="9525" b="9525"/>
            <wp:docPr id="29" name="Picture 29" descr="skewness equatio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kewness equation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9BFD5" w14:textId="03539204" w:rsidR="001B30AA" w:rsidRPr="006C7F97" w:rsidRDefault="00E109E2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T</w:t>
      </w:r>
      <w:r w:rsidR="00C37441" w:rsidRPr="006C7F97">
        <w:rPr>
          <w:rFonts w:ascii="Aparajita" w:hAnsi="Aparajita" w:cs="Aparajita"/>
          <w:color w:val="000000" w:themeColor="text1"/>
          <w:sz w:val="28"/>
          <w:szCs w:val="28"/>
        </w:rPr>
        <w:t>h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skewness will be positive i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f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is larger than </w:t>
      </w:r>
      <w:proofErr w:type="spellStart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.   This means that the right-</w:t>
      </w:r>
      <w:r w:rsidR="007867A8" w:rsidRPr="006C7F97">
        <w:rPr>
          <w:rFonts w:ascii="Aparajita" w:hAnsi="Aparajita" w:cs="Aparajita"/>
          <w:color w:val="000000" w:themeColor="text1"/>
          <w:sz w:val="28"/>
          <w:szCs w:val="28"/>
        </w:rPr>
        <w:t>hand tail will be longer than</w:t>
      </w:r>
      <w:r w:rsidR="00A328E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A328E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left-hand tail.  Figure 2 is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>an</w:t>
      </w:r>
      <w:r w:rsidR="008960C6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example of this.</w:t>
      </w:r>
      <w:r w:rsidR="005D476E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58180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kewness for this dataset is 0.514. 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>P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osi</w:t>
      </w:r>
      <w:r w:rsidR="00B512C5" w:rsidRPr="006C7F97">
        <w:rPr>
          <w:rFonts w:ascii="Aparajita" w:hAnsi="Aparajita" w:cs="Aparajita"/>
          <w:color w:val="000000" w:themeColor="text1"/>
          <w:sz w:val="28"/>
          <w:szCs w:val="28"/>
        </w:rPr>
        <w:t>tive skewness indicates that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size of the right-handed tail is larger than the left-handed tail.</w:t>
      </w:r>
    </w:p>
    <w:p w14:paraId="3DD11796" w14:textId="77777777" w:rsidR="001B30AA" w:rsidRPr="006C7F97" w:rsidRDefault="00CE1990" w:rsidP="006C7F97">
      <w:pPr>
        <w:pStyle w:val="NormalWeb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lastRenderedPageBreak/>
        <w:t>Fig 2: A d</w:t>
      </w:r>
      <w:r w:rsidR="001B30AA"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ataset with Positive Skewness</w:t>
      </w:r>
    </w:p>
    <w:p w14:paraId="19829ABB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51747F71" wp14:editId="7D49E49E">
            <wp:extent cx="3547872" cy="2568125"/>
            <wp:effectExtent l="0" t="0" r="0" b="3810"/>
            <wp:docPr id="55" name="Picture 55" descr="distribution with posi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distribution with positive skewness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419" cy="2583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937AE" w14:textId="37A3D8C4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Figure 3 is an example of </w:t>
      </w:r>
      <w:r w:rsidR="00CE199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dataset with negative skewness.  It is the mirror image, </w:t>
      </w:r>
      <w:r w:rsidR="00DD0DA9" w:rsidRPr="006C7F97">
        <w:rPr>
          <w:rFonts w:ascii="Aparajita" w:hAnsi="Aparajita" w:cs="Aparajita"/>
          <w:color w:val="000000" w:themeColor="text1"/>
          <w:sz w:val="28"/>
          <w:szCs w:val="28"/>
        </w:rPr>
        <w:t>necessari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y of Figur</w:t>
      </w:r>
      <w:r w:rsidR="00ED3ABB" w:rsidRPr="006C7F97">
        <w:rPr>
          <w:rFonts w:ascii="Aparajita" w:hAnsi="Aparajita" w:cs="Aparajita"/>
          <w:color w:val="000000" w:themeColor="text1"/>
          <w:sz w:val="28"/>
          <w:szCs w:val="28"/>
        </w:rPr>
        <w:t>e 2.</w:t>
      </w:r>
      <w:r w:rsidR="0039543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5D476E" w:rsidRPr="006C7F97">
        <w:rPr>
          <w:rFonts w:ascii="Aparajita" w:hAnsi="Aparajita" w:cs="Aparajita"/>
          <w:color w:val="000000" w:themeColor="text1"/>
          <w:sz w:val="28"/>
          <w:szCs w:val="28"/>
        </w:rPr>
        <w:t>The skewness is -0.514. 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n this case, </w:t>
      </w:r>
      <w:proofErr w:type="spellStart"/>
      <w:proofErr w:type="gramStart"/>
      <w:r w:rsidR="006252D0"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="006252D0"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above</w:t>
      </w:r>
      <w:proofErr w:type="spellEnd"/>
      <w:r w:rsidR="006252D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="006252D0">
        <w:rPr>
          <w:rFonts w:ascii="Aparajita" w:hAnsi="Aparajita" w:cs="Aparajita"/>
          <w:color w:val="000000" w:themeColor="text1"/>
          <w:sz w:val="28"/>
          <w:szCs w:val="28"/>
        </w:rPr>
        <w:t xml:space="preserve"> is</w:t>
      </w:r>
      <w:proofErr w:type="gramEnd"/>
      <w:r w:rsidR="006252D0">
        <w:rPr>
          <w:rFonts w:ascii="Aparajita" w:hAnsi="Aparajita" w:cs="Aparajita"/>
          <w:color w:val="000000" w:themeColor="text1"/>
          <w:sz w:val="28"/>
          <w:szCs w:val="28"/>
        </w:rPr>
        <w:t xml:space="preserve"> smaller than </w:t>
      </w:r>
      <w:proofErr w:type="spellStart"/>
      <w:r w:rsidRPr="006C7F97">
        <w:rPr>
          <w:rFonts w:ascii="Aparajita" w:hAnsi="Aparajita" w:cs="Aparajita"/>
          <w:color w:val="000000" w:themeColor="text1"/>
          <w:sz w:val="28"/>
          <w:szCs w:val="28"/>
        </w:rPr>
        <w:t>S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below</w:t>
      </w:r>
      <w:proofErr w:type="spellEnd"/>
      <w:r w:rsidRPr="006C7F97">
        <w:rPr>
          <w:rFonts w:ascii="Aparajita" w:hAnsi="Aparajita" w:cs="Aparajita"/>
          <w:color w:val="000000" w:themeColor="text1"/>
          <w:sz w:val="28"/>
          <w:szCs w:val="28"/>
        </w:rPr>
        <w:t>.  The left-hand tail will typically be longer than the right-hand tail.</w:t>
      </w:r>
    </w:p>
    <w:p w14:paraId="6B6FE878" w14:textId="1B88605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>Figure 3: Negative Skewness</w:t>
      </w:r>
      <w:r w:rsidR="006252D0">
        <w:rPr>
          <w:rStyle w:val="Strong"/>
          <w:rFonts w:ascii="Aparajita" w:hAnsi="Aparajita" w:cs="Aparajita"/>
          <w:color w:val="000000" w:themeColor="text1"/>
          <w:sz w:val="28"/>
          <w:szCs w:val="28"/>
        </w:rPr>
        <w:t xml:space="preserve"> with Dataset</w:t>
      </w:r>
    </w:p>
    <w:p w14:paraId="3F363051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b/>
          <w:bCs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16D4880C" wp14:editId="7273F791">
            <wp:extent cx="3762375" cy="2399743"/>
            <wp:effectExtent l="0" t="0" r="0" b="635"/>
            <wp:docPr id="56" name="Picture 56" descr="distribution with negative skewn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distribution with negative skewness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399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77E19" w14:textId="77777777" w:rsidR="006252D0" w:rsidRDefault="001B30AA" w:rsidP="006252D0">
      <w:pPr>
        <w:pStyle w:val="NormalWeb"/>
        <w:shd w:val="clear" w:color="auto" w:fill="FFFFFF"/>
        <w:spacing w:before="0" w:beforeAutospacing="0" w:after="30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So, when is the skewness too much?</w:t>
      </w:r>
      <w:r w:rsidR="0039543B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  </w:t>
      </w:r>
    </w:p>
    <w:p w14:paraId="7D1CE3C1" w14:textId="381551FC" w:rsidR="001B30AA" w:rsidRPr="006252D0" w:rsidRDefault="001B30AA" w:rsidP="00396F8F">
      <w:pPr>
        <w:pStyle w:val="NormalWeb"/>
        <w:numPr>
          <w:ilvl w:val="0"/>
          <w:numId w:val="25"/>
        </w:numPr>
        <w:shd w:val="clear" w:color="auto" w:fill="FFFFFF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0.5 and 0.5, the data are fairly symmetrical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  <w:r w:rsidR="00A15C2A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>If the skewness is between -1 and – 0.5 or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between 0.5 and 1, the data is</w:t>
      </w:r>
      <w:r w:rsidRPr="006252D0">
        <w:rPr>
          <w:rFonts w:ascii="Aparajita" w:hAnsi="Aparajita" w:cs="Aparajita"/>
          <w:color w:val="000000" w:themeColor="text1"/>
          <w:sz w:val="28"/>
          <w:szCs w:val="28"/>
        </w:rPr>
        <w:t xml:space="preserve"> moderately skewed</w:t>
      </w:r>
      <w:r w:rsidR="00C67ECD" w:rsidRPr="006252D0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585A5082" w14:textId="53BA1FF0" w:rsidR="001B30AA" w:rsidRPr="006C7F97" w:rsidRDefault="001B30AA" w:rsidP="006C7F97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If the skewness is </w:t>
      </w:r>
      <w:r w:rsidR="005C72A8" w:rsidRPr="006C7F97">
        <w:rPr>
          <w:rFonts w:ascii="Aparajita" w:hAnsi="Aparajita" w:cs="Aparajita"/>
          <w:color w:val="000000" w:themeColor="text1"/>
          <w:sz w:val="28"/>
          <w:szCs w:val="28"/>
        </w:rPr>
        <w:t>greater than 1</w:t>
      </w:r>
      <w:r w:rsidR="005C72A8">
        <w:rPr>
          <w:rFonts w:ascii="Aparajita" w:hAnsi="Aparajita" w:cs="Aparajita"/>
          <w:color w:val="000000" w:themeColor="text1"/>
          <w:sz w:val="28"/>
          <w:szCs w:val="28"/>
        </w:rPr>
        <w:t xml:space="preserve">or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less than -1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, the data i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highly skewed</w:t>
      </w:r>
      <w:r w:rsidR="00C67ECD"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1BCF6C90" w14:textId="77777777" w:rsidR="001B30AA" w:rsidRDefault="001B30AA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ADBDC9D" w14:textId="77777777" w:rsidR="006252D0" w:rsidRPr="006C7F97" w:rsidRDefault="006252D0" w:rsidP="006C7F97">
      <w:pPr>
        <w:spacing w:line="240" w:lineRule="auto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F8481E9" w14:textId="01FA581B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433934">
        <w:rPr>
          <w:rFonts w:ascii="Aparajita" w:hAnsi="Aparajita" w:cs="Aparajita"/>
          <w:b/>
          <w:color w:val="000000" w:themeColor="text1"/>
          <w:sz w:val="32"/>
          <w:szCs w:val="28"/>
        </w:rPr>
        <w:lastRenderedPageBreak/>
        <w:t>Example:</w:t>
      </w:r>
      <w:r w:rsidRPr="00433934">
        <w:rPr>
          <w:rFonts w:ascii="Aparajita" w:hAnsi="Aparajita" w:cs="Aparajita"/>
          <w:color w:val="000000" w:themeColor="text1"/>
          <w:sz w:val="32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Heights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of men in a college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ab/>
      </w:r>
    </w:p>
    <w:tbl>
      <w:tblPr>
        <w:tblW w:w="0" w:type="auto"/>
        <w:tblInd w:w="1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2"/>
        <w:gridCol w:w="1017"/>
        <w:gridCol w:w="1449"/>
      </w:tblGrid>
      <w:tr w:rsidR="001B30AA" w:rsidRPr="006C7F97" w14:paraId="0A6E168F" w14:textId="7777777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978D14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Height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(inches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4B01D14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br/>
              <w:t>Mark, x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FC6A95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 xml:space="preserve">Frequency, </w:t>
            </w:r>
          </w:p>
          <w:p w14:paraId="235B8E48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</w:tr>
      <w:tr w:rsidR="001B30AA" w:rsidRPr="006C7F97" w14:paraId="65D95358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C641A7B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9.5–62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758B2CE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0D065AC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</w:tr>
      <w:tr w:rsidR="001B30AA" w:rsidRPr="006C7F97" w14:paraId="054ECF6D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D5F4B55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2.5–65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D9D917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F6A1FB2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</w:tr>
      <w:tr w:rsidR="001B30AA" w:rsidRPr="006C7F97" w14:paraId="3CFC2E2A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B784152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5.5–68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F6EAD86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403B324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</w:tr>
      <w:tr w:rsidR="001B30AA" w:rsidRPr="006C7F97" w14:paraId="70204094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183E30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8.5–71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A9D20C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CEBE0EA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</w:tr>
      <w:tr w:rsidR="001B30AA" w:rsidRPr="006C7F97" w14:paraId="2AA1E13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05A6A39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1.5–74.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7A9DB4F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14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A4F2DEE" w14:textId="77777777" w:rsidR="001B30AA" w:rsidRPr="006C7F97" w:rsidRDefault="001B30AA" w:rsidP="006C7F97">
            <w:pPr>
              <w:spacing w:after="6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</w:tr>
    </w:tbl>
    <w:p w14:paraId="5FD5F86C" w14:textId="77777777" w:rsidR="001B30AA" w:rsidRPr="006C7F97" w:rsidRDefault="001B30AA" w:rsidP="006C7F97">
      <w:pPr>
        <w:pStyle w:val="brk"/>
        <w:spacing w:before="240" w:beforeAutospacing="0" w:after="24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In the below histogram th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e data are skewed towards left:</w:t>
      </w:r>
    </w:p>
    <w:p w14:paraId="2EA83CF3" w14:textId="77777777" w:rsidR="001B30AA" w:rsidRPr="006C7F97" w:rsidRDefault="001B30AA" w:rsidP="006C7F97">
      <w:pPr>
        <w:pStyle w:val="illotight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 w:themeColor="text1"/>
          <w:sz w:val="28"/>
          <w:szCs w:val="28"/>
          <w:lang w:val="en-US" w:eastAsia="en-US" w:bidi="hi-IN"/>
        </w:rPr>
        <w:drawing>
          <wp:inline distT="0" distB="0" distL="0" distR="0" wp14:anchorId="65ED7341" wp14:editId="616B6EEF">
            <wp:extent cx="1905000" cy="1295400"/>
            <wp:effectExtent l="0" t="0" r="0" b="0"/>
            <wp:docPr id="57" name="Picture 57" descr="histogram of heights of male stud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istogram of heights of male student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6F778" w14:textId="27B8AFE9" w:rsidR="001B30AA" w:rsidRPr="006C7F97" w:rsidRDefault="00F61E35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o know how the dataset is highly skewed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compared to other data sets,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we need to compute </w:t>
      </w:r>
      <w:r w:rsidR="00184D91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the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skewness.</w:t>
      </w:r>
    </w:p>
    <w:p w14:paraId="62C06B1E" w14:textId="77777777" w:rsidR="00DC6F10" w:rsidRPr="006C7F97" w:rsidRDefault="00DC6F10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0ADA4467" w14:textId="77777777" w:rsidR="001B30AA" w:rsidRPr="006C7F97" w:rsidRDefault="00F61E35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 = 4+19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>+42+27+8 = 100</w:t>
      </w:r>
    </w:p>
    <w:p w14:paraId="727EE979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(61×5 + 64×18 + 67×42 + 70×27 + 73×8) ÷ 100</w:t>
      </w:r>
    </w:p>
    <w:p w14:paraId="09CFC0CB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9305 + 1152 + 2814 + 1890 + 584) ÷ 100</w:t>
      </w:r>
    </w:p>
    <w:p w14:paraId="0223ECB7" w14:textId="77777777" w:rsidR="001B30AA" w:rsidRPr="006C7F97" w:rsidRDefault="001B30AA" w:rsidP="006C7F97">
      <w:pPr>
        <w:pStyle w:val="algebra"/>
        <w:spacing w:before="0" w:beforeAutospacing="0" w:after="24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Style w:val="unicode"/>
          <w:rFonts w:ascii="Aparajita" w:hAnsi="Aparajita" w:cs="Aparajita"/>
          <w:color w:val="000000" w:themeColor="text1"/>
          <w:sz w:val="28"/>
          <w:szCs w:val="28"/>
        </w:rPr>
        <w:t>x</w:t>
      </w:r>
      <w:r w:rsidRPr="006C7F97">
        <w:rPr>
          <w:rStyle w:val="unicode"/>
          <w:rFonts w:ascii="Arial" w:hAnsi="Arial" w:cs="Arial"/>
          <w:color w:val="000000" w:themeColor="text1"/>
          <w:sz w:val="28"/>
          <w:szCs w:val="28"/>
        </w:rPr>
        <w:t>̅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6745÷100 = 67.45</w:t>
      </w:r>
    </w:p>
    <w:p w14:paraId="373CC81A" w14:textId="77777777" w:rsidR="001B30AA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Now, with the mean in hand, we</w:t>
      </w:r>
      <w:r w:rsidR="001B30AA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can compute the skewness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.</w:t>
      </w:r>
    </w:p>
    <w:p w14:paraId="31D559F3" w14:textId="77777777" w:rsidR="00DC6F10" w:rsidRPr="006C7F97" w:rsidRDefault="00DC6F10" w:rsidP="006C7F97">
      <w:pPr>
        <w:pStyle w:val="secondhalf"/>
        <w:spacing w:before="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4"/>
        <w:gridCol w:w="1455"/>
        <w:gridCol w:w="747"/>
        <w:gridCol w:w="744"/>
        <w:gridCol w:w="887"/>
        <w:gridCol w:w="1048"/>
      </w:tblGrid>
      <w:tr w:rsidR="001B30AA" w:rsidRPr="006C7F97" w14:paraId="09CD6081" w14:textId="77777777" w:rsidTr="00EE73DD">
        <w:trPr>
          <w:tblHeader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60E89B3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Class Marks, x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569761F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requency, 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0895805F" w14:textId="19D9FD57" w:rsidR="001B30AA" w:rsidRPr="006C7F97" w:rsidRDefault="00184D91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*</w:t>
            </w:r>
            <w:r w:rsidR="001B30AA"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6A6A6ED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102BF08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²f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center"/>
            <w:hideMark/>
          </w:tcPr>
          <w:p w14:paraId="00B70F2A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(x−</w:t>
            </w: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)³f</w:t>
            </w:r>
          </w:p>
        </w:tc>
      </w:tr>
      <w:tr w:rsidR="001B30AA" w:rsidRPr="006C7F97" w14:paraId="011F47A8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6FBE8B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91B8E2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12881C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30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A07CC8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6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83E4AB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08.0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8C4633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1341.68</w:t>
            </w:r>
          </w:p>
        </w:tc>
      </w:tr>
      <w:tr w:rsidR="001B30AA" w:rsidRPr="006C7F97" w14:paraId="19516EB5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80CADD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97587E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CEB0E0E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15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087179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9A0349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14.2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20EB56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739.15</w:t>
            </w:r>
          </w:p>
        </w:tc>
      </w:tr>
      <w:tr w:rsidR="001B30AA" w:rsidRPr="006C7F97" w14:paraId="3EB71675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410E421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lastRenderedPageBreak/>
              <w:t>6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70C9FAD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A5699F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81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75CBA8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0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B6D5A56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1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D2F680A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-3.83</w:t>
            </w:r>
          </w:p>
        </w:tc>
      </w:tr>
      <w:tr w:rsidR="001B30AA" w:rsidRPr="006C7F97" w14:paraId="05CCD78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0E563A5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B2C5BF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FD05D2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890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792A63D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500062C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75.57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39DA466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447.70</w:t>
            </w:r>
          </w:p>
        </w:tc>
      </w:tr>
      <w:tr w:rsidR="001B30AA" w:rsidRPr="006C7F97" w14:paraId="600F7733" w14:textId="77777777" w:rsidTr="00EE73DD"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E745F22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7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71726B13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D829BEE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84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6A4E62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5.5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F1F620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246.42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20189C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1367.63</w:t>
            </w:r>
          </w:p>
        </w:tc>
      </w:tr>
      <w:tr w:rsidR="001B30AA" w:rsidRPr="006C7F97" w14:paraId="697B8113" w14:textId="7777777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C5CCC8C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∑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F1FFBB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90861B1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1987E5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52.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1233D4E8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69.33</w:t>
            </w:r>
          </w:p>
        </w:tc>
      </w:tr>
      <w:tr w:rsidR="001B30AA" w:rsidRPr="006C7F97" w14:paraId="53FB0928" w14:textId="77777777" w:rsidTr="00EE73DD">
        <w:tc>
          <w:tcPr>
            <w:tcW w:w="0" w:type="auto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hideMark/>
          </w:tcPr>
          <w:p w14:paraId="4213A9F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</w:pPr>
            <w:r w:rsidRPr="006C7F97">
              <w:rPr>
                <w:rStyle w:val="unicode"/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x</w:t>
            </w:r>
            <w:r w:rsidRPr="006C7F97">
              <w:rPr>
                <w:rStyle w:val="unicod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̅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</w:rPr>
              <w:t>, m</w:t>
            </w:r>
            <w:r w:rsidRPr="006C7F97">
              <w:rPr>
                <w:rFonts w:ascii="Aparajita" w:hAnsi="Aparajita" w:cs="Aparajita"/>
                <w:b/>
                <w:bCs/>
                <w:color w:val="000000" w:themeColor="text1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076C506F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67.4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615674C9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n/a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4CCB214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8.5275</w:t>
            </w:r>
          </w:p>
        </w:tc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20" w:type="dxa"/>
              <w:bottom w:w="72" w:type="dxa"/>
              <w:right w:w="120" w:type="dxa"/>
            </w:tcMar>
            <w:vAlign w:val="bottom"/>
            <w:hideMark/>
          </w:tcPr>
          <w:p w14:paraId="27C88DF7" w14:textId="77777777" w:rsidR="001B30AA" w:rsidRPr="006C7F97" w:rsidRDefault="001B30AA" w:rsidP="006C7F97">
            <w:pPr>
              <w:spacing w:before="240" w:line="240" w:lineRule="auto"/>
              <w:jc w:val="both"/>
              <w:rPr>
                <w:rFonts w:ascii="Aparajita" w:hAnsi="Aparajita" w:cs="Aparajita"/>
                <w:color w:val="000000" w:themeColor="text1"/>
                <w:sz w:val="28"/>
                <w:szCs w:val="28"/>
              </w:rPr>
            </w:pPr>
            <w:r w:rsidRPr="006C7F97">
              <w:rPr>
                <w:rFonts w:ascii="Aparajita" w:hAnsi="Aparajita" w:cs="Aparajita"/>
                <w:color w:val="000000" w:themeColor="text1"/>
                <w:sz w:val="28"/>
                <w:szCs w:val="28"/>
              </w:rPr>
              <w:t>−2.6933</w:t>
            </w:r>
          </w:p>
        </w:tc>
      </w:tr>
    </w:tbl>
    <w:p w14:paraId="3B550514" w14:textId="77777777" w:rsidR="001B30AA" w:rsidRPr="006C7F97" w:rsidRDefault="001B30AA" w:rsidP="006C7F97">
      <w:pPr>
        <w:pStyle w:val="brk"/>
        <w:spacing w:before="240" w:beforeAutospacing="0" w:after="0" w:afterAutospacing="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Finally, the skewness is</w:t>
      </w:r>
    </w:p>
    <w:p w14:paraId="47B0A828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g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3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/ m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= −2.6933 / 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>0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8.5275</w:t>
      </w:r>
      <w:r w:rsidRPr="006C7F97">
        <w:rPr>
          <w:rFonts w:ascii="Aparajita" w:hAnsi="Aparajita" w:cs="Aparajita"/>
          <w:color w:val="000000" w:themeColor="text1"/>
          <w:sz w:val="28"/>
          <w:szCs w:val="28"/>
          <w:vertAlign w:val="superscript"/>
        </w:rPr>
        <w:t>3/2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 </w:t>
      </w:r>
    </w:p>
    <w:p w14:paraId="5F2FE2D7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4B1E49EA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color w:val="000000" w:themeColor="text1"/>
          <w:sz w:val="28"/>
          <w:szCs w:val="28"/>
        </w:rPr>
        <w:t>= −</w:t>
      </w:r>
      <w:r w:rsidR="00DC6F10" w:rsidRPr="006C7F97">
        <w:rPr>
          <w:rFonts w:ascii="Aparajita" w:hAnsi="Aparajita" w:cs="Aparajita"/>
          <w:color w:val="000000" w:themeColor="text1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 w:themeColor="text1"/>
          <w:sz w:val="28"/>
          <w:szCs w:val="28"/>
        </w:rPr>
        <w:t>0.1082</w:t>
      </w:r>
    </w:p>
    <w:p w14:paraId="640680DB" w14:textId="77777777" w:rsidR="001B30AA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2054D6F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5078952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CFF06DC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EB6EBE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A84EFC8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08EFB6F5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F4A8CAC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A03A11E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848AE7A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75A4919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DB32890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D27E60A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EB103A4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7E5AE13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15406B6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3F925EF7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D520477" w14:textId="77777777" w:rsidR="006737F8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7E824828" w14:textId="77777777" w:rsidR="006737F8" w:rsidRPr="006C7F97" w:rsidRDefault="006737F8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688A2C25" w14:textId="77777777" w:rsidR="001B30AA" w:rsidRPr="006C7F97" w:rsidRDefault="001B30AA" w:rsidP="006C7F97">
      <w:pPr>
        <w:pStyle w:val="algebra"/>
        <w:spacing w:before="0" w:beforeAutospacing="0" w:after="0" w:afterAutospacing="0"/>
        <w:ind w:left="480" w:firstLine="480"/>
        <w:jc w:val="both"/>
        <w:rPr>
          <w:rFonts w:ascii="Aparajita" w:hAnsi="Aparajita" w:cs="Aparajita"/>
          <w:color w:val="000000" w:themeColor="text1"/>
          <w:sz w:val="28"/>
          <w:szCs w:val="28"/>
        </w:rPr>
      </w:pPr>
    </w:p>
    <w:p w14:paraId="17CC7870" w14:textId="77777777" w:rsidR="00E407E1" w:rsidRPr="006737F8" w:rsidRDefault="00E407E1" w:rsidP="006C7F97">
      <w:pPr>
        <w:spacing w:after="0" w:line="240" w:lineRule="auto"/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lastRenderedPageBreak/>
        <w:t xml:space="preserve">Probability </w:t>
      </w:r>
      <w:r w:rsidR="00DC6F10" w:rsidRPr="006737F8">
        <w:rPr>
          <w:rFonts w:ascii="Aparajita" w:eastAsia="Times New Roman" w:hAnsi="Aparajita" w:cs="Aparajita"/>
          <w:b/>
          <w:color w:val="000000"/>
          <w:sz w:val="32"/>
          <w:szCs w:val="28"/>
          <w:lang w:eastAsia="en-IN"/>
        </w:rPr>
        <w:t>Density Function</w:t>
      </w:r>
    </w:p>
    <w:p w14:paraId="1A3510DE" w14:textId="77777777" w:rsidR="008857F3" w:rsidRPr="006C7F97" w:rsidRDefault="008857F3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0D4E6A0" w14:textId="0DE08455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Probability Distribution is a mathematical function through which the probability of occurrence of different possible outcomes 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n experiment can be calculated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.</w:t>
      </w:r>
    </w:p>
    <w:p w14:paraId="02A030AA" w14:textId="2679D2BE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If the probability of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is higher, it’s more likely that the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vent will occur.</w:t>
      </w:r>
    </w:p>
    <w:p w14:paraId="5677A780" w14:textId="77777777" w:rsidR="001B30AA" w:rsidRPr="006C7F97" w:rsidRDefault="001B30AA" w:rsidP="006C7F97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For Example:</w:t>
      </w:r>
    </w:p>
    <w:p w14:paraId="4761B240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hile tossing a fair (unbiased) coin, there could be a chance of the possibility of two outcomes (“heads” and “tails”), which are equal</w:t>
      </w:r>
      <w:r w:rsidR="00CE1990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robable. </w:t>
      </w:r>
    </w:p>
    <w:p w14:paraId="0A001D3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16C8F68" w14:textId="25B9B979" w:rsidR="001B30AA" w:rsidRPr="006C7F97" w:rsidRDefault="00CE1990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p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robability of getting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ead or</w:t>
      </w:r>
      <w:r w:rsidR="00811C14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ail is 50 %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or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0.5.</w:t>
      </w:r>
    </w:p>
    <w:p w14:paraId="61A580BA" w14:textId="77777777" w:rsidR="001B30AA" w:rsidRPr="006C7F97" w:rsidRDefault="001B30AA" w:rsidP="006737F8">
      <w:pPr>
        <w:spacing w:before="153" w:line="240" w:lineRule="auto"/>
        <w:outlineLvl w:val="1"/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ypes of </w:t>
      </w:r>
      <w:r w:rsidR="00CE1990"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b/>
          <w:bCs/>
          <w:color w:val="000000"/>
          <w:sz w:val="28"/>
          <w:szCs w:val="28"/>
          <w:lang w:eastAsia="en-IN"/>
        </w:rPr>
        <w:t>probability distribution</w:t>
      </w:r>
    </w:p>
    <w:p w14:paraId="25483BCF" w14:textId="41A4A026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re are many different types of probability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distribution. Some of them which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e </w:t>
      </w:r>
      <w:r w:rsidR="00184D91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ill be covering in this blog are l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sted below:</w:t>
      </w:r>
    </w:p>
    <w:p w14:paraId="5F2B3EAD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rmal Distribution</w:t>
      </w:r>
    </w:p>
    <w:p w14:paraId="191061D2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ernoulli’s Distribution</w:t>
      </w:r>
    </w:p>
    <w:p w14:paraId="24856924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Binomial Distribution</w:t>
      </w:r>
    </w:p>
    <w:p w14:paraId="2D1F583B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Uniform Distribution</w:t>
      </w:r>
    </w:p>
    <w:p w14:paraId="26889438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Student’s T Distribution</w:t>
      </w:r>
    </w:p>
    <w:p w14:paraId="60AAF871" w14:textId="77777777" w:rsidR="001B30AA" w:rsidRPr="006C7F97" w:rsidRDefault="001B30AA" w:rsidP="006C7F97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oisson Distribution</w:t>
      </w:r>
    </w:p>
    <w:p w14:paraId="1A09E790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000000"/>
          <w:kern w:val="36"/>
          <w:sz w:val="28"/>
          <w:szCs w:val="28"/>
          <w:lang w:eastAsia="en-IN"/>
        </w:rPr>
        <w:t>Expected value</w:t>
      </w:r>
    </w:p>
    <w:p w14:paraId="090530FE" w14:textId="77777777" w:rsidR="001B30AA" w:rsidRPr="006C7F97" w:rsidRDefault="001B30AA" w:rsidP="006C7F97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(C) = C</w:t>
      </w:r>
    </w:p>
    <w:p w14:paraId="27354429" w14:textId="47FB961F" w:rsidR="001B30AA" w:rsidRPr="006C7F97" w:rsidRDefault="001B30AA" w:rsidP="006C7F97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The 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xpected Value of a Constant is only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a value of a constant.</w:t>
      </w:r>
    </w:p>
    <w:p w14:paraId="4184A21A" w14:textId="77777777" w:rsidR="001B30AA" w:rsidRPr="006C7F97" w:rsidRDefault="001B30AA" w:rsidP="006C7F97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E (X + C) = E(X) + C</w:t>
      </w:r>
    </w:p>
    <w:p w14:paraId="184B84AF" w14:textId="77777777" w:rsidR="001B30AA" w:rsidRPr="006C7F97" w:rsidRDefault="001B30AA" w:rsidP="006C7F97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E(CX) = </w:t>
      </w:r>
      <w:proofErr w:type="spell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E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X)</w:t>
      </w:r>
    </w:p>
    <w:p w14:paraId="242DDAC2" w14:textId="19BAF550" w:rsidR="001B30AA" w:rsidRPr="006C7F97" w:rsidRDefault="001B30AA" w:rsidP="006C7F97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e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an “pull” a constant out of a</w:t>
      </w:r>
      <w:r w:rsidR="00DD0DA9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ex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ected value expression 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 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art of a sum</w:t>
      </w:r>
      <w:r w:rsidR="008857F3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with a random variable X.</w:t>
      </w:r>
    </w:p>
    <w:p w14:paraId="0E2E0C43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17991A45" w14:textId="77777777" w:rsidR="001B30AA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7712C2F8" w14:textId="77777777" w:rsidR="006737F8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25CEA87E" w14:textId="77777777" w:rsidR="006737F8" w:rsidRPr="006C7F97" w:rsidRDefault="006737F8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679177D2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52AE9A51" w14:textId="77777777" w:rsidR="001B30AA" w:rsidRPr="006C7F97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0F62E5E7" w14:textId="77777777" w:rsidR="001B30AA" w:rsidRPr="006737F8" w:rsidRDefault="001B30AA" w:rsidP="006C7F97">
      <w:pPr>
        <w:pStyle w:val="Heading1"/>
        <w:spacing w:before="129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lastRenderedPageBreak/>
        <w:t>Binomial Distribution</w:t>
      </w:r>
    </w:p>
    <w:p w14:paraId="601A858A" w14:textId="6B4BB7F2" w:rsidR="001B30AA" w:rsidRPr="006C7F97" w:rsidRDefault="00CE1990" w:rsidP="006C7F97">
      <w:pPr>
        <w:pStyle w:val="Heading1"/>
        <w:spacing w:before="129" w:beforeAutospacing="0" w:after="0" w:afterAutospacing="0"/>
        <w:rPr>
          <w:rFonts w:ascii="Aparajita" w:hAnsi="Aparajita" w:cs="Aparajita"/>
          <w:b w:val="0"/>
          <w:color w:val="000000"/>
          <w:sz w:val="28"/>
          <w:szCs w:val="28"/>
        </w:rPr>
      </w:pPr>
      <w:r w:rsidRPr="006C7F97">
        <w:rPr>
          <w:rFonts w:ascii="Aparajita" w:hAnsi="Aparajita" w:cs="Aparajita"/>
          <w:b w:val="0"/>
          <w:color w:val="000000"/>
          <w:sz w:val="28"/>
          <w:szCs w:val="28"/>
        </w:rPr>
        <w:t>The b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nomial distribution is used when there 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s more than one outcome of a tr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>i</w:t>
      </w:r>
      <w:r w:rsidR="00184D91" w:rsidRPr="006C7F97">
        <w:rPr>
          <w:rFonts w:ascii="Aparajita" w:hAnsi="Aparajita" w:cs="Aparajita"/>
          <w:b w:val="0"/>
          <w:color w:val="000000"/>
          <w:sz w:val="28"/>
          <w:szCs w:val="28"/>
        </w:rPr>
        <w:t>a</w:t>
      </w:r>
      <w:r w:rsidR="0094528F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l. </w:t>
      </w:r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These outcomes are </w:t>
      </w:r>
      <w:proofErr w:type="spellStart"/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>labeled</w:t>
      </w:r>
      <w:proofErr w:type="spellEnd"/>
      <w:r w:rsidR="001B30AA" w:rsidRPr="006C7F97">
        <w:rPr>
          <w:rFonts w:ascii="Aparajita" w:hAnsi="Aparajita" w:cs="Aparajita"/>
          <w:b w:val="0"/>
          <w:color w:val="000000"/>
          <w:sz w:val="28"/>
          <w:szCs w:val="28"/>
        </w:rPr>
        <w:t xml:space="preserve"> as “Success” and “Failure</w:t>
      </w:r>
      <w:r w:rsidR="00DD0DA9" w:rsidRPr="006C7F97">
        <w:rPr>
          <w:rFonts w:ascii="Aparajita" w:hAnsi="Aparajita" w:cs="Aparajita"/>
          <w:b w:val="0"/>
          <w:color w:val="000000"/>
          <w:sz w:val="28"/>
          <w:szCs w:val="28"/>
        </w:rPr>
        <w:t>.”</w:t>
      </w:r>
    </w:p>
    <w:p w14:paraId="7481E8EE" w14:textId="2402C058"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</w:t>
      </w:r>
      <w:r w:rsidR="00811C14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of both outcomes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is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same for all the trials.</w:t>
      </w:r>
    </w:p>
    <w:p w14:paraId="36D1DE95" w14:textId="77777777" w:rsidR="001B30AA" w:rsidRPr="006C7F97" w:rsidRDefault="001B30AA" w:rsidP="006C7F97">
      <w:pPr>
        <w:pStyle w:val="NormalWeb"/>
        <w:spacing w:before="24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Each trial is independent. The parameters o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f a binomial distribution are p and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>n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where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p is the probability of success in the individual trial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nd</w:t>
      </w:r>
      <w:r w:rsidR="0094528F" w:rsidRPr="006C7F97">
        <w:rPr>
          <w:rFonts w:ascii="Aparajita" w:hAnsi="Aparajita" w:cs="Aparajita"/>
          <w:color w:val="000000"/>
          <w:sz w:val="28"/>
          <w:szCs w:val="28"/>
        </w:rPr>
        <w:t xml:space="preserve"> n is the total number of trials.</w:t>
      </w:r>
    </w:p>
    <w:p w14:paraId="2C54D82A" w14:textId="77777777" w:rsidR="001B30AA" w:rsidRPr="006C7F97" w:rsidRDefault="001B30AA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</w:p>
    <w:p w14:paraId="4DF59B86" w14:textId="77777777" w:rsidR="0094528F" w:rsidRPr="006737F8" w:rsidRDefault="0094528F" w:rsidP="006C7F97">
      <w:pPr>
        <w:pStyle w:val="Heading2"/>
        <w:spacing w:before="153" w:beforeAutospacing="0" w:after="0" w:afterAutospacing="0"/>
        <w:rPr>
          <w:rFonts w:ascii="Aparajita" w:hAnsi="Aparajita" w:cs="Aparajita"/>
          <w:color w:val="000000"/>
          <w:sz w:val="32"/>
          <w:szCs w:val="28"/>
        </w:rPr>
      </w:pPr>
      <w:r w:rsidRPr="006737F8">
        <w:rPr>
          <w:rFonts w:ascii="Aparajita" w:hAnsi="Aparajita" w:cs="Aparajita"/>
          <w:color w:val="000000"/>
          <w:sz w:val="32"/>
          <w:szCs w:val="28"/>
        </w:rPr>
        <w:t>Binomial distribution:</w:t>
      </w:r>
    </w:p>
    <w:p w14:paraId="210D40D5" w14:textId="7BE74DEC" w:rsidR="001B30AA" w:rsidRPr="006C7F97" w:rsidRDefault="001B30AA" w:rsidP="006737F8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color w:val="000000"/>
          <w:sz w:val="28"/>
          <w:szCs w:val="28"/>
          <w:lang w:val="en-US" w:bidi="hi-IN"/>
        </w:rPr>
        <w:drawing>
          <wp:inline distT="0" distB="0" distL="0" distR="0" wp14:anchorId="718BBD5C" wp14:editId="18EC59E7">
            <wp:extent cx="5361889" cy="2298682"/>
            <wp:effectExtent l="0" t="0" r="0" b="6985"/>
            <wp:docPr id="59" name="Picture 59" descr="https://acadgildsite.s3.amazonaws.com/wordpress_images/StatisticsDS/ProbabilityDistribution/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acadgildsite.s3.amazonaws.com/wordpress_images/StatisticsDS/ProbabilityDistribution/14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390" cy="2301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color w:val="000000"/>
          <w:sz w:val="28"/>
          <w:szCs w:val="28"/>
        </w:rPr>
        <w:t>Python binomial distributi</w:t>
      </w:r>
      <w:r w:rsidR="00811C14">
        <w:rPr>
          <w:rFonts w:ascii="Aparajita" w:hAnsi="Aparajita" w:cs="Aparajita"/>
          <w:color w:val="000000"/>
          <w:sz w:val="28"/>
          <w:szCs w:val="28"/>
        </w:rPr>
        <w:t>on tells us the probabilit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how often there will be a success in </w:t>
      </w:r>
      <w:r w:rsidR="00811C14">
        <w:rPr>
          <w:rFonts w:ascii="Aparajita" w:hAnsi="Aparajita" w:cs="Aparajita"/>
          <w:color w:val="000000"/>
          <w:sz w:val="28"/>
          <w:szCs w:val="28"/>
        </w:rPr>
        <w:t>‘</w:t>
      </w:r>
      <w:r w:rsidRPr="006C7F97">
        <w:rPr>
          <w:rFonts w:ascii="Aparajita" w:hAnsi="Aparajita" w:cs="Aparajita"/>
          <w:color w:val="000000"/>
          <w:sz w:val="28"/>
          <w:szCs w:val="28"/>
        </w:rPr>
        <w:t>n</w:t>
      </w:r>
      <w:r w:rsidR="00811C14">
        <w:rPr>
          <w:rFonts w:ascii="Aparajita" w:hAnsi="Aparajita" w:cs="Aparajita"/>
          <w:color w:val="000000"/>
          <w:sz w:val="28"/>
          <w:szCs w:val="28"/>
        </w:rPr>
        <w:t>’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dependent experiments. Such experiments are yes-no questions. One example may be tossing a coin.</w:t>
      </w:r>
    </w:p>
    <w:p w14:paraId="147CF45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  <w:proofErr w:type="spellEnd"/>
    </w:p>
    <w:p w14:paraId="18B7441E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from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cipy.stats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proofErr w:type="spellEnd"/>
    </w:p>
    <w:p w14:paraId="49BCEC7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spellStart"/>
      <w:proofErr w:type="gramEnd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vs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oc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1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6FC7981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proofErr w:type="gramEnd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aborn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ata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kde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kc"/>
          <w:rFonts w:ascii="Aparajita" w:hAnsi="Aparajita" w:cs="Aparajita"/>
          <w:b/>
          <w:bCs/>
          <w:color w:val="008000"/>
          <w:sz w:val="28"/>
          <w:szCs w:val="28"/>
        </w:rPr>
        <w:t>Tru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color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pink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ist_kw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{</w:t>
      </w:r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linewidth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22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alpha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: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7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})</w:t>
      </w:r>
    </w:p>
    <w:p w14:paraId="5721CF6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proofErr w:type="gramEnd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xlabel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Binomial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ylabel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Frequency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471E1C0D" w14:textId="77777777"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926E7B3" w14:textId="77777777" w:rsidR="001B30AA" w:rsidRPr="006C7F97" w:rsidRDefault="001B30AA" w:rsidP="006C7F97">
      <w:pPr>
        <w:pStyle w:val="HTMLPreformatted"/>
        <w:wordWrap w:val="0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3E41A08D" wp14:editId="76B90C73">
            <wp:extent cx="3408883" cy="2016760"/>
            <wp:effectExtent l="0" t="0" r="127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12097" cy="201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3BB16" w14:textId="77777777" w:rsidR="001B30AA" w:rsidRPr="006C7F97" w:rsidRDefault="001B30AA" w:rsidP="006C7F97">
      <w:pPr>
        <w:pStyle w:val="Heading3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>How to Work a Binomial Distribution Formula:</w:t>
      </w:r>
    </w:p>
    <w:p w14:paraId="027CF48B" w14:textId="77777777" w:rsidR="001B30AA" w:rsidRPr="006C7F97" w:rsidRDefault="001B30AA" w:rsidP="006C7F97">
      <w:pPr>
        <w:pStyle w:val="Heading4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Examples</w:t>
      </w:r>
    </w:p>
    <w:p w14:paraId="0EBE18CB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DC9E23D" w14:textId="282D7090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ospital records show that of patients suffering from a </w:t>
      </w:r>
      <w:r w:rsidR="00811C14">
        <w:rPr>
          <w:rFonts w:ascii="Aparajita" w:hAnsi="Aparajita" w:cs="Aparajita"/>
          <w:color w:val="000000"/>
          <w:sz w:val="28"/>
          <w:szCs w:val="28"/>
        </w:rPr>
        <w:t>specific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disease, `75%` die of it. What is the probability that of six rand</w:t>
      </w:r>
      <w:r w:rsidR="007C237C" w:rsidRPr="006C7F97">
        <w:rPr>
          <w:rFonts w:ascii="Aparajita" w:hAnsi="Aparajita" w:cs="Aparajita"/>
          <w:color w:val="000000"/>
          <w:sz w:val="28"/>
          <w:szCs w:val="28"/>
        </w:rPr>
        <w:t>omly selected Patients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four will recover?</w:t>
      </w:r>
    </w:p>
    <w:p w14:paraId="34F91B5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539BE3DA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is is a </w:t>
      </w: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binomial </w:t>
      </w:r>
      <w:r w:rsidRPr="006C7F97">
        <w:rPr>
          <w:rFonts w:ascii="Aparajita" w:hAnsi="Aparajita" w:cs="Aparajita"/>
          <w:color w:val="000000"/>
          <w:sz w:val="28"/>
          <w:szCs w:val="28"/>
        </w:rPr>
        <w:t>distribution because the reason is that there are only two outcomes (the patient dies, or does not).</w:t>
      </w:r>
    </w:p>
    <w:p w14:paraId="1E8101F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5634CCB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 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who recover.</w:t>
      </w:r>
    </w:p>
    <w:p w14:paraId="429EC24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C723B60" w14:textId="77777777" w:rsidR="00003255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proofErr w:type="gramEnd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Fonts w:ascii="Aparajita" w:hAnsi="Aparajita" w:cs="Aparajita"/>
          <w:color w:val="000000"/>
          <w:sz w:val="28"/>
          <w:szCs w:val="28"/>
        </w:rPr>
        <w:t> and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. </w:t>
      </w:r>
    </w:p>
    <w:p w14:paraId="5F90EFCB" w14:textId="155A6682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5</w:t>
      </w:r>
      <w:r w:rsidRPr="006C7F97">
        <w:rPr>
          <w:rFonts w:ascii="Aparajita" w:hAnsi="Aparajita" w:cs="Aparajita"/>
          <w:color w:val="000000"/>
          <w:sz w:val="28"/>
          <w:szCs w:val="28"/>
        </w:rPr>
        <w:t> (success, i.e., they live)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75</w:t>
      </w:r>
      <w:r w:rsidRPr="006C7F97">
        <w:rPr>
          <w:rFonts w:ascii="Aparajita" w:hAnsi="Aparajita" w:cs="Aparajita"/>
          <w:color w:val="000000"/>
          <w:sz w:val="28"/>
          <w:szCs w:val="28"/>
        </w:rPr>
        <w:t> (failure, i.e.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y die).</w:t>
      </w:r>
    </w:p>
    <w:p w14:paraId="564C2732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2888AF2" w14:textId="15BB992D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 probability that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four</w:t>
      </w:r>
      <w:r w:rsidRPr="006C7F97">
        <w:rPr>
          <w:rFonts w:ascii="Aparajita" w:hAnsi="Aparajita" w:cs="Aparajita"/>
          <w:color w:val="000000"/>
          <w:sz w:val="28"/>
          <w:szCs w:val="28"/>
        </w:rPr>
        <w:t> will recover:</w:t>
      </w:r>
    </w:p>
    <w:p w14:paraId="0B474155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7A1FE12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41F7FB4" wp14:editId="3772F3D5">
            <wp:extent cx="5731510" cy="297815"/>
            <wp:effectExtent l="0" t="0" r="2540" b="698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CC81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5B5D6A1" w14:textId="4F19B705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 A die is rolled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times. What is the probability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of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</w:p>
    <w:p w14:paraId="7BF7AD0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fives turning up?</w:t>
      </w:r>
    </w:p>
    <w:p w14:paraId="67B533B7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Pr="006C7F97">
        <w:rPr>
          <w:rFonts w:ascii="Aparajita" w:hAnsi="Aparajita" w:cs="Aparajita"/>
          <w:color w:val="000000"/>
          <w:sz w:val="28"/>
          <w:szCs w:val="28"/>
        </w:rPr>
        <w:t> five?</w:t>
      </w:r>
    </w:p>
    <w:p w14:paraId="2D8DD56A" w14:textId="3E56C791"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c) 3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ives?</w:t>
      </w:r>
    </w:p>
    <w:p w14:paraId="3541067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b/>
          <w:color w:val="000000"/>
          <w:sz w:val="28"/>
          <w:szCs w:val="28"/>
        </w:rPr>
        <w:t> </w:t>
      </w:r>
    </w:p>
    <w:p w14:paraId="1AA2F873" w14:textId="5AC80C89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 are only 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possible outcomes (we get </w:t>
      </w:r>
      <w:r w:rsidR="00811C14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a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="00DD0DA9" w:rsidRPr="006C7F97">
        <w:rPr>
          <w:rFonts w:ascii="Aparajita" w:hAnsi="Aparajita" w:cs="Aparajita"/>
          <w:color w:val="000000"/>
          <w:sz w:val="28"/>
          <w:szCs w:val="28"/>
        </w:rPr>
        <w:t xml:space="preserve">, </w:t>
      </w:r>
      <w:r w:rsidRPr="006C7F97">
        <w:rPr>
          <w:rFonts w:ascii="Aparajita" w:hAnsi="Aparajita" w:cs="Aparajita"/>
          <w:color w:val="000000"/>
          <w:sz w:val="28"/>
          <w:szCs w:val="28"/>
        </w:rPr>
        <w:t>or we do not).</w:t>
      </w:r>
    </w:p>
    <w:p w14:paraId="564FFE93" w14:textId="77777777" w:rsidR="00811C14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Now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for each part.</w:t>
      </w:r>
    </w:p>
    <w:p w14:paraId="79222419" w14:textId="4795BBBC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fives appearing.</w:t>
      </w:r>
    </w:p>
    <w:p w14:paraId="2DCFC87F" w14:textId="0A1EA3F1" w:rsidR="001B30AA" w:rsidRPr="006C7F97" w:rsidRDefault="00811C14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>
        <w:rPr>
          <w:rFonts w:ascii="Aparajita" w:hAnsi="Aparajita" w:cs="Aparajita"/>
          <w:color w:val="000000"/>
          <w:sz w:val="28"/>
          <w:szCs w:val="28"/>
        </w:rPr>
        <w:t>(a) When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="001B30AA"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0.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    </w:t>
      </w:r>
      <w:r w:rsidR="001B30AA"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50010B3E" wp14:editId="531933B2">
            <wp:extent cx="4784141" cy="669111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815379" cy="6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B7BE4" w14:textId="690A013C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1.</w:t>
      </w:r>
    </w:p>
    <w:p w14:paraId="45DCA5C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08E11C45" wp14:editId="3F06260F">
            <wp:extent cx="4828032" cy="579038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74795" cy="58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B24B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3CD1B0B8" w14:textId="78FB5C26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noProof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c) </w:t>
      </w:r>
      <w:r w:rsidR="00811C14">
        <w:rPr>
          <w:rFonts w:ascii="Aparajita" w:hAnsi="Aparajita" w:cs="Aparajita"/>
          <w:color w:val="000000"/>
          <w:sz w:val="28"/>
          <w:szCs w:val="28"/>
        </w:rPr>
        <w:t>When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t>.</w:t>
      </w:r>
    </w:p>
    <w:p w14:paraId="5375575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9EEE09E" wp14:editId="0C2BFF11">
            <wp:extent cx="4825290" cy="577901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13064" cy="60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5606D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E712709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 the old days, there was a probability of `0.8` of success in any attempt to make a telephone call. (This often depended on the importance of a person making the call, or the operator's curiosity!)</w:t>
      </w:r>
    </w:p>
    <w:p w14:paraId="55F3849F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Calculate the probability of having seven successes in just ten attempts.</w:t>
      </w:r>
    </w:p>
    <w:p w14:paraId="7A33A771" w14:textId="77777777"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14:paraId="2AAB9888" w14:textId="5CACFF7E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 success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 so </w:t>
      </w:r>
      <w:r w:rsidR="00003255" w:rsidRPr="006C7F97">
        <w:rPr>
          <w:rFonts w:ascii="Aparajita" w:hAnsi="Aparajita" w:cs="Aparajita"/>
          <w:color w:val="000000"/>
          <w:sz w:val="28"/>
          <w:szCs w:val="28"/>
        </w:rPr>
        <w:t xml:space="preserve">probability of failure </w:t>
      </w:r>
      <w:r w:rsidR="00023CDE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q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1407644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 in getting through.</w:t>
      </w:r>
    </w:p>
    <w:p w14:paraId="7A9E236C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robability of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Fonts w:ascii="Aparajita" w:hAnsi="Aparajita" w:cs="Aparajita"/>
          <w:color w:val="000000"/>
          <w:sz w:val="28"/>
          <w:szCs w:val="28"/>
        </w:rPr>
        <w:t> successes i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Fonts w:ascii="Aparajita" w:hAnsi="Aparajita" w:cs="Aparajita"/>
          <w:color w:val="000000"/>
          <w:sz w:val="28"/>
          <w:szCs w:val="28"/>
        </w:rPr>
        <w:t> attempts:</w:t>
      </w:r>
    </w:p>
    <w:p w14:paraId="1FC1D235" w14:textId="77777777"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 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ab/>
        <w:t xml:space="preserve">Probability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69AA0B5A" w14:textId="77777777"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noProof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</w:rPr>
        <w:t xml:space="preserve">   </w:t>
      </w:r>
      <w:r w:rsidRPr="006C7F97">
        <w:rPr>
          <w:rFonts w:ascii="Aparajita" w:hAnsi="Aparajita" w:cs="Aparajita"/>
          <w:noProof/>
          <w:sz w:val="28"/>
          <w:szCs w:val="28"/>
        </w:rPr>
        <w:tab/>
      </w:r>
      <w:r w:rsidRPr="006C7F97">
        <w:rPr>
          <w:rFonts w:ascii="Aparajita" w:hAnsi="Aparajita" w:cs="Aparajita"/>
          <w:noProof/>
          <w:sz w:val="28"/>
          <w:szCs w:val="28"/>
        </w:rPr>
        <w:tab/>
        <w:t xml:space="preserve">          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0EE4F7B6" wp14:editId="00FFAE01">
            <wp:extent cx="2133600" cy="43815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25C34" w14:textId="77777777" w:rsidR="001B30AA" w:rsidRPr="006C7F97" w:rsidRDefault="001B30AA" w:rsidP="006C7F97">
      <w:pPr>
        <w:pStyle w:val="NormalWeb"/>
        <w:ind w:left="720"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0133</w:t>
      </w:r>
    </w:p>
    <w:p w14:paraId="13180EEF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1D01AAB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(blindfolded) marksman finds that on the average, he hits the target `4` times out of `5`. If he fires `4` shots, what is a probability of</w:t>
      </w:r>
    </w:p>
    <w:p w14:paraId="63FED152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a)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more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an `2` hits?</w:t>
      </w:r>
    </w:p>
    <w:p w14:paraId="41B12263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at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ast `3` misses?</w:t>
      </w:r>
    </w:p>
    <w:p w14:paraId="43810383" w14:textId="77777777" w:rsidR="001B30AA" w:rsidRPr="006C7F97" w:rsidRDefault="001B30AA" w:rsidP="006C7F97">
      <w:pPr>
        <w:pStyle w:val="NormalWeb"/>
        <w:rPr>
          <w:rFonts w:ascii="Aparajita" w:hAnsi="Aparajita" w:cs="Aparajita"/>
          <w:b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 xml:space="preserve">Solution: </w:t>
      </w:r>
    </w:p>
    <w:p w14:paraId="4770805F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</w:t>
      </w:r>
      <w:r w:rsidRPr="006C7F97">
        <w:rPr>
          <w:rFonts w:ascii="Aparajita" w:hAnsi="Aparajita" w:cs="Aparajita"/>
          <w:color w:val="000000"/>
          <w:sz w:val="28"/>
          <w:szCs w:val="28"/>
        </w:rPr>
        <w:t>, ‘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q’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41F996CD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>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be the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hits.</w:t>
      </w:r>
    </w:p>
    <w:p w14:paraId="1F1B0B98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Let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= no hits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ne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two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, etc.</w:t>
      </w:r>
    </w:p>
    <w:p w14:paraId="6B9886E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Start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proofErr w:type="gramEnd"/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57B5C93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          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BC30845" wp14:editId="342129D7">
            <wp:extent cx="2582266" cy="675946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14325" cy="684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508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      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192</w:t>
      </w:r>
    </w:p>
    <w:p w14:paraId="796D8F8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7B272BE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hit, and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Fonts w:ascii="Aparajita" w:hAnsi="Aparajita" w:cs="Aparajita"/>
          <w:color w:val="000000"/>
          <w:sz w:val="28"/>
          <w:szCs w:val="28"/>
        </w:rPr>
        <w:t> misses mean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 hits.</w:t>
      </w:r>
    </w:p>
    <w:p w14:paraId="28CBB68D" w14:textId="77777777" w:rsidR="001B30AA" w:rsidRPr="006C7F97" w:rsidRDefault="001B30AA" w:rsidP="006C7F97">
      <w:pPr>
        <w:pStyle w:val="NormalWeb"/>
        <w:ind w:hanging="24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     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)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Start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proofErr w:type="gramEnd"/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 xml:space="preserve">+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A270848" w14:textId="77777777" w:rsidR="001B30AA" w:rsidRPr="006C7F97" w:rsidRDefault="001B30AA" w:rsidP="006C7F97">
      <w:pPr>
        <w:pStyle w:val="NormalWeb"/>
        <w:ind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               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774EFC56" wp14:editId="2C336A47">
            <wp:extent cx="2399385" cy="631417"/>
            <wp:effectExtent l="0" t="0" r="127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24645" cy="63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56974" w14:textId="77777777"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0272</w:t>
      </w:r>
    </w:p>
    <w:p w14:paraId="515B62ED" w14:textId="6A1C2FA2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 manufacturer of metal pistons finds that on the average, `12%` of his piston</w:t>
      </w:r>
      <w:r w:rsidR="00023CDE">
        <w:rPr>
          <w:rFonts w:ascii="Aparajita" w:hAnsi="Aparajita" w:cs="Aparajita"/>
          <w:color w:val="000000"/>
          <w:sz w:val="28"/>
          <w:szCs w:val="28"/>
        </w:rPr>
        <w:t>s get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rejected because either the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>y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re oversize or they are undersize. What is a probability that a batch of ten pistons will contain?</w:t>
      </w:r>
    </w:p>
    <w:p w14:paraId="39EF0B7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a)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no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more than `2` rejects? (b)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at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ast `2` rejects?</w:t>
      </w:r>
    </w:p>
    <w:p w14:paraId="2298C21B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Let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Fonts w:ascii="Aparajita" w:hAnsi="Aparajita" w:cs="Aparajita"/>
          <w:color w:val="000000"/>
          <w:sz w:val="28"/>
          <w:szCs w:val="28"/>
        </w:rPr>
        <w:t> number of rejected pistons</w:t>
      </w:r>
    </w:p>
    <w:p w14:paraId="595B5DC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In this case, "success" means rejection!)</w:t>
      </w:r>
    </w:p>
    <w:p w14:paraId="21295836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Here,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n</w:t>
      </w:r>
      <w:proofErr w:type="gramEnd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12</w:t>
      </w:r>
      <w:r w:rsidRPr="006C7F97">
        <w:rPr>
          <w:rFonts w:ascii="Aparajita" w:hAnsi="Aparajita" w:cs="Aparajita"/>
          <w:color w:val="000000"/>
          <w:sz w:val="28"/>
          <w:szCs w:val="28"/>
        </w:rPr>
        <w:t>,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q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88</w:t>
      </w:r>
      <w:r w:rsidRPr="006C7F97">
        <w:rPr>
          <w:rFonts w:ascii="Aparajita" w:hAnsi="Aparajita" w:cs="Aparajita"/>
          <w:color w:val="000000"/>
          <w:sz w:val="28"/>
          <w:szCs w:val="28"/>
        </w:rPr>
        <w:t>.</w:t>
      </w:r>
    </w:p>
    <w:p w14:paraId="4A29DCF1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N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4B80E329" wp14:editId="2A976CAB">
            <wp:extent cx="4752975" cy="381000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DF4C6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One reject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:</w:t>
      </w:r>
    </w:p>
    <w:p w14:paraId="0974270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E30AE9F" wp14:editId="7CA7BCB6">
            <wp:extent cx="3638550" cy="4191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8E106" w14:textId="6303B689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wo rejects. That is when 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17AD7B99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9FF7FBD" wp14:editId="69D4459B">
            <wp:extent cx="3600450" cy="3810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B5CF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252DC655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681E719C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72F9597E" w14:textId="77777777" w:rsidR="006737F8" w:rsidRDefault="006737F8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hAnsi="Aparajita" w:cs="Aparajita"/>
          <w:color w:val="000000"/>
          <w:sz w:val="28"/>
          <w:szCs w:val="28"/>
        </w:rPr>
      </w:pPr>
    </w:p>
    <w:p w14:paraId="32D98AE1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So the probability is:</w:t>
      </w:r>
    </w:p>
    <w:p w14:paraId="5EB1A0FE" w14:textId="77777777" w:rsidR="001B30AA" w:rsidRPr="006C7F97" w:rsidRDefault="001B30AA" w:rsidP="006C7F97">
      <w:pPr>
        <w:pStyle w:val="NormalWeb"/>
        <w:spacing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F7A2682" w14:textId="77777777" w:rsidR="001B30AA" w:rsidRPr="006C7F97" w:rsidRDefault="001B30AA" w:rsidP="006C7F97">
      <w:pPr>
        <w:pStyle w:val="NormalWeb"/>
        <w:spacing w:before="0" w:beforeAutospacing="0" w:after="0" w:after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0.2785 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 xml:space="preserve">+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 +</w:t>
      </w:r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3304</w:t>
      </w:r>
    </w:p>
    <w:p w14:paraId="6C243B31" w14:textId="77777777" w:rsidR="001B30AA" w:rsidRPr="006C7F97" w:rsidRDefault="001B30AA" w:rsidP="006C7F97">
      <w:pPr>
        <w:pStyle w:val="NormalWeb"/>
        <w:spacing w:before="0" w:beforeAutospacing="0"/>
        <w:ind w:left="1440" w:hanging="24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 0.89131</w:t>
      </w:r>
    </w:p>
    <w:p w14:paraId="44FFAB34" w14:textId="77777777" w:rsidR="001B30AA" w:rsidRPr="006C7F97" w:rsidRDefault="00D33499" w:rsidP="006C7F97">
      <w:pPr>
        <w:pStyle w:val="NormalWeb"/>
        <w:spacing w:before="0" w:before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b) We could work out every case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for </w:t>
      </w:r>
      <w:r w:rsidRPr="006C7F97">
        <w:rPr>
          <w:rFonts w:ascii="Aparajita" w:hAnsi="Aparajita" w:cs="Aparajita"/>
          <w:color w:val="000000"/>
          <w:sz w:val="28"/>
          <w:szCs w:val="28"/>
        </w:rPr>
        <w:t>X</w:t>
      </w:r>
      <w:r w:rsidR="001B30AA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="001B30AA"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1</w:t>
      </w:r>
      <w:proofErr w:type="gramStart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="001B30AA"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Style w:val="mpunct"/>
          <w:rFonts w:ascii="Aparajita" w:hAnsi="Aparajita" w:cs="Aparajita"/>
          <w:color w:val="000000"/>
          <w:sz w:val="28"/>
          <w:szCs w:val="28"/>
        </w:rPr>
        <w:t>5,6,7,8,9,1</w:t>
      </w:r>
      <w:r w:rsidR="001B30AA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proofErr w:type="gramEnd"/>
      <w:r w:rsidR="001B30AA" w:rsidRPr="006C7F97">
        <w:rPr>
          <w:rFonts w:ascii="Aparajita" w:hAnsi="Aparajita" w:cs="Aparajita"/>
          <w:color w:val="000000"/>
          <w:sz w:val="28"/>
          <w:szCs w:val="28"/>
        </w:rPr>
        <w:t>, but it is much easier to solve as follows:</w:t>
      </w:r>
    </w:p>
    <w:p w14:paraId="1F57D304" w14:textId="77777777" w:rsidR="001B30AA" w:rsidRPr="006C7F97" w:rsidRDefault="001B30AA" w:rsidP="006C7F97">
      <w:pPr>
        <w:pStyle w:val="NormalWeb"/>
        <w:spacing w:before="0" w:beforeAutospacing="0" w:after="24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</w:t>
      </w:r>
      <w:r w:rsidR="00CE1990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i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lity of at least 2 rejects</w:t>
      </w:r>
    </w:p>
    <w:p w14:paraId="0747143A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proofErr w:type="gramStart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4CDFAB65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=1</w:t>
      </w:r>
      <w:proofErr w:type="gramStart"/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14:paraId="3BBF0F9E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proofErr w:type="gramStart"/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End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278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7977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BC6F6A4" w14:textId="77777777" w:rsidR="001B30AA" w:rsidRPr="006C7F97" w:rsidRDefault="001B30AA" w:rsidP="006C7F97">
      <w:pPr>
        <w:pStyle w:val="NormalWeb"/>
        <w:spacing w:before="0" w:beforeAutospacing="0" w:after="0" w:afterAutospacing="0"/>
        <w:ind w:left="72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34173</w:t>
      </w:r>
    </w:p>
    <w:p w14:paraId="0AF0CE0B" w14:textId="77777777"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14:paraId="531D3504" w14:textId="77777777" w:rsidR="00FD505C" w:rsidRPr="006C7F97" w:rsidRDefault="00FD505C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</w:p>
    <w:p w14:paraId="2287BD10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</w:p>
    <w:p w14:paraId="4C6CC3C9" w14:textId="13C8FE9D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A company drills 9 wild-cat oil exploration wells, each with an estimate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d probability of success of 0.1. What is the probability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that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a</w:t>
      </w:r>
      <w:r w:rsidR="00023CDE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ll nine wells </w:t>
      </w:r>
      <w:r w:rsidR="00023CDE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fail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? </w:t>
      </w:r>
    </w:p>
    <w:p w14:paraId="039FDFF9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333333"/>
          <w:sz w:val="28"/>
          <w:szCs w:val="28"/>
          <w:lang w:eastAsia="en-IN"/>
        </w:rPr>
        <w:t>Solution:</w:t>
      </w:r>
    </w:p>
    <w:p w14:paraId="276000CA" w14:textId="77777777" w:rsidR="001B30AA" w:rsidRPr="006C7F97" w:rsidRDefault="001B30AA" w:rsidP="006C7F97">
      <w:pPr>
        <w:shd w:val="clear" w:color="auto" w:fill="FFFFFF"/>
        <w:spacing w:after="143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Let’s do 20,000 trials of the model, and count the number that generate</w:t>
      </w:r>
      <w:r w:rsidR="00CE1990"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  <w:t xml:space="preserve"> zero positive results.</w:t>
      </w:r>
    </w:p>
    <w:p w14:paraId="290B1B1A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</w:pPr>
    </w:p>
    <w:p w14:paraId="2A1B867E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8000"/>
          <w:sz w:val="28"/>
          <w:szCs w:val="28"/>
          <w:lang w:eastAsia="en-IN"/>
        </w:rPr>
        <w:t>sum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proofErr w:type="spellStart"/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p.random.binomial</w:t>
      </w:r>
      <w:proofErr w:type="spell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9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.1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) 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==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0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)</w:t>
      </w:r>
      <w:r w:rsidRPr="006C7F97">
        <w:rPr>
          <w:rFonts w:ascii="Aparajita" w:eastAsia="Times New Roman" w:hAnsi="Aparajita" w:cs="Aparajita"/>
          <w:b/>
          <w:bCs/>
          <w:color w:val="AA22FF"/>
          <w:sz w:val="28"/>
          <w:szCs w:val="28"/>
          <w:lang w:eastAsia="en-IN"/>
        </w:rPr>
        <w:t>/</w:t>
      </w:r>
      <w:r w:rsidRPr="006C7F97">
        <w:rPr>
          <w:rFonts w:ascii="Aparajita" w:eastAsia="Times New Roman" w:hAnsi="Aparajita" w:cs="Aparajita"/>
          <w:color w:val="008800"/>
          <w:sz w:val="28"/>
          <w:szCs w:val="28"/>
          <w:lang w:eastAsia="en-IN"/>
        </w:rPr>
        <w:t>20000.</w:t>
      </w:r>
    </w:p>
    <w:p w14:paraId="7D0365A3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65F2491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0.3918</w:t>
      </w:r>
    </w:p>
    <w:p w14:paraId="0B0A7604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B5E38CB" w14:textId="0689AD1E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color w:val="000000"/>
          <w:sz w:val="28"/>
          <w:szCs w:val="28"/>
        </w:rPr>
        <w:t>Note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a binomial experiment consists of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 trials and results in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successes. If the probability of success on </w:t>
      </w:r>
      <w:r w:rsidR="00CE1990" w:rsidRPr="006C7F97">
        <w:rPr>
          <w:rFonts w:ascii="Aparajita" w:hAnsi="Aparajita" w:cs="Aparajita"/>
          <w:color w:val="000000"/>
          <w:sz w:val="28"/>
          <w:szCs w:val="28"/>
        </w:rPr>
        <w:t xml:space="preserve">an </w:t>
      </w:r>
      <w:r w:rsidRPr="006C7F97">
        <w:rPr>
          <w:rFonts w:ascii="Aparajita" w:hAnsi="Aparajita" w:cs="Aparajita"/>
          <w:color w:val="000000"/>
          <w:sz w:val="28"/>
          <w:szCs w:val="28"/>
        </w:rPr>
        <w:t>individual trial is ‘</w:t>
      </w:r>
      <w:r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P</w:t>
      </w:r>
      <w:r w:rsidR="00DD0DA9" w:rsidRPr="006C7F97">
        <w:rPr>
          <w:rFonts w:ascii="Aparajita" w:hAnsi="Aparajita" w:cs="Aparajita"/>
          <w:b/>
          <w:i/>
          <w:iCs/>
          <w:color w:val="000000"/>
          <w:sz w:val="28"/>
          <w:szCs w:val="28"/>
        </w:rPr>
        <w:t>’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binomial probability:</w:t>
      </w:r>
    </w:p>
    <w:p w14:paraId="58B58635" w14:textId="77777777" w:rsidR="001B30AA" w:rsidRPr="006C7F97" w:rsidRDefault="001B30AA" w:rsidP="006C7F97">
      <w:pPr>
        <w:pStyle w:val="NormalWeb"/>
        <w:jc w:val="center"/>
        <w:rPr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b(</w:t>
      </w:r>
      <w:proofErr w:type="gramEnd"/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>; 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n, P</w:t>
      </w:r>
      <w:r w:rsidRPr="006C7F97">
        <w:rPr>
          <w:rFonts w:ascii="Aparajita" w:hAnsi="Aparajita" w:cs="Aparajita"/>
          <w:color w:val="000000"/>
          <w:sz w:val="28"/>
          <w:szCs w:val="28"/>
        </w:rPr>
        <w:t>) = </w:t>
      </w:r>
      <w:proofErr w:type="spellStart"/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</w:t>
      </w:r>
      <w:r w:rsidRPr="006C7F97">
        <w:rPr>
          <w:rFonts w:ascii="Aparajita" w:hAnsi="Aparajita" w:cs="Aparajita"/>
          <w:color w:val="000000"/>
          <w:sz w:val="28"/>
          <w:szCs w:val="28"/>
        </w:rPr>
        <w:t>C</w:t>
      </w:r>
      <w:r w:rsidRPr="006C7F97">
        <w:rPr>
          <w:rFonts w:ascii="Aparajita" w:hAnsi="Aparajita" w:cs="Aparajita"/>
          <w:color w:val="000000"/>
          <w:sz w:val="28"/>
          <w:szCs w:val="28"/>
          <w:vertAlign w:val="subscript"/>
        </w:rPr>
        <w:t>x</w:t>
      </w:r>
      <w:proofErr w:type="spell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 * </w:t>
      </w:r>
      <w:proofErr w:type="spellStart"/>
      <w:r w:rsidRPr="006C7F97">
        <w:rPr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x</w:t>
      </w:r>
      <w:proofErr w:type="spellEnd"/>
      <w:r w:rsidRPr="006C7F97">
        <w:rPr>
          <w:rFonts w:ascii="Aparajita" w:hAnsi="Aparajita" w:cs="Aparajita"/>
          <w:color w:val="000000"/>
          <w:sz w:val="28"/>
          <w:szCs w:val="28"/>
        </w:rPr>
        <w:t> * ( ‘1’ – P )</w:t>
      </w:r>
      <w:r w:rsidRPr="006C7F97">
        <w:rPr>
          <w:rFonts w:ascii="Aparajita" w:hAnsi="Aparajita" w:cs="Aparajita"/>
          <w:color w:val="000000"/>
          <w:sz w:val="28"/>
          <w:szCs w:val="28"/>
          <w:vertAlign w:val="superscript"/>
        </w:rPr>
        <w:t>n - x</w:t>
      </w:r>
    </w:p>
    <w:p w14:paraId="46EA7D83" w14:textId="77777777" w:rsidR="001B30AA" w:rsidRDefault="001B30AA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62EB1F39" w14:textId="77777777"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7119AFA3" w14:textId="77777777" w:rsidR="006737F8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0173E991" w14:textId="77777777" w:rsidR="006737F8" w:rsidRPr="006C7F97" w:rsidRDefault="006737F8" w:rsidP="006C7F97">
      <w:pPr>
        <w:pStyle w:val="NormalWeb"/>
        <w:shd w:val="clear" w:color="auto" w:fill="FFFFFF"/>
        <w:rPr>
          <w:rFonts w:ascii="Aparajita" w:hAnsi="Aparajita" w:cs="Aparajita"/>
          <w:b/>
          <w:color w:val="000000"/>
          <w:sz w:val="28"/>
          <w:szCs w:val="28"/>
        </w:rPr>
      </w:pPr>
    </w:p>
    <w:p w14:paraId="2CDDF7C3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Question:</w:t>
      </w:r>
    </w:p>
    <w:p w14:paraId="5A76C044" w14:textId="5E972B76"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74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Generate a random number between ‘0’ and ‘1’. If that number is 0.5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then it will count it as heads, otherwise tails. Do this n times using a list comprehension of python. This</w:t>
      </w:r>
      <w:r w:rsidR="00AD423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should happen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within the function </w:t>
      </w:r>
      <w:proofErr w:type="spellStart"/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run_binom</w:t>
      </w:r>
      <w:proofErr w:type="spellEnd"/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.</w:t>
      </w:r>
    </w:p>
    <w:p w14:paraId="18BAD509" w14:textId="1AB12CE5" w:rsidR="001B30AA" w:rsidRPr="006C7F97" w:rsidRDefault="001B30AA" w:rsidP="006C7F97">
      <w:pPr>
        <w:numPr>
          <w:ilvl w:val="0"/>
          <w:numId w:val="26"/>
        </w:numPr>
        <w:shd w:val="clear" w:color="auto" w:fill="FFFFFF"/>
        <w:spacing w:before="322" w:after="0" w:line="240" w:lineRule="auto"/>
        <w:ind w:left="450"/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Repeat this a specified number of time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(the 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input variable trials specify the </w:t>
      </w:r>
      <w:r w:rsidR="00671688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number</w:t>
      </w:r>
      <w:r w:rsidR="00DD0DA9"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 xml:space="preserve"> of </w:t>
      </w:r>
      <w:r w:rsidRPr="006C7F97">
        <w:rPr>
          <w:rFonts w:ascii="Aparajita" w:eastAsia="Times New Roman" w:hAnsi="Aparajita" w:cs="Aparajita"/>
          <w:b/>
          <w:bCs/>
          <w:spacing w:val="-1"/>
          <w:sz w:val="28"/>
          <w:szCs w:val="28"/>
          <w:lang w:eastAsia="en-IN"/>
        </w:rPr>
        <w:t>trials</w:t>
      </w:r>
      <w:r w:rsidRPr="006C7F97">
        <w:rPr>
          <w:rFonts w:ascii="Aparajita" w:eastAsia="Times New Roman" w:hAnsi="Aparajita" w:cs="Aparajita"/>
          <w:spacing w:val="-1"/>
          <w:sz w:val="28"/>
          <w:szCs w:val="28"/>
          <w:lang w:eastAsia="en-IN"/>
        </w:rPr>
        <w:t>). We will perform 1,000 trials.</w:t>
      </w:r>
    </w:p>
    <w:p w14:paraId="528B7610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4B3D1BB4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000000"/>
          <w:sz w:val="28"/>
          <w:szCs w:val="28"/>
          <w:lang w:eastAsia="en-IN"/>
        </w:rPr>
        <w:t>Solution:</w:t>
      </w:r>
    </w:p>
    <w:p w14:paraId="025CA4B5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mport libraries</w:t>
      </w:r>
    </w:p>
    <w:p w14:paraId="37275ED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umpy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np</w:t>
      </w:r>
    </w:p>
    <w:p w14:paraId="7C6E229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matplotlib.pyplot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plt</w:t>
      </w:r>
      <w:proofErr w:type="spellEnd"/>
    </w:p>
    <w:p w14:paraId="2831EC7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kn"/>
          <w:rFonts w:ascii="Aparajita" w:hAnsi="Aparajita" w:cs="Aparajita"/>
          <w:b/>
          <w:bCs/>
          <w:color w:val="008000"/>
          <w:sz w:val="28"/>
          <w:szCs w:val="28"/>
        </w:rPr>
        <w:t>import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eaborn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a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n"/>
          <w:rFonts w:ascii="Aparajita" w:hAnsi="Aparajita" w:cs="Aparajita"/>
          <w:b/>
          <w:bCs/>
          <w:color w:val="0000FF"/>
          <w:sz w:val="28"/>
          <w:szCs w:val="28"/>
        </w:rPr>
        <w:t>sns</w:t>
      </w:r>
      <w:proofErr w:type="spellEnd"/>
    </w:p>
    <w:p w14:paraId="1E48B95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6FB15F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Input variables</w:t>
      </w:r>
    </w:p>
    <w:p w14:paraId="4986C35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520141F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trials</w:t>
      </w:r>
    </w:p>
    <w:p w14:paraId="154D6F2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</w:t>
      </w:r>
    </w:p>
    <w:p w14:paraId="56AD5E9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5412AEA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Number of independent experiments in each trial</w:t>
      </w:r>
    </w:p>
    <w:p w14:paraId="6BC2464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</w:t>
      </w:r>
    </w:p>
    <w:p w14:paraId="170F124C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383DB4DE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success for each experiment</w:t>
      </w:r>
    </w:p>
    <w:p w14:paraId="32507886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</w:t>
      </w:r>
    </w:p>
    <w:p w14:paraId="542C784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490F468F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Function that runs our coin toss trials</w:t>
      </w:r>
    </w:p>
    <w:p w14:paraId="6A12C51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proofErr w:type="gramStart"/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def</w:t>
      </w:r>
      <w:proofErr w:type="spellEnd"/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f"/>
          <w:rFonts w:ascii="Aparajita" w:hAnsi="Aparajita" w:cs="Aparajita"/>
          <w:color w:val="0000FF"/>
          <w:sz w:val="28"/>
          <w:szCs w:val="28"/>
        </w:rPr>
        <w:t>run_bin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14:paraId="6D1F3DA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]</w:t>
      </w:r>
    </w:p>
    <w:p w14:paraId="628DCC2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proofErr w:type="gramStart"/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:</w:t>
      </w:r>
    </w:p>
    <w:p w14:paraId="74DE81FB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    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)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range</w:t>
      </w:r>
      <w:r w:rsidR="00934FE5" w:rsidRPr="006C7F97">
        <w:rPr>
          <w:rStyle w:val="nb"/>
          <w:rFonts w:ascii="Aparajita" w:hAnsi="Aparajita" w:cs="Aparajita"/>
          <w:color w:val="008000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  <w:r w:rsidR="00934FE5" w:rsidRPr="006C7F97">
        <w:rPr>
          <w:rStyle w:val="p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</w:t>
      </w:r>
    </w:p>
    <w:p w14:paraId="172D7DC3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    </w:t>
      </w:r>
      <w:proofErr w:type="spellStart"/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ppend</w:t>
      </w:r>
      <w:proofErr w:type="spellEnd"/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len</w:t>
      </w:r>
      <w:proofErr w:type="spellEnd"/>
      <w:r w:rsidR="00934FE5" w:rsidRPr="006C7F97">
        <w:rPr>
          <w:rStyle w:val="nb"/>
          <w:rFonts w:ascii="Aparajita" w:hAnsi="Aparajita" w:cs="Aparajita"/>
          <w:color w:val="008000"/>
          <w:sz w:val="28"/>
          <w:szCs w:val="28"/>
        </w:rPr>
        <w:t xml:space="preserve"> 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[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toss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&gt;=</w:t>
      </w:r>
      <w:r w:rsidRPr="006C7F97">
        <w:rPr>
          <w:rStyle w:val="mf"/>
          <w:rFonts w:ascii="Aparajita" w:hAnsi="Aparajita" w:cs="Aparajita"/>
          <w:color w:val="666666"/>
          <w:sz w:val="28"/>
          <w:szCs w:val="28"/>
        </w:rPr>
        <w:t>0.50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))</w:t>
      </w:r>
    </w:p>
    <w:p w14:paraId="473E53D1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Fonts w:ascii="Aparajita" w:hAnsi="Aparajita" w:cs="Aparajita"/>
          <w:color w:val="333333"/>
          <w:sz w:val="28"/>
          <w:szCs w:val="28"/>
        </w:rPr>
        <w:t xml:space="preserve">    </w:t>
      </w:r>
      <w:proofErr w:type="gramStart"/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return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="00934FE5"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</w:t>
      </w:r>
    </w:p>
    <w:p w14:paraId="3D2258AF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9B110A8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</w:pPr>
    </w:p>
    <w:p w14:paraId="48D8EA20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Run the function</w:t>
      </w:r>
    </w:p>
    <w:p w14:paraId="449AB972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_binom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trial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7EC932DC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07B12A1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2A7A9A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lot and save the results as the histogram</w:t>
      </w:r>
    </w:p>
    <w:p w14:paraId="6524B047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</w:t>
      </w:r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lt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ubplots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igsize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4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7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14:paraId="4B8B859C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proofErr w:type="spellEnd"/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distplot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head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s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1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label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simulation results'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4291882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64209814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xlabe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Number of Heads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517730A6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ax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et_</w:t>
      </w: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ylabe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s2"/>
          <w:rFonts w:ascii="Aparajita" w:hAnsi="Aparajita" w:cs="Aparajita"/>
          <w:color w:val="BA2121"/>
          <w:sz w:val="28"/>
          <w:szCs w:val="28"/>
        </w:rPr>
        <w:t>"Frequency"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fontsize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6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</w:p>
    <w:p w14:paraId="64923408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57E30E0B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F7F443F" wp14:editId="2069DECF">
            <wp:extent cx="5731510" cy="2767965"/>
            <wp:effectExtent l="0" t="0" r="254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E8E7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29CD5117" w14:textId="77777777" w:rsidR="001B30AA" w:rsidRPr="006C7F97" w:rsidRDefault="00BD3420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># Probability of getting 5</w:t>
      </w:r>
      <w:r w:rsidR="001B30AA" w:rsidRPr="006C7F97">
        <w:rPr>
          <w:rStyle w:val="c1"/>
          <w:rFonts w:ascii="Aparajita" w:hAnsi="Aparajita" w:cs="Aparajita"/>
          <w:i/>
          <w:iCs/>
          <w:color w:val="408080"/>
          <w:sz w:val="28"/>
          <w:szCs w:val="28"/>
        </w:rPr>
        <w:t xml:space="preserve"> heads</w:t>
      </w:r>
    </w:p>
    <w:p w14:paraId="44ACA69D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</w:p>
    <w:p w14:paraId="2E80A4E9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proofErr w:type="gram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0000</w:t>
      </w:r>
    </w:p>
    <w:p w14:paraId="18434A40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gram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um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[</w:t>
      </w:r>
      <w:r w:rsidRPr="006C7F97">
        <w:rPr>
          <w:rStyle w:val="mi"/>
          <w:rFonts w:ascii="Aparajita" w:hAnsi="Aparajita" w:cs="Aparajita"/>
          <w:color w:val="666666"/>
          <w:sz w:val="28"/>
          <w:szCs w:val="28"/>
        </w:rPr>
        <w:t>1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for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w"/>
          <w:rFonts w:ascii="Aparajita" w:hAnsi="Aparajita" w:cs="Aparajita"/>
          <w:b/>
          <w:bCs/>
          <w:color w:val="AA22FF"/>
          <w:sz w:val="28"/>
          <w:szCs w:val="28"/>
        </w:rPr>
        <w:t>in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p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andom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.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binomial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n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,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size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 xml:space="preserve">= 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k"/>
          <w:rFonts w:ascii="Aparajita" w:hAnsi="Aparajita" w:cs="Aparajita"/>
          <w:b/>
          <w:bCs/>
          <w:color w:val="008000"/>
          <w:sz w:val="28"/>
          <w:szCs w:val="28"/>
        </w:rPr>
        <w:t>if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i</w:t>
      </w:r>
      <w:proofErr w:type="spellEnd"/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==</w:t>
      </w:r>
      <w:r w:rsidR="00BD3420" w:rsidRPr="006C7F97">
        <w:rPr>
          <w:rStyle w:val="o"/>
          <w:rFonts w:ascii="Aparajita" w:hAnsi="Aparajita" w:cs="Aparajita"/>
          <w:color w:val="666666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])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/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runs</w:t>
      </w:r>
    </w:p>
    <w:p w14:paraId="6884374A" w14:textId="77777777" w:rsidR="001B30AA" w:rsidRPr="006C7F97" w:rsidRDefault="001B30AA" w:rsidP="006C7F97">
      <w:pPr>
        <w:pStyle w:val="HTMLPreformatted"/>
        <w:shd w:val="clear" w:color="auto" w:fill="E7E6E6" w:themeFill="background2"/>
        <w:wordWrap w:val="0"/>
        <w:rPr>
          <w:rFonts w:ascii="Aparajita" w:hAnsi="Aparajita" w:cs="Aparajita"/>
          <w:color w:val="333333"/>
          <w:sz w:val="28"/>
          <w:szCs w:val="28"/>
        </w:rPr>
      </w:pPr>
      <w:proofErr w:type="gram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print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proofErr w:type="gramEnd"/>
      <w:r w:rsidRPr="006C7F97">
        <w:rPr>
          <w:rStyle w:val="s1"/>
          <w:rFonts w:ascii="Aparajita" w:hAnsi="Aparajita" w:cs="Aparajita"/>
          <w:color w:val="BA2121"/>
          <w:sz w:val="28"/>
          <w:szCs w:val="28"/>
        </w:rPr>
        <w:t>'The probability of 6 heads is: '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r w:rsidRPr="006C7F97">
        <w:rPr>
          <w:rStyle w:val="o"/>
          <w:rFonts w:ascii="Aparajita" w:hAnsi="Aparajita" w:cs="Aparajita"/>
          <w:color w:val="666666"/>
          <w:sz w:val="28"/>
          <w:szCs w:val="28"/>
        </w:rPr>
        <w:t>+</w:t>
      </w:r>
      <w:r w:rsidRPr="006C7F97">
        <w:rPr>
          <w:rFonts w:ascii="Aparajita" w:hAnsi="Aparajita" w:cs="Aparajita"/>
          <w:color w:val="333333"/>
          <w:sz w:val="28"/>
          <w:szCs w:val="28"/>
        </w:rPr>
        <w:t xml:space="preserve"> </w:t>
      </w:r>
      <w:proofErr w:type="spellStart"/>
      <w:r w:rsidRPr="006C7F97">
        <w:rPr>
          <w:rStyle w:val="nb"/>
          <w:rFonts w:ascii="Aparajita" w:hAnsi="Aparajita" w:cs="Aparajita"/>
          <w:color w:val="008000"/>
          <w:sz w:val="28"/>
          <w:szCs w:val="28"/>
        </w:rPr>
        <w:t>str</w:t>
      </w:r>
      <w:proofErr w:type="spellEnd"/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(</w:t>
      </w:r>
      <w:r w:rsidRPr="006C7F97">
        <w:rPr>
          <w:rStyle w:val="n"/>
          <w:rFonts w:ascii="Aparajita" w:hAnsi="Aparajita" w:cs="Aparajita"/>
          <w:color w:val="333333"/>
          <w:sz w:val="28"/>
          <w:szCs w:val="28"/>
        </w:rPr>
        <w:t>prob_</w:t>
      </w:r>
      <w:r w:rsidR="00BD3420" w:rsidRPr="006C7F97">
        <w:rPr>
          <w:rStyle w:val="n"/>
          <w:rFonts w:ascii="Aparajita" w:hAnsi="Aparajita" w:cs="Aparajita"/>
          <w:color w:val="333333"/>
          <w:sz w:val="28"/>
          <w:szCs w:val="28"/>
        </w:rPr>
        <w:t>5</w:t>
      </w:r>
      <w:r w:rsidRPr="006C7F97">
        <w:rPr>
          <w:rStyle w:val="p"/>
          <w:rFonts w:ascii="Aparajita" w:hAnsi="Aparajita" w:cs="Aparajita"/>
          <w:color w:val="333333"/>
          <w:sz w:val="28"/>
          <w:szCs w:val="28"/>
        </w:rPr>
        <w:t>))</w:t>
      </w:r>
    </w:p>
    <w:p w14:paraId="3349FB02" w14:textId="77777777" w:rsidR="001B30AA" w:rsidRPr="006C7F97" w:rsidRDefault="001B30AA" w:rsidP="006C7F97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</w:p>
    <w:p w14:paraId="382F4F7F" w14:textId="0FB974C6" w:rsidR="001B30AA" w:rsidRPr="00AD4237" w:rsidRDefault="001B30AA" w:rsidP="006C7F97">
      <w:pPr>
        <w:shd w:val="clear" w:color="auto" w:fill="E7E6E6" w:themeFill="background2"/>
        <w:spacing w:line="240" w:lineRule="auto"/>
        <w:rPr>
          <w:rFonts w:ascii="Aparajita" w:hAnsi="Aparajita" w:cs="Aparajita"/>
          <w:color w:val="000000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sz w:val="28"/>
          <w:szCs w:val="28"/>
        </w:rPr>
        <w:br/>
      </w:r>
      <w:r w:rsidRPr="00AD4237">
        <w:rPr>
          <w:rStyle w:val="n"/>
          <w:rFonts w:eastAsia="Times New Roman"/>
          <w:color w:val="333333"/>
          <w:lang w:eastAsia="en-IN"/>
        </w:rPr>
        <w:t xml:space="preserve">The probability of </w:t>
      </w:r>
      <w:r w:rsidR="00BD3420" w:rsidRPr="00AD4237">
        <w:rPr>
          <w:rStyle w:val="n"/>
          <w:rFonts w:eastAsia="Times New Roman"/>
          <w:color w:val="333333"/>
          <w:lang w:eastAsia="en-IN"/>
        </w:rPr>
        <w:t>5</w:t>
      </w:r>
      <w:r w:rsidRPr="00AD4237">
        <w:rPr>
          <w:rStyle w:val="n"/>
          <w:rFonts w:eastAsia="Times New Roman"/>
          <w:color w:val="333333"/>
          <w:lang w:eastAsia="en-IN"/>
        </w:rPr>
        <w:t xml:space="preserve"> heads is: 0.2035</w:t>
      </w:r>
    </w:p>
    <w:p w14:paraId="0A0997D4" w14:textId="77777777" w:rsidR="00FD505C" w:rsidRPr="006C7F97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D124794" w14:textId="77777777" w:rsidR="00FD505C" w:rsidRDefault="00FD505C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6D42223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32E76FA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48972717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69C38820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D4A2D9D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71C4886B" w14:textId="77777777" w:rsidR="006737F8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1BB26D68" w14:textId="77777777" w:rsidR="006737F8" w:rsidRPr="006C7F97" w:rsidRDefault="006737F8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3150CF02" w14:textId="77777777" w:rsidR="001B30AA" w:rsidRPr="006737F8" w:rsidRDefault="001B30AA" w:rsidP="006C7F97">
      <w:pPr>
        <w:spacing w:before="129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Normal Distribution (</w:t>
      </w:r>
      <w:r w:rsidRPr="006737F8">
        <w:rPr>
          <w:rFonts w:ascii="Aparajita" w:eastAsia="Times New Roman" w:hAnsi="Aparajita" w:cs="Aparajita"/>
          <w:b/>
          <w:sz w:val="32"/>
          <w:szCs w:val="28"/>
          <w:lang w:eastAsia="en-IN"/>
        </w:rPr>
        <w:t xml:space="preserve">Gaussian </w:t>
      </w:r>
      <w:proofErr w:type="gramStart"/>
      <w:r w:rsidRPr="006737F8">
        <w:rPr>
          <w:rFonts w:ascii="Aparajita" w:eastAsia="Times New Roman" w:hAnsi="Aparajita" w:cs="Aparajita"/>
          <w:b/>
          <w:sz w:val="32"/>
          <w:szCs w:val="28"/>
          <w:lang w:eastAsia="en-IN"/>
        </w:rPr>
        <w:t>Distribution</w:t>
      </w:r>
      <w:proofErr w:type="gramEnd"/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)</w:t>
      </w:r>
    </w:p>
    <w:p w14:paraId="04225C31" w14:textId="10A8F51C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ormal Distribution is 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one of the mos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common continuous probability distribution. This type of distribution is important in statistics and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ten used to represent random variables whose distribution is not known.</w:t>
      </w:r>
    </w:p>
    <w:p w14:paraId="35377CD2" w14:textId="0C5C2972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is type of distribution is symmetric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>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 mean, media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mode are equal.</w:t>
      </w:r>
    </w:p>
    <w:p w14:paraId="2CBC66E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Mathematically, Gaussian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istribution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 represented as:</w:t>
      </w:r>
    </w:p>
    <w:p w14:paraId="52C43A87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         N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2 )</w:t>
      </w:r>
    </w:p>
    <w:p w14:paraId="4D0636F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re N sta</w:t>
      </w:r>
      <w:r w:rsidR="00BD342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ds for Normal, symbol ~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for distribution, whereas symbol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nds for mean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stands for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variance.</w:t>
      </w:r>
    </w:p>
    <w:p w14:paraId="027881F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41EDCCF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8956E56" wp14:editId="528604C8">
            <wp:extent cx="3588940" cy="1538605"/>
            <wp:effectExtent l="0" t="0" r="0" b="4445"/>
            <wp:docPr id="12" name="Picture 12" descr="https://acadgildsite.s3.amazonaws.com/wordpress_images/StatisticsDS/ProbabilityDistribution/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02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092" cy="1547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9E99D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A53F28C" w14:textId="0ED73A16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In the above image, we can view the highest point is located at the mean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the spread of the graph can b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observe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y the standard deviation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14:paraId="518C956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et us understand this with the easiest example where we can have the random variable X with distribution:</w:t>
      </w:r>
    </w:p>
    <w:p w14:paraId="194CD1F6" w14:textId="77777777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 2, 3, 4, 5}</w:t>
      </w:r>
    </w:p>
    <w:p w14:paraId="331F84AA" w14:textId="37FB425C" w:rsidR="00FD505C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we take the mean and the standard deviation of the above data set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we get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ean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 = 3 and standard deviation(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= 1. </w:t>
      </w:r>
    </w:p>
    <w:p w14:paraId="08A67786" w14:textId="70E9EF27" w:rsidR="001B30AA" w:rsidRPr="006C7F97" w:rsidRDefault="001B30AA" w:rsidP="006737F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n we plot it, we get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ew distribu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like this mentioned below:</w:t>
      </w:r>
    </w:p>
    <w:p w14:paraId="7543F345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75910EDA" wp14:editId="58F3B75B">
            <wp:extent cx="3821486" cy="1638300"/>
            <wp:effectExtent l="0" t="0" r="7620" b="0"/>
            <wp:docPr id="11" name="Picture 11" descr="https://acadgildsite.s3.amazonaws.com/wordpress_images/StatisticsDS/ProbabilityDistribution/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cadgildsite.s3.amazonaws.com/wordpress_images/StatisticsDS/ProbabilityDistribution/03.jp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032" cy="1649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7DE9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is Bell curve specifies </w:t>
      </w: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the Gaussian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527A740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1.1 Empirical Formula</w:t>
      </w:r>
    </w:p>
    <w:p w14:paraId="3EC3390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empirical rule states that for the Normal Distribution, nearly all of the data will fall within three range of standard deviations of a mean. The empirical rule can be understood through </w:t>
      </w:r>
      <w:r w:rsidR="00CE1990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llowing:</w:t>
      </w:r>
    </w:p>
    <w:p w14:paraId="626F4FED" w14:textId="276E0974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68% of the data falls within the</w:t>
      </w:r>
      <w:r w:rsidR="00A5319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1st standard deviation from the mean.</w:t>
      </w:r>
    </w:p>
    <w:p w14:paraId="635A3281" w14:textId="77777777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5% fall within two standard deviations.</w:t>
      </w:r>
    </w:p>
    <w:p w14:paraId="16505EED" w14:textId="77777777" w:rsidR="001B30AA" w:rsidRPr="006C7F97" w:rsidRDefault="001B30AA" w:rsidP="006C7F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99.7% fall within three standard deviations.</w:t>
      </w:r>
    </w:p>
    <w:p w14:paraId="2456585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1F876B2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anchor distT="0" distB="0" distL="114300" distR="114300" simplePos="0" relativeHeight="251659264" behindDoc="0" locked="0" layoutInCell="1" allowOverlap="1" wp14:anchorId="18CE0922" wp14:editId="3341267C">
            <wp:simplePos x="914400" y="5303520"/>
            <wp:positionH relativeFrom="column">
              <wp:align>left</wp:align>
            </wp:positionH>
            <wp:positionV relativeFrom="paragraph">
              <wp:align>top</wp:align>
            </wp:positionV>
            <wp:extent cx="4777748" cy="2048256"/>
            <wp:effectExtent l="0" t="0" r="3810" b="9525"/>
            <wp:wrapSquare wrapText="bothSides"/>
            <wp:docPr id="10" name="Picture 10" descr="https://acadgildsite.s3.amazonaws.com/wordpress_images/StatisticsDS/ProbabilityDistribution/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acadgildsite.s3.amazonaws.com/wordpress_images/StatisticsDS/ProbabilityDistribution/04.jp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8" cy="2048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br w:type="textWrapping" w:clear="all"/>
      </w:r>
    </w:p>
    <w:p w14:paraId="292597F2" w14:textId="1640FA67" w:rsidR="001B30AA" w:rsidRPr="006C7F97" w:rsidRDefault="00A53198" w:rsidP="006C7F9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68%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 the data falls within one standard deviation of a mean In mathematical notation, this is represented as 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1</w:t>
      </w:r>
      <w:r w:rsidR="001B30AA"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2242F948" w14:textId="3DE5DF20" w:rsidR="001B30AA" w:rsidRPr="006C7F97" w:rsidRDefault="001B30AA" w:rsidP="006C7F9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bou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95% of the data falls within 2 standard deviations of the mean (i.e., between the mean – 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imes the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,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+ 2 times the standard deviation). The mathematical notation for this is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2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7E61F4E0" w14:textId="066D7DB7" w:rsidR="00F26AAB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pproximately 99.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7% of the data lies in 3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a me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n (i.e., between the mean –3 times the 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st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andar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>d dev</w:t>
      </w:r>
      <w:r w:rsidR="00A428C8">
        <w:rPr>
          <w:rFonts w:ascii="Aparajita" w:eastAsia="Times New Roman" w:hAnsi="Aparajita" w:cs="Aparajita"/>
          <w:sz w:val="28"/>
          <w:szCs w:val="28"/>
          <w:lang w:eastAsia="en-IN"/>
        </w:rPr>
        <w:t>iation</w:t>
      </w:r>
      <w:r w:rsidR="00A428C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the mean + 3 times the standard deviation).</w:t>
      </w:r>
    </w:p>
    <w:p w14:paraId="7DFC10C9" w14:textId="77777777" w:rsidR="001B30AA" w:rsidRPr="006C7F97" w:rsidRDefault="001B30AA" w:rsidP="006C7F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following notation is used to r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epresen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: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± 3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48770CFE" w14:textId="287802AC" w:rsidR="006737F8" w:rsidRPr="00A428C8" w:rsidRDefault="001B30AA" w:rsidP="00A428C8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The Empirical Rule is often used to forecast when obtaining the right data is difficult or impossible to get. </w:t>
      </w:r>
    </w:p>
    <w:p w14:paraId="1A3A436B" w14:textId="77777777"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45623EA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1.2 Standard Normal Distribution</w:t>
      </w:r>
    </w:p>
    <w:p w14:paraId="07ACB27C" w14:textId="1A220E4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Understanding Standardization in the context of statistics. Every distribution can be standardized. Let say if the mean and variance of a variable are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2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respectively.</w:t>
      </w:r>
    </w:p>
    <w:p w14:paraId="0747F6CC" w14:textId="702857E1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andardization is the process of transforming the</w:t>
      </w:r>
      <w:r w:rsidR="00B52F4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o one with a mean of 0 and a standard deviation of 1.</w:t>
      </w:r>
    </w:p>
    <w:p w14:paraId="6ED3A8F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i.e.,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(0, 1)</w:t>
      </w:r>
    </w:p>
    <w:p w14:paraId="490679D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hen a Normal Distribution is standardized, a result is called a Standard Normal Distribution.</w:t>
      </w:r>
    </w:p>
    <w:p w14:paraId="187D83E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~(</w:t>
      </w:r>
      <w:proofErr w:type="gramEnd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2 )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→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~ N(0, 1)</w:t>
      </w:r>
    </w:p>
    <w:p w14:paraId="49779C82" w14:textId="48391CDD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use the following formula for standardization:</w:t>
      </w:r>
    </w:p>
    <w:p w14:paraId="0CBC008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56E214F" wp14:editId="63584EB9">
            <wp:extent cx="3942893" cy="1690347"/>
            <wp:effectExtent l="0" t="0" r="635" b="5715"/>
            <wp:docPr id="9" name="Picture 9" descr="https://acadgildsite.s3.amazonaws.com/wordpress_images/StatisticsDS/ProbabilityDistribution/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acadgildsite.s3.amazonaws.com/wordpress_images/StatisticsDS/ProbabilityDistribution/05.jp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914" cy="169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9BC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EFD0AFD" w14:textId="7109B65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here x is 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data element,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 mean &amp; ‘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’ is the standard devi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used to denote standardization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Z is known as the z-score.</w:t>
      </w:r>
    </w:p>
    <w:p w14:paraId="0C9B5784" w14:textId="0A7AF632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ith the help of Z 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scores, we can come to know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ow far a value is from the mean. When you standardize a random variable, it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ecomes 0</w:t>
      </w:r>
      <w:r w:rsidR="00671688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standard deviation becomes 1.</w:t>
      </w:r>
    </w:p>
    <w:p w14:paraId="3E7920FF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the Z score of x is 0, then the value of x is equal to the mean.</w:t>
      </w:r>
    </w:p>
    <w:p w14:paraId="47F39966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750B1D3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337ABA57" wp14:editId="7B7319F4">
            <wp:extent cx="4843518" cy="2076450"/>
            <wp:effectExtent l="0" t="0" r="0" b="0"/>
            <wp:docPr id="8" name="Picture 8" descr="https://acadgildsite.s3.amazonaws.com/wordpress_images/StatisticsDS/ProbabilityDistribution/0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acadgildsite.s3.amazonaws.com/wordpress_images/StatisticsDS/ProbabilityDistribution/06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084" cy="209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2C857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48C7F88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et us understand the steps in Standardization with the help of a simple example.</w:t>
      </w:r>
    </w:p>
    <w:p w14:paraId="2D055AA6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uppose we have a dataset with elements</w:t>
      </w:r>
    </w:p>
    <w:p w14:paraId="41736EC4" w14:textId="77777777" w:rsidR="00F26AAB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 = {1,1,1,2,2,2,3,3,4,4,4,4,5}</w:t>
      </w:r>
    </w:p>
    <w:p w14:paraId="6C874118" w14:textId="7A725C72" w:rsidR="001B30AA" w:rsidRPr="006C7F97" w:rsidRDefault="00F26AAB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nd uniformly 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istributed as:</w:t>
      </w:r>
    </w:p>
    <w:p w14:paraId="1BD9376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87DC13C" wp14:editId="44DAFA51">
            <wp:extent cx="4457700" cy="1911049"/>
            <wp:effectExtent l="0" t="0" r="0" b="0"/>
            <wp:docPr id="7" name="Picture 7" descr="https://acadgildsite.s3.amazonaws.com/wordpress_images/StatisticsDS/ProbabilityDistribution/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acadgildsite.s3.amazonaws.com/wordpress_images/StatisticsDS/ProbabilityDistribution/07.jp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31" cy="191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FEDE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4C644DC" w14:textId="77777777" w:rsidR="001B30AA" w:rsidRPr="006C7F97" w:rsidRDefault="001B30AA" w:rsidP="006737F8">
      <w:pPr>
        <w:spacing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We get mean as 3, variance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  1.49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&amp; standard deviation as 1.22 i.e., N ~ (3, 1.49).</w:t>
      </w:r>
    </w:p>
    <w:p w14:paraId="454C574E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ow we will subtract the mean from every the data points, that is, 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1CBE2BB2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We will get a new data set mentioned below:</w:t>
      </w:r>
    </w:p>
    <w:p w14:paraId="469F15C5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X1 = {-2, -1, -1, 0, 0, 1,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1 ,1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2,2}</w:t>
      </w:r>
    </w:p>
    <w:p w14:paraId="6012F2B1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gramStart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s 0, but the variance and </w:t>
      </w:r>
      <w:proofErr w:type="spell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ev still as 1.49 and 1.22 respectively </w:t>
      </w:r>
    </w:p>
    <w:p w14:paraId="51F55F1E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N ~ (0, 1.49)</w:t>
      </w:r>
    </w:p>
    <w:p w14:paraId="4D4EF48A" w14:textId="232E80DA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o in the next step of standardization</w:t>
      </w:r>
      <w:r w:rsidR="00BA38FD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viding all data points by the standard deviation, i.e., (x –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)/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</w:p>
    <w:p w14:paraId="69082886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 xml:space="preserve">Dividing each </w:t>
      </w:r>
      <w:proofErr w:type="spell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atapoint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by 1.22(standard deviation) we get a new data set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s :</w:t>
      </w:r>
      <w:proofErr w:type="gramEnd"/>
    </w:p>
    <w:p w14:paraId="79078713" w14:textId="77777777" w:rsidR="001B30AA" w:rsidRPr="006C7F97" w:rsidRDefault="001B30AA" w:rsidP="006737F8">
      <w:pPr>
        <w:spacing w:before="240" w:after="0" w:line="276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X2 = {-1.6, -0.82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 0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0.82, 0, , 0.82,0,0.82, 0.82, 0 and 1.63.}</w:t>
      </w:r>
    </w:p>
    <w:p w14:paraId="30D5E169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ow if we calculate the mean as 1 i.e., N ~ (0, 1)</w:t>
      </w:r>
    </w:p>
    <w:p w14:paraId="74BA9020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4381070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5DB796B" w14:textId="77777777" w:rsidR="006737F8" w:rsidRDefault="006737F8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647D64BC" w14:textId="77777777" w:rsidR="001B30AA" w:rsidRPr="006C7F97" w:rsidRDefault="001B30AA" w:rsidP="006C7F97">
      <w:pPr>
        <w:spacing w:before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Plotting it on a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graph :</w:t>
      </w:r>
      <w:proofErr w:type="gramEnd"/>
    </w:p>
    <w:p w14:paraId="398E7C3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D2A3193" wp14:editId="16BCA554">
            <wp:extent cx="4359859" cy="1869104"/>
            <wp:effectExtent l="0" t="0" r="3175" b="0"/>
            <wp:docPr id="6" name="Picture 6" descr="https://acadgildsite.s3.amazonaws.com/wordpress_images/StatisticsDS/ProbabilityDistribution/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acadgildsite.s3.amazonaws.com/wordpress_images/StatisticsDS/ProbabilityDistribution/08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197" cy="187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0A78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2E617CE3" w14:textId="3B91A296" w:rsidR="006737F8" w:rsidRDefault="001B30AA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Using this standardized normal</w:t>
      </w:r>
      <w:r w:rsidR="00F26AAB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 makes inferences &amp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redictions much easier.</w:t>
      </w:r>
    </w:p>
    <w:p w14:paraId="5D17189A" w14:textId="77777777" w:rsidR="00BA38FD" w:rsidRPr="00BA38FD" w:rsidRDefault="00BA38FD" w:rsidP="00BA38FD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77DBE28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1.3 Probability Density Function and </w:t>
      </w:r>
      <w:r w:rsidR="00F26AAB"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 xml:space="preserve">Mass Function </w:t>
      </w:r>
    </w:p>
    <w:p w14:paraId="498EC32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robability density function and Probability mass function defines a Probability Distribution for a random variable.</w:t>
      </w:r>
    </w:p>
    <w:p w14:paraId="6E0C8BAE" w14:textId="56FB7CED" w:rsidR="001B30AA" w:rsidRDefault="004062F6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f we know the variance and the mean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the dataset, then we can calculate the PDF and PMF. PDF an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MF tell how well data is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ed</w:t>
      </w:r>
      <w:r w:rsidR="00266F6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round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mean and standard deviation within a particular curve.</w:t>
      </w:r>
    </w:p>
    <w:p w14:paraId="6D00CD3B" w14:textId="77777777" w:rsidR="006737F8" w:rsidRPr="006C7F97" w:rsidRDefault="006737F8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72578B11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lastRenderedPageBreak/>
        <w:drawing>
          <wp:inline distT="0" distB="0" distL="0" distR="0" wp14:anchorId="5E1F4195" wp14:editId="7023E890">
            <wp:extent cx="3566250" cy="1528877"/>
            <wp:effectExtent l="0" t="0" r="0" b="0"/>
            <wp:docPr id="5" name="Picture 5" descr="https://acadgildsite.s3.amazonaws.com/wordpress_images/StatisticsDS/ProbabilityDistribution/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acadgildsite.s3.amazonaws.com/wordpress_images/StatisticsDS/ProbabilityDistribution/09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6192" cy="153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F0AEE" w14:textId="77777777" w:rsidR="00FD505C" w:rsidRPr="006C7F97" w:rsidRDefault="00FD505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AB9DCA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1.4 Cumulative Density Function</w:t>
      </w:r>
    </w:p>
    <w:p w14:paraId="3753AFFD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distribution function (CDF) of a random variable is another method to describe the distribution of random variables.</w:t>
      </w:r>
    </w:p>
    <w:p w14:paraId="20936044" w14:textId="7B38E161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cumulative fre</w:t>
      </w:r>
      <w:r w:rsidR="00CE12F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quency is the sum of the </w:t>
      </w:r>
      <w:r w:rsidR="00134E98" w:rsidRPr="006C7F97">
        <w:rPr>
          <w:rFonts w:ascii="Aparajita" w:eastAsia="Times New Roman" w:hAnsi="Aparajita" w:cs="Aparajita"/>
          <w:sz w:val="28"/>
          <w:szCs w:val="28"/>
          <w:lang w:eastAsia="en-IN"/>
        </w:rPr>
        <w:t>frequencies.</w:t>
      </w:r>
      <w:r w:rsidR="00781D19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134E98" w:rsidRPr="006C7F97">
        <w:rPr>
          <w:rFonts w:ascii="Aparajita" w:eastAsia="Times New Roman" w:hAnsi="Aparajita" w:cs="Aparajita"/>
          <w:sz w:val="28"/>
          <w:szCs w:val="28"/>
          <w:lang w:eastAsia="en-IN"/>
        </w:rPr>
        <w:t>C</w:t>
      </w:r>
      <w:r w:rsidR="007831C6" w:rsidRPr="006C7F97">
        <w:rPr>
          <w:rFonts w:ascii="Aparajita" w:eastAsia="Times New Roman" w:hAnsi="Aparajita" w:cs="Aparajita"/>
          <w:sz w:val="28"/>
          <w:szCs w:val="28"/>
          <w:lang w:eastAsia="en-IN"/>
        </w:rPr>
        <w:t>umulative frequency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rts at the frequency of the 1st brand,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then we add the 2nd, th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3r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so on until it finishes 100%.</w:t>
      </w:r>
    </w:p>
    <w:p w14:paraId="50E0E4FF" w14:textId="2ABEC15A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or all kind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of random variable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(discrete, continuous, and mixed), CDF can be defined.</w:t>
      </w:r>
    </w:p>
    <w:p w14:paraId="37EFB71A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C9DCAAF" wp14:editId="3C75647B">
            <wp:extent cx="4996282" cy="2141944"/>
            <wp:effectExtent l="0" t="0" r="0" b="0"/>
            <wp:docPr id="4" name="Picture 4" descr="https://acadgildsite.s3.amazonaws.com/wordpress_images/StatisticsDS/ProbabilityDistribution/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0.jp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789" cy="2145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FC66E" w14:textId="77777777" w:rsidR="00D0503F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2CE362F" w14:textId="77777777" w:rsidR="006737F8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4C019CB0" w14:textId="77777777"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5AB375DF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Examples of Normal Distribution:</w:t>
      </w:r>
    </w:p>
    <w:p w14:paraId="31BDD49D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An average light bulb manufactured by the Acme Corporation lasts 300 days with a standard deviation of 50 days. Assuming that bulb life is normally distributed. What is a probability that an acme light bulb will last at most 365 days?</w:t>
      </w:r>
    </w:p>
    <w:p w14:paraId="5A926B64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Given a mean score of 300 Days &amp; A standard deviation of fifty days, we want to find the cumulative probability that bulb Life is higher than equal to 365 days. Thus, we know the following:</w:t>
      </w:r>
    </w:p>
    <w:p w14:paraId="3E2ECBCC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lastRenderedPageBreak/>
        <w:t>The value of the standard random variable is 365 days.</w:t>
      </w:r>
    </w:p>
    <w:p w14:paraId="244D1D3D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mean is equal to 300 days.</w:t>
      </w:r>
    </w:p>
    <w:p w14:paraId="3D67759E" w14:textId="77777777" w:rsidR="001B30AA" w:rsidRPr="006C7F97" w:rsidRDefault="001B30AA" w:rsidP="006C7F97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he standard deviation is equal to 50days.</w:t>
      </w:r>
    </w:p>
    <w:p w14:paraId="4517FAAD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e enter these values into the Normal Distribution Calculator and compute the cumulative probability. The answer is P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u w:val="single"/>
          <w:lang w:eastAsia="en-IN"/>
        </w:rPr>
        <w:t>&lt;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 365) equal to 0.90. That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means  90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% of the chance that a light bulb will burn-out within 365 days.</w:t>
      </w:r>
    </w:p>
    <w:p w14:paraId="47675817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bCs/>
          <w:kern w:val="36"/>
          <w:sz w:val="28"/>
          <w:szCs w:val="28"/>
        </w:rPr>
        <w:t>Ques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uppose that the scores on an IQ test are normally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distributed(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bell-shaped). If the test has a mean is 100 and a standard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deviation(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>sigma^2) of 10, what is the probability that a particular person who takes the test will score between 90 and 110.?</w:t>
      </w:r>
    </w:p>
    <w:p w14:paraId="62AB4DB5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i/>
          <w:iCs/>
          <w:color w:val="000000"/>
          <w:sz w:val="28"/>
          <w:szCs w:val="28"/>
          <w:lang w:eastAsia="en-IN"/>
        </w:rPr>
        <w:t>Solution: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 Here, we came to know the probability that the test score comes between 90 and 110. The "trick" to solving this problem is the following:</w:t>
      </w:r>
    </w:p>
    <w:p w14:paraId="60D11369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P(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90 &lt; </w:t>
      </w:r>
      <w:r w:rsidRPr="006C7F97">
        <w:rPr>
          <w:rFonts w:ascii="Aparajita" w:eastAsia="Times New Roman" w:hAnsi="Aparajita" w:cs="Aparajita"/>
          <w:i/>
          <w:iCs/>
          <w:color w:val="000000"/>
          <w:sz w:val="28"/>
          <w:szCs w:val="28"/>
          <w:lang w:eastAsia="en-IN"/>
        </w:rPr>
        <w:t>X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 &lt; 110 ) </w:t>
      </w:r>
    </w:p>
    <w:p w14:paraId="4FE28A3F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= P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110 ) - P( X &lt; 90 )</w:t>
      </w:r>
    </w:p>
    <w:p w14:paraId="40DE6A54" w14:textId="77777777"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Here, the value of the normal random variable is 110, the mean is 100, and the standard deviation = 10.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Where  P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X &lt; 110 ) is 0.84.</w:t>
      </w:r>
    </w:p>
    <w:p w14:paraId="2FA1F162" w14:textId="77777777" w:rsidR="001B30AA" w:rsidRPr="006C7F97" w:rsidRDefault="001B30AA" w:rsidP="006C7F97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To compute P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90 ), The value of the normal random variable is 90, the mean is 100, and the standard deviation = 10. P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( X</w:t>
      </w:r>
      <w:proofErr w:type="gramEnd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&lt; 90 ) is 0.16.</w:t>
      </w:r>
    </w:p>
    <w:p w14:paraId="14C6E121" w14:textId="49B509D8" w:rsidR="00FD505C" w:rsidRPr="00F36462" w:rsidRDefault="00E0469C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A</w:t>
      </w:r>
      <w:r w:rsidR="00B52F4C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>bout 68%</w:t>
      </w:r>
      <w:r w:rsidR="001B30AA"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 of the test scores will lie between 90 and 110.</w:t>
      </w:r>
    </w:p>
    <w:p w14:paraId="3043D2BD" w14:textId="77777777" w:rsidR="001B30AA" w:rsidRPr="006737F8" w:rsidRDefault="001B30AA" w:rsidP="006737F8">
      <w:pPr>
        <w:pStyle w:val="Heading1"/>
        <w:spacing w:after="0" w:afterAutospacing="0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 xml:space="preserve">Bernoulli </w:t>
      </w:r>
      <w:proofErr w:type="gramStart"/>
      <w:r w:rsidRPr="006737F8">
        <w:rPr>
          <w:rFonts w:ascii="Aparajita" w:hAnsi="Aparajita" w:cs="Aparajita"/>
          <w:sz w:val="32"/>
          <w:szCs w:val="28"/>
        </w:rPr>
        <w:t>Distribution</w:t>
      </w:r>
      <w:proofErr w:type="gramEnd"/>
    </w:p>
    <w:p w14:paraId="50C68D9C" w14:textId="77777777" w:rsidR="006737F8" w:rsidRDefault="001B30AA" w:rsidP="006737F8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ernoulli distribution is a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discrete probability distribution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 of a random variable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at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has only two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outcomes.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,</w:t>
      </w:r>
      <w:proofErr w:type="gramEnd"/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 xml:space="preserve"> namely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1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success) and </w:t>
      </w:r>
      <w:r w:rsidRPr="006C7F97">
        <w:rPr>
          <w:rStyle w:val="mjxassistivemathml"/>
          <w:rFonts w:ascii="Aparajita" w:hAnsi="Aparajita" w:cs="Aparajita"/>
          <w:color w:val="3D4251"/>
          <w:sz w:val="28"/>
          <w:szCs w:val="28"/>
          <w:bdr w:val="none" w:sz="0" w:space="0" w:color="auto" w:frame="1"/>
          <w:shd w:val="clear" w:color="auto" w:fill="FFFFFF"/>
        </w:rPr>
        <w:t>0</w:t>
      </w:r>
      <w:r w:rsidRPr="006C7F97">
        <w:rPr>
          <w:rFonts w:ascii="Aparajita" w:hAnsi="Aparajita" w:cs="Aparajita"/>
          <w:color w:val="3D4251"/>
          <w:sz w:val="28"/>
          <w:szCs w:val="28"/>
          <w:shd w:val="clear" w:color="auto" w:fill="FFFFFF"/>
        </w:rPr>
        <w:t> (failure)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proofErr w:type="gramStart"/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</w:t>
      </w:r>
      <w:proofErr w:type="gramEnd"/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n = 1 occurs with probability p and n = 0 (usually called a “failure”) occurs with probability q =</w:t>
      </w:r>
      <w:r w:rsidR="006737F8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1 – p,</w:t>
      </w:r>
    </w:p>
    <w:p w14:paraId="3B87D6EE" w14:textId="6C337CA6" w:rsidR="001B30AA" w:rsidRPr="006C7F97" w:rsidRDefault="001B30AA" w:rsidP="006737F8">
      <w:pPr>
        <w:shd w:val="clear" w:color="auto" w:fill="FFFFFF"/>
        <w:spacing w:before="24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</w:t>
      </w:r>
      <w:proofErr w:type="gramEnd"/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0 &lt; p &lt; 1. </w:t>
      </w:r>
    </w:p>
    <w:p w14:paraId="5FCD1774" w14:textId="1135E0AB" w:rsidR="001B30AA" w:rsidRPr="006C7F97" w:rsidRDefault="001B30AA" w:rsidP="006737F8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lastRenderedPageBreak/>
        <w:t xml:space="preserve">Therefore, th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probability density </w:t>
      </w:r>
      <w:proofErr w:type="gramStart"/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function(</w:t>
      </w:r>
      <w:proofErr w:type="gramEnd"/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DF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) &amp; the graph for Bernoulli’s Distribution is shown in the figure below:</w:t>
      </w: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E9C9267" wp14:editId="57A983CF">
            <wp:extent cx="5295900" cy="2269671"/>
            <wp:effectExtent l="0" t="0" r="0" b="207010"/>
            <wp:docPr id="17" name="Picture 17" descr="https://acadgildsite.s3.amazonaws.com/wordpress_images/StatisticsDS/ProbabilityDistribution/Probability-Distribution-and-its-types_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cadgildsite.s3.amazonaws.com/wordpress_images/StatisticsDS/ProbabilityDistribution/Probability-Distribution-and-its-types_20.jp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399" cy="2270742"/>
                    </a:xfrm>
                    <a:prstGeom prst="rect">
                      <a:avLst/>
                    </a:prstGeom>
                    <a:solidFill>
                      <a:schemeClr val="tx1">
                        <a:lumMod val="95000"/>
                        <a:lumOff val="5000"/>
                        <a:alpha val="3000"/>
                      </a:schemeClr>
                    </a:solidFill>
                    <a:ln>
                      <a:noFill/>
                    </a:ln>
                    <a:effectLst>
                      <a:reflection stA="45000" endPos="6000" dist="508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5A09A9DC" w14:textId="11904BF3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In the above </w:t>
      </w:r>
      <w:r w:rsid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diagram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, 1 refers to ‘success’ &amp; 0 refers 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o 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the failure. The head and tail distribution in tossing a coin is an example of Bernoulli’s Distribution with p = q = ½.</w:t>
      </w:r>
    </w:p>
    <w:p w14:paraId="3FC64C44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3568A365" w14:textId="48D342FC"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E71060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For exampl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, probability (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) of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last 10 minutes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 (success)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;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probability of not scoring a goal in 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prev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0 minutes (failure) is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1 - p = 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0A51399A" w14:textId="77777777" w:rsidR="001B30AA" w:rsidRPr="006C7F97" w:rsidRDefault="001B30AA" w:rsidP="006C7F97">
      <w:pPr>
        <w:spacing w:after="24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lotting Bernoulli distribution with probability for </w:t>
      </w:r>
      <w:r w:rsidRPr="006C7F97">
        <w:rPr>
          <w:rFonts w:ascii="Aparajita" w:eastAsia="Times New Roman" w:hAnsi="Aparajita" w:cs="Aparajita"/>
          <w:bCs/>
          <w:sz w:val="28"/>
          <w:szCs w:val="28"/>
          <w:lang w:eastAsia="en-IN"/>
        </w:rPr>
        <w:t>p = 0.65</w:t>
      </w:r>
    </w:p>
    <w:p w14:paraId="691B8F9A" w14:textId="29AE70A7" w:rsidR="00D0503F" w:rsidRPr="006C7F97" w:rsidRDefault="001B30AA" w:rsidP="006C7F97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spellStart"/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yplot</w:t>
      </w:r>
      <w:r w:rsidRPr="006C7F97">
        <w:rPr>
          <w:rFonts w:ascii="Aparajita" w:eastAsia="Times New Roman" w:hAnsi="Aparajita" w:cs="Aparajita"/>
          <w:color w:val="055BE0"/>
          <w:sz w:val="28"/>
          <w:szCs w:val="28"/>
          <w:lang w:eastAsia="en-IN"/>
        </w:rPr>
        <w:t>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ar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(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[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0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BB2323"/>
          <w:sz w:val="28"/>
          <w:szCs w:val="28"/>
          <w:lang w:eastAsia="en-IN"/>
        </w:rPr>
        <w:t>'1'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, [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3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, </w:t>
      </w:r>
      <w:r w:rsidRPr="006C7F97">
        <w:rPr>
          <w:rFonts w:ascii="Aparajita" w:eastAsia="Times New Roman" w:hAnsi="Aparajita" w:cs="Aparajita"/>
          <w:color w:val="666666"/>
          <w:sz w:val="28"/>
          <w:szCs w:val="28"/>
          <w:lang w:eastAsia="en-IN"/>
        </w:rPr>
        <w:t>0.65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])</w:t>
      </w:r>
    </w:p>
    <w:p w14:paraId="246D37DF" w14:textId="77777777" w:rsidR="00D0503F" w:rsidRPr="006C7F97" w:rsidRDefault="00D0503F" w:rsidP="006C7F97">
      <w:pPr>
        <w:spacing w:line="240" w:lineRule="auto"/>
        <w:rPr>
          <w:rFonts w:ascii="Aparajita" w:hAnsi="Aparajita" w:cs="Aparajita"/>
          <w:i/>
          <w:color w:val="000000" w:themeColor="text1"/>
          <w:sz w:val="28"/>
          <w:szCs w:val="28"/>
        </w:rPr>
      </w:pPr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>&lt;</w:t>
      </w:r>
      <w:proofErr w:type="spellStart"/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>BarContainer</w:t>
      </w:r>
      <w:proofErr w:type="spellEnd"/>
      <w:r w:rsidRPr="006C7F97">
        <w:rPr>
          <w:rFonts w:ascii="Aparajita" w:hAnsi="Aparajita" w:cs="Aparajita"/>
          <w:i/>
          <w:color w:val="000000" w:themeColor="text1"/>
          <w:sz w:val="28"/>
          <w:szCs w:val="28"/>
        </w:rPr>
        <w:t xml:space="preserve"> object of 2 artists&gt;</w:t>
      </w:r>
    </w:p>
    <w:p w14:paraId="6160EBCC" w14:textId="0D05276D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D3288EC" wp14:editId="1EB53A70">
            <wp:extent cx="2924175" cy="1965045"/>
            <wp:effectExtent l="0" t="0" r="0" b="0"/>
            <wp:docPr id="18" name="Picture 18" descr="__results___28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__results___28_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76" cy="198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F3D9E" w14:textId="77777777" w:rsidR="001B30AA" w:rsidRPr="006737F8" w:rsidRDefault="001B30AA" w:rsidP="006C7F97">
      <w:pPr>
        <w:pStyle w:val="Heading1"/>
        <w:rPr>
          <w:rFonts w:ascii="Aparajita" w:hAnsi="Aparajita" w:cs="Aparajita"/>
          <w:sz w:val="32"/>
          <w:szCs w:val="28"/>
        </w:rPr>
      </w:pPr>
      <w:r w:rsidRPr="006737F8">
        <w:rPr>
          <w:rFonts w:ascii="Aparajita" w:hAnsi="Aparajita" w:cs="Aparajita"/>
          <w:sz w:val="32"/>
          <w:szCs w:val="28"/>
        </w:rPr>
        <w:t>Uniform Distribution</w:t>
      </w:r>
    </w:p>
    <w:p w14:paraId="032BB556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The probability distribution function of </w:t>
      </w:r>
      <w:proofErr w:type="gramStart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the continues</w:t>
      </w:r>
      <w:proofErr w:type="gramEnd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 uniform distribution:</w:t>
      </w:r>
    </w:p>
    <w:p w14:paraId="3ED85D0A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45ED92C" wp14:editId="55BE4CE4">
            <wp:extent cx="2686050" cy="714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61657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14:paraId="6F3368E2" w14:textId="76E71747" w:rsidR="001B30AA" w:rsidRPr="006C7F97" w:rsidRDefault="001B30AA" w:rsidP="006C7F97">
      <w:pPr>
        <w:shd w:val="clear" w:color="auto" w:fill="FFFFFF"/>
        <w:spacing w:beforeAutospacing="1" w:after="0" w:line="240" w:lineRule="auto"/>
        <w:jc w:val="both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Since the area under the curve must be equal to 1</w:t>
      </w:r>
      <w:r w:rsidR="00873CB4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 and the length of the interval dete</w:t>
      </w:r>
      <w:r w:rsidR="007601E6"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rmines the height of the curve, t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he following figure shows a uniform distribution (</w:t>
      </w:r>
      <w:proofErr w:type="spellStart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a</w:t>
      </w:r>
      <w:proofErr w:type="gramStart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,b</w:t>
      </w:r>
      <w:proofErr w:type="spellEnd"/>
      <w:proofErr w:type="gramEnd"/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 xml:space="preserve">). </w:t>
      </w:r>
    </w:p>
    <w:p w14:paraId="224BAB8D" w14:textId="32E915C4" w:rsidR="001B30AA" w:rsidRPr="006C7F97" w:rsidRDefault="001B30AA" w:rsidP="006C7F97">
      <w:pPr>
        <w:shd w:val="clear" w:color="auto" w:fill="FFFFFF"/>
        <w:spacing w:beforeAutospacing="1" w:line="240" w:lineRule="auto"/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Note that since the area needs to be </w:t>
      </w:r>
      <w:r w:rsidR="00E71060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 The height is set to 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1</w:t>
      </w:r>
      <w:proofErr w:type="gramStart"/>
      <w:r w:rsidRPr="006C7F97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/(</w:t>
      </w:r>
      <w:proofErr w:type="gramEnd"/>
      <w:r w:rsidRPr="006C7F97">
        <w:rPr>
          <w:rFonts w:ascii="Aparajita" w:eastAsia="Times New Roman" w:hAnsi="Aparajita" w:cs="Aparajita"/>
          <w:color w:val="3D4251"/>
          <w:sz w:val="28"/>
          <w:szCs w:val="28"/>
          <w:bdr w:val="none" w:sz="0" w:space="0" w:color="auto" w:frame="1"/>
          <w:lang w:eastAsia="en-IN"/>
        </w:rPr>
        <w:t>b−a)1/(b−a)</w:t>
      </w:r>
      <w:r w:rsidRPr="006C7F97">
        <w:rPr>
          <w:rFonts w:ascii="Aparajita" w:eastAsia="Times New Roman" w:hAnsi="Aparajita" w:cs="Aparajita"/>
          <w:color w:val="3D4251"/>
          <w:sz w:val="28"/>
          <w:szCs w:val="28"/>
          <w:lang w:eastAsia="en-IN"/>
        </w:rPr>
        <w:t>.</w:t>
      </w:r>
    </w:p>
    <w:p w14:paraId="4C010708" w14:textId="77777777" w:rsidR="00FD505C" w:rsidRPr="006C7F97" w:rsidRDefault="00FD505C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</w:p>
    <w:p w14:paraId="5E778A55" w14:textId="77777777" w:rsidR="001B30AA" w:rsidRPr="006C7F97" w:rsidRDefault="001B30AA" w:rsidP="006C7F97">
      <w:pPr>
        <w:shd w:val="clear" w:color="auto" w:fill="FFFFFF"/>
        <w:spacing w:after="0" w:line="240" w:lineRule="auto"/>
        <w:jc w:val="center"/>
        <w:rPr>
          <w:rFonts w:ascii="Aparajita" w:eastAsia="Times New Roman" w:hAnsi="Aparajita" w:cs="Aparajita"/>
          <w:color w:val="686F75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color w:val="686F75"/>
          <w:sz w:val="28"/>
          <w:szCs w:val="28"/>
          <w:lang w:val="en-US" w:bidi="hi-IN"/>
        </w:rPr>
        <w:drawing>
          <wp:inline distT="0" distB="0" distL="0" distR="0" wp14:anchorId="0098B3DA" wp14:editId="7D3870AF">
            <wp:extent cx="2263701" cy="1616660"/>
            <wp:effectExtent l="0" t="0" r="3810" b="3175"/>
            <wp:docPr id="20" name="Picture 20" descr="https://res.cloudinary.com/dyd911kmh/image/upload/f_auto,q_auto:best/v1539784816/output_7_0_eyzh5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es.cloudinary.com/dyd911kmh/image/upload/f_auto,q_auto:best/v1539784816/output_7_0_eyzh5s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201" cy="1629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2C336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FF0000"/>
          <w:sz w:val="28"/>
          <w:szCs w:val="28"/>
        </w:rPr>
      </w:pPr>
    </w:p>
    <w:p w14:paraId="2407AA69" w14:textId="77777777" w:rsidR="001B30AA" w:rsidRPr="006C7F97" w:rsidRDefault="001B30AA" w:rsidP="006C7F97">
      <w:pPr>
        <w:pStyle w:val="NormalWeb"/>
        <w:shd w:val="clear" w:color="auto" w:fill="FFFFFF"/>
        <w:spacing w:before="0" w:beforeAutospacing="0" w:after="240" w:afterAutospacing="0"/>
        <w:rPr>
          <w:rFonts w:ascii="Aparajita" w:hAnsi="Aparajita" w:cs="Aparajita"/>
          <w:b/>
          <w:color w:val="2C2F34"/>
          <w:sz w:val="28"/>
          <w:szCs w:val="28"/>
        </w:rPr>
      </w:pPr>
      <w:r w:rsidRPr="006C7F97">
        <w:rPr>
          <w:rFonts w:ascii="Aparajita" w:hAnsi="Aparajita" w:cs="Aparajita"/>
          <w:b/>
          <w:color w:val="2C2F34"/>
          <w:sz w:val="28"/>
          <w:szCs w:val="28"/>
        </w:rPr>
        <w:t xml:space="preserve">EXAMPLE:  </w:t>
      </w:r>
    </w:p>
    <w:p w14:paraId="55215609" w14:textId="77777777" w:rsidR="001B30AA" w:rsidRPr="006C7F97" w:rsidRDefault="001B30AA" w:rsidP="006C7F97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0" w:afterAutospacing="0"/>
        <w:rPr>
          <w:rFonts w:ascii="Aparajita" w:hAnsi="Aparajita" w:cs="Aparajita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 xml:space="preserve">If we roll a </w:t>
      </w:r>
      <w:proofErr w:type="gramStart"/>
      <w:r w:rsidRPr="006C7F97">
        <w:rPr>
          <w:rFonts w:ascii="Aparajita" w:hAnsi="Aparajita" w:cs="Aparajita"/>
          <w:color w:val="2C2F34"/>
          <w:sz w:val="28"/>
          <w:szCs w:val="28"/>
        </w:rPr>
        <w:t>die(</w:t>
      </w:r>
      <w:proofErr w:type="gramEnd"/>
      <w:r w:rsidRPr="006C7F97">
        <w:rPr>
          <w:rFonts w:ascii="Aparajita" w:hAnsi="Aparajita" w:cs="Aparajita"/>
          <w:color w:val="2C2F34"/>
          <w:sz w:val="28"/>
          <w:szCs w:val="28"/>
        </w:rPr>
        <w:t>numbered 1 to 8), then the probability of getting 1 is one out of 8.</w:t>
      </w:r>
    </w:p>
    <w:p w14:paraId="2250D693" w14:textId="7989363D" w:rsidR="006737F8" w:rsidRPr="00E71060" w:rsidRDefault="001B30AA" w:rsidP="00E71060">
      <w:pPr>
        <w:pStyle w:val="NormalWeb"/>
        <w:numPr>
          <w:ilvl w:val="0"/>
          <w:numId w:val="50"/>
        </w:numPr>
        <w:shd w:val="clear" w:color="auto" w:fill="FFFFFF"/>
        <w:spacing w:before="0" w:beforeAutospacing="0" w:after="240" w:afterAutospacing="0"/>
        <w:rPr>
          <w:rStyle w:val="Strong"/>
          <w:rFonts w:ascii="Aparajita" w:hAnsi="Aparajita" w:cs="Aparajita"/>
          <w:b w:val="0"/>
          <w:bCs w:val="0"/>
          <w:color w:val="2C2F34"/>
          <w:sz w:val="28"/>
          <w:szCs w:val="28"/>
        </w:rPr>
      </w:pPr>
      <w:r w:rsidRPr="006C7F97">
        <w:rPr>
          <w:rFonts w:ascii="Aparajita" w:hAnsi="Aparajita" w:cs="Aparajita"/>
          <w:color w:val="2C2F34"/>
          <w:sz w:val="28"/>
          <w:szCs w:val="28"/>
        </w:rPr>
        <w:t>Similarly, the probability of getting 2 to 6 is 1/6. There is an equal chance to get each of 8 result</w:t>
      </w:r>
      <w:r w:rsidR="00E0469C" w:rsidRPr="006C7F97">
        <w:rPr>
          <w:rFonts w:ascii="Aparajita" w:hAnsi="Aparajita" w:cs="Aparajita"/>
          <w:color w:val="2C2F34"/>
          <w:sz w:val="28"/>
          <w:szCs w:val="28"/>
        </w:rPr>
        <w:t xml:space="preserve">s </w:t>
      </w:r>
      <w:r w:rsidRPr="006C7F97">
        <w:rPr>
          <w:rFonts w:ascii="Aparajita" w:hAnsi="Aparajita" w:cs="Aparajita"/>
          <w:color w:val="2C2F34"/>
          <w:sz w:val="28"/>
          <w:szCs w:val="28"/>
        </w:rPr>
        <w:t>(outcomes)</w:t>
      </w:r>
      <w:r w:rsidR="00E71060">
        <w:rPr>
          <w:rFonts w:ascii="Aparajita" w:hAnsi="Aparajita" w:cs="Aparajita"/>
          <w:color w:val="2C2F34"/>
          <w:sz w:val="28"/>
          <w:szCs w:val="28"/>
        </w:rPr>
        <w:t>.</w:t>
      </w:r>
    </w:p>
    <w:p w14:paraId="0E2E49D8" w14:textId="77777777" w:rsidR="001B30AA" w:rsidRPr="006737F8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</w:pPr>
      <w:r w:rsidRPr="006737F8">
        <w:rPr>
          <w:rStyle w:val="Strong"/>
          <w:rFonts w:ascii="Aparajita" w:hAnsi="Aparajita" w:cs="Aparajita"/>
          <w:spacing w:val="-1"/>
          <w:sz w:val="32"/>
          <w:szCs w:val="28"/>
          <w:shd w:val="clear" w:color="auto" w:fill="FFFFFF"/>
        </w:rPr>
        <w:t>Poisson distribution:</w:t>
      </w:r>
    </w:p>
    <w:p w14:paraId="20D3978C" w14:textId="739E7770" w:rsidR="001B30AA" w:rsidRPr="006C7F97" w:rsidRDefault="001B30AA" w:rsidP="006C7F97">
      <w:pPr>
        <w:pStyle w:val="NormalWeb"/>
        <w:shd w:val="clear" w:color="auto" w:fill="FFFFFF"/>
        <w:spacing w:before="0" w:beforeAutospacing="0" w:after="375" w:afterAutospacing="0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Style w:val="Strong"/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Poisson </w:t>
      </w:r>
      <w:proofErr w:type="gramStart"/>
      <w:r w:rsidRPr="006C7F97">
        <w:rPr>
          <w:rStyle w:val="Strong"/>
          <w:rFonts w:ascii="Aparajita" w:hAnsi="Aparajita" w:cs="Aparajita"/>
          <w:spacing w:val="-1"/>
          <w:sz w:val="28"/>
          <w:szCs w:val="28"/>
          <w:shd w:val="clear" w:color="auto" w:fill="FFFFFF"/>
        </w:rPr>
        <w:t>Distribution</w:t>
      </w:r>
      <w:proofErr w:type="gramEnd"/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 can be used to find the probability of </w:t>
      </w:r>
      <w:r w:rsidR="00E0469C"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>several</w:t>
      </w:r>
      <w:r w:rsidRPr="006C7F97">
        <w:rPr>
          <w:rFonts w:ascii="Aparajita" w:hAnsi="Aparajita" w:cs="Aparajita"/>
          <w:spacing w:val="-1"/>
          <w:sz w:val="28"/>
          <w:szCs w:val="28"/>
          <w:shd w:val="clear" w:color="auto" w:fill="FFFFFF"/>
        </w:rPr>
        <w:t xml:space="preserve"> events in a time period.</w:t>
      </w:r>
    </w:p>
    <w:p w14:paraId="7069928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161616"/>
          <w:sz w:val="28"/>
          <w:szCs w:val="28"/>
          <w:lang w:eastAsia="en-IN"/>
        </w:rPr>
        <w:t xml:space="preserve">Conditions for Poisson </w:t>
      </w:r>
      <w:proofErr w:type="gramStart"/>
      <w:r w:rsidRPr="006C7F97">
        <w:rPr>
          <w:rFonts w:ascii="Aparajita" w:eastAsia="Times New Roman" w:hAnsi="Aparajita" w:cs="Aparajita"/>
          <w:b/>
          <w:bCs/>
          <w:color w:val="161616"/>
          <w:sz w:val="28"/>
          <w:szCs w:val="28"/>
          <w:lang w:eastAsia="en-IN"/>
        </w:rPr>
        <w:t>Distribution</w:t>
      </w:r>
      <w:proofErr w:type="gramEnd"/>
      <w:r w:rsidRPr="006C7F97">
        <w:rPr>
          <w:rFonts w:ascii="Aparajita" w:eastAsia="Times New Roman" w:hAnsi="Aparajita" w:cs="Aparajita"/>
          <w:b/>
          <w:bCs/>
          <w:color w:val="161616"/>
          <w:sz w:val="28"/>
          <w:szCs w:val="28"/>
          <w:lang w:eastAsia="en-IN"/>
        </w:rPr>
        <w:t>:</w:t>
      </w:r>
    </w:p>
    <w:p w14:paraId="1D280A02" w14:textId="5BC6221C" w:rsidR="001B30AA" w:rsidRPr="006C7F97" w:rsidRDefault="001B30AA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Here the events can occur independently</w:t>
      </w:r>
      <w:r w:rsidR="002F5E67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14:paraId="2414C007" w14:textId="59335D8B" w:rsidR="001B30AA" w:rsidRPr="006C7F97" w:rsidRDefault="002F5E67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n event can occur</w:t>
      </w:r>
      <w:r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 xml:space="preserve"> any number of times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.</w:t>
      </w:r>
    </w:p>
    <w:p w14:paraId="4B178317" w14:textId="3E65038D" w:rsidR="001B30AA" w:rsidRPr="006C7F97" w:rsidRDefault="00E71060" w:rsidP="006C7F97">
      <w:pPr>
        <w:numPr>
          <w:ilvl w:val="0"/>
          <w:numId w:val="51"/>
        </w:numPr>
        <w:spacing w:before="100" w:beforeAutospacing="1" w:after="90" w:line="240" w:lineRule="auto"/>
        <w:ind w:left="360" w:right="360"/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The r</w:t>
      </w:r>
      <w:r w:rsidR="001B30AA" w:rsidRPr="006C7F97">
        <w:rPr>
          <w:rFonts w:ascii="Aparajita" w:eastAsia="Times New Roman" w:hAnsi="Aparajita" w:cs="Aparajita"/>
          <w:color w:val="161616"/>
          <w:sz w:val="28"/>
          <w:szCs w:val="28"/>
          <w:lang w:eastAsia="en-IN"/>
        </w:rPr>
        <w:t>ate of occurrence is constant; i.e., the rate does not change based on time.</w:t>
      </w:r>
    </w:p>
    <w:p w14:paraId="298F8F24" w14:textId="77777777"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14:paraId="03731141" w14:textId="77777777" w:rsidR="00D0503F" w:rsidRPr="006C7F97" w:rsidRDefault="00D0503F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</w:p>
    <w:p w14:paraId="70FE7C02" w14:textId="07E871EC" w:rsidR="001B30AA" w:rsidRPr="006C7F97" w:rsidRDefault="004F04FB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Example</w:t>
      </w:r>
      <w:r w:rsidR="001B30AA" w:rsidRPr="006C7F97">
        <w:rPr>
          <w:rFonts w:ascii="Aparajita" w:eastAsia="Times New Roman" w:hAnsi="Aparajita" w:cs="Aparajita"/>
          <w:b/>
          <w:color w:val="2C2F34"/>
          <w:sz w:val="28"/>
          <w:szCs w:val="28"/>
          <w:lang w:eastAsia="en-IN"/>
        </w:rPr>
        <w:t>:</w:t>
      </w:r>
    </w:p>
    <w:p w14:paraId="6DE853FB" w14:textId="44460B8B" w:rsidR="001B30AA" w:rsidRPr="006C7F97" w:rsidRDefault="001B30AA" w:rsidP="006C7F97">
      <w:pPr>
        <w:pStyle w:val="NormalWeb"/>
        <w:spacing w:before="240" w:beforeAutospacing="0" w:after="300" w:afterAutospacing="0"/>
        <w:rPr>
          <w:rFonts w:ascii="Aparajita" w:hAnsi="Aparajita" w:cs="Aparajita"/>
          <w:color w:val="161616"/>
          <w:sz w:val="28"/>
          <w:szCs w:val="28"/>
        </w:rPr>
      </w:pPr>
      <w:r w:rsidRPr="006C7F97">
        <w:rPr>
          <w:rFonts w:ascii="Aparajita" w:hAnsi="Aparajita" w:cs="Aparajita"/>
          <w:color w:val="161616"/>
          <w:sz w:val="28"/>
          <w:szCs w:val="28"/>
        </w:rPr>
        <w:t xml:space="preserve">A </w:t>
      </w:r>
      <w:r w:rsidR="00E0469C" w:rsidRPr="006C7F97">
        <w:rPr>
          <w:rFonts w:ascii="Aparajita" w:hAnsi="Aparajita" w:cs="Aparajita"/>
          <w:color w:val="161616"/>
          <w:sz w:val="28"/>
          <w:szCs w:val="28"/>
        </w:rPr>
        <w:t>specific</w:t>
      </w:r>
      <w:r w:rsidRPr="006C7F97">
        <w:rPr>
          <w:rFonts w:ascii="Aparajita" w:hAnsi="Aparajita" w:cs="Aparajita"/>
          <w:color w:val="161616"/>
          <w:sz w:val="28"/>
          <w:szCs w:val="28"/>
        </w:rPr>
        <w:t xml:space="preserve"> fast-food restaurant gets an average of three visitors to the drive per minute. T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his is just an average</w:t>
      </w:r>
      <w:r w:rsidR="000E3713" w:rsidRPr="006C7F97">
        <w:rPr>
          <w:rFonts w:ascii="Aparajita" w:hAnsi="Aparajita" w:cs="Aparajita"/>
          <w:color w:val="161616"/>
          <w:sz w:val="28"/>
          <w:szCs w:val="28"/>
        </w:rPr>
        <w:t>. H</w:t>
      </w:r>
      <w:r w:rsidR="00D36ACD" w:rsidRPr="006C7F97">
        <w:rPr>
          <w:rFonts w:ascii="Aparajita" w:hAnsi="Aparajita" w:cs="Aparajita"/>
          <w:color w:val="161616"/>
          <w:sz w:val="28"/>
          <w:szCs w:val="28"/>
        </w:rPr>
        <w:t>owever, t</w:t>
      </w:r>
      <w:r w:rsidRPr="006C7F97">
        <w:rPr>
          <w:rFonts w:ascii="Aparajita" w:hAnsi="Aparajita" w:cs="Aparajita"/>
          <w:color w:val="161616"/>
          <w:sz w:val="28"/>
          <w:szCs w:val="28"/>
        </w:rPr>
        <w:t>he actual amount can vary.</w:t>
      </w:r>
    </w:p>
    <w:p w14:paraId="04EABCBF" w14:textId="3DABBDE2" w:rsidR="001B30AA" w:rsidRPr="006C7F97" w:rsidRDefault="00D36ACD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Suppose we conduct the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0469C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P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oisson experiment,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where</w:t>
      </w: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the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average number of success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 </w:t>
      </w:r>
      <w:r w:rsidR="00E95C01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i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n a given region is </w:t>
      </w:r>
      <w:r w:rsidR="001B30AA" w:rsidRPr="006C7F97">
        <w:rPr>
          <w:rFonts w:ascii="Calibri" w:eastAsia="Times New Roman" w:hAnsi="Calibri" w:cs="Calibri"/>
          <w:color w:val="2C2F34"/>
          <w:sz w:val="28"/>
          <w:szCs w:val="28"/>
          <w:lang w:eastAsia="en-IN"/>
        </w:rPr>
        <w:t>μ</w:t>
      </w:r>
      <w:r w:rsidR="001B30AA"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. </w:t>
      </w:r>
    </w:p>
    <w:p w14:paraId="3C57A8E7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lastRenderedPageBreak/>
        <w:t>Then, the Poisson probability is:</w:t>
      </w:r>
    </w:p>
    <w:p w14:paraId="09F784A2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 xml:space="preserve">P(x; 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= (e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-</w:t>
      </w:r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(</w:t>
      </w:r>
      <w:proofErr w:type="spellStart"/>
      <w:r w:rsidRPr="006C7F97">
        <w:rPr>
          <w:rFonts w:ascii="Calibri" w:eastAsia="Times New Roman" w:hAnsi="Calibri" w:cs="Calibri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μ</w:t>
      </w:r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vertAlign w:val="superscript"/>
          <w:lang w:eastAsia="en-IN"/>
        </w:rPr>
        <w:t>x</w:t>
      </w:r>
      <w:proofErr w:type="spellEnd"/>
      <w:r w:rsidRPr="006C7F97">
        <w:rPr>
          <w:rFonts w:ascii="Aparajita" w:eastAsia="Times New Roman" w:hAnsi="Aparajita" w:cs="Aparajita"/>
          <w:b/>
          <w:bCs/>
          <w:color w:val="2C2F34"/>
          <w:sz w:val="28"/>
          <w:szCs w:val="28"/>
          <w:bdr w:val="none" w:sz="0" w:space="0" w:color="auto" w:frame="1"/>
          <w:lang w:eastAsia="en-IN"/>
        </w:rPr>
        <w:t>) / x!</w:t>
      </w:r>
    </w:p>
    <w:p w14:paraId="77A7DEBD" w14:textId="77777777" w:rsidR="001B30AA" w:rsidRPr="006C7F97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14:paraId="7E18F915" w14:textId="77777777" w:rsidR="001B30AA" w:rsidRDefault="001B30AA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 xml:space="preserve">The graph of Poisson </w:t>
      </w:r>
      <w:proofErr w:type="gramStart"/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Distribution</w:t>
      </w:r>
      <w:proofErr w:type="gramEnd"/>
      <w:r w:rsidRPr="006C7F97"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  <w:t>:</w:t>
      </w:r>
    </w:p>
    <w:p w14:paraId="12448C10" w14:textId="77777777" w:rsidR="006737F8" w:rsidRPr="006C7F97" w:rsidRDefault="006737F8" w:rsidP="006C7F97">
      <w:pPr>
        <w:shd w:val="clear" w:color="auto" w:fill="FFFFFF"/>
        <w:spacing w:after="0" w:line="240" w:lineRule="auto"/>
        <w:rPr>
          <w:rFonts w:ascii="Aparajita" w:eastAsia="Times New Roman" w:hAnsi="Aparajita" w:cs="Aparajita"/>
          <w:color w:val="2C2F34"/>
          <w:sz w:val="28"/>
          <w:szCs w:val="28"/>
          <w:lang w:eastAsia="en-IN"/>
        </w:rPr>
      </w:pPr>
    </w:p>
    <w:p w14:paraId="1F18A7B9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947D625" wp14:editId="53EF3676">
            <wp:extent cx="5124450" cy="2570738"/>
            <wp:effectExtent l="0" t="0" r="0" b="1270"/>
            <wp:docPr id="21" name="Picture 21" descr="https://acadgildsite.s3.amazonaws.com/wordpress_images/StatisticsDS/ProbabilityDistribution/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acadgildsite.s3.amazonaws.com/wordpress_images/StatisticsDS/ProbabilityDistribution/18.jp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904" cy="257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E004D" w14:textId="77777777"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14:paraId="161E768C" w14:textId="77777777" w:rsidR="006737F8" w:rsidRDefault="006737F8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</w:p>
    <w:p w14:paraId="2FB2642E" w14:textId="0223C4BB" w:rsidR="00EE73DD" w:rsidRPr="006C7F97" w:rsidRDefault="001B30AA" w:rsidP="006C7F97">
      <w:pPr>
        <w:spacing w:after="0" w:line="240" w:lineRule="auto"/>
        <w:rPr>
          <w:rFonts w:ascii="Aparajita" w:hAnsi="Aparajita" w:cs="Aparajita"/>
          <w:b/>
          <w:sz w:val="28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>Examples</w:t>
      </w:r>
      <w:r w:rsidR="00EE73DD" w:rsidRPr="006737F8">
        <w:rPr>
          <w:rFonts w:ascii="Aparajita" w:hAnsi="Aparajita" w:cs="Aparajita"/>
          <w:b/>
          <w:sz w:val="32"/>
          <w:szCs w:val="28"/>
        </w:rPr>
        <w:t xml:space="preserve">: </w:t>
      </w:r>
    </w:p>
    <w:p w14:paraId="69B9F686" w14:textId="77777777" w:rsidR="001B30AA" w:rsidRPr="006C7F97" w:rsidRDefault="001B30AA" w:rsidP="006C7F97">
      <w:pPr>
        <w:pStyle w:val="NormalWeb"/>
        <w:spacing w:before="0" w:beforeAutospacing="0" w:after="0" w:afterAutospacing="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A life insurance salesman sells on the average `3` life insurance policies per week. Use Poisson's law to calculate the probability </w:t>
      </w:r>
    </w:p>
    <w:p w14:paraId="1E336D44" w14:textId="77777777"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 given week he will sell how may policies</w:t>
      </w:r>
    </w:p>
    <w:p w14:paraId="35F38379" w14:textId="2A7942F2" w:rsidR="001B30AA" w:rsidRPr="006C7F97" w:rsidRDefault="00FD5867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 a given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</w:t>
      </w:r>
      <w:proofErr w:type="gramStart"/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sell  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`</w:t>
      </w:r>
      <w:proofErr w:type="gramEnd"/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2` or more policies but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ot more than five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olicies.</w:t>
      </w:r>
    </w:p>
    <w:p w14:paraId="5A079485" w14:textId="50C777E1" w:rsidR="001B30AA" w:rsidRPr="006C7F97" w:rsidRDefault="001B30AA" w:rsidP="006C7F97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ssuming that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per week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there 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re `5` workin</w:t>
      </w:r>
      <w:r w:rsidR="00FD5867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g days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, what is the probability that 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o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n a given day</w:t>
      </w:r>
      <w:r w:rsidR="00E0469C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he will sell one policy?</w:t>
      </w:r>
    </w:p>
    <w:p w14:paraId="6FD98AC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Solution: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>Here, </w:t>
      </w:r>
      <w:r w:rsidRPr="006C7F97">
        <w:rPr>
          <w:rStyle w:val="Emphasis"/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= 3</w:t>
      </w:r>
    </w:p>
    <w:p w14:paraId="07AEEE89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a) "Some policies" means "1 or more policies". We can work this out by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computing to find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1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-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"zero policies" probability:</w:t>
      </w:r>
    </w:p>
    <w:p w14:paraId="5D01AE3F" w14:textId="77777777" w:rsidR="001B30AA" w:rsidRPr="006C7F97" w:rsidRDefault="001B30AA" w:rsidP="006C7F97">
      <w:pPr>
        <w:pStyle w:val="NormalWeb"/>
        <w:rPr>
          <w:rStyle w:val="intmath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 &gt; 0) = 1 − 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P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Emphasis"/>
          <w:rFonts w:ascii="Aparajita" w:hAnsi="Aparajita" w:cs="Aparajita"/>
          <w:color w:val="000000"/>
          <w:sz w:val="28"/>
          <w:szCs w:val="28"/>
        </w:rPr>
        <w:t>x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  <w:vertAlign w:val="subscript"/>
        </w:rPr>
        <w:t>0</w:t>
      </w:r>
      <w:r w:rsidRPr="006C7F97">
        <w:rPr>
          <w:rStyle w:val="intmath"/>
          <w:rFonts w:ascii="Aparajita" w:hAnsi="Aparajita" w:cs="Aparajita"/>
          <w:color w:val="000000"/>
          <w:sz w:val="28"/>
          <w:szCs w:val="28"/>
        </w:rPr>
        <w:t>)</w:t>
      </w:r>
    </w:p>
    <w:p w14:paraId="248694BC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1B0931CC" wp14:editId="4AC82C49">
            <wp:extent cx="4352925" cy="5619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AEB6" w14:textId="4E35ACBC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erefore</w:t>
      </w:r>
      <w:r w:rsidR="00E71060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probability of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 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proofErr w:type="gramEnd"/>
      <w:r w:rsidR="00A92830" w:rsidRPr="006C7F97">
        <w:rPr>
          <w:rFonts w:ascii="Aparajita" w:hAnsi="Aparajita" w:cs="Aparajita"/>
          <w:color w:val="000000"/>
          <w:sz w:val="28"/>
          <w:szCs w:val="28"/>
        </w:rPr>
        <w:t> or more</w:t>
      </w:r>
      <w:r w:rsidR="002D16D1" w:rsidRPr="006C7F97">
        <w:rPr>
          <w:rFonts w:ascii="Aparajita" w:hAnsi="Aparajita" w:cs="Aparajita"/>
          <w:color w:val="000000"/>
          <w:sz w:val="28"/>
          <w:szCs w:val="28"/>
        </w:rPr>
        <w:t xml:space="preserve"> than 1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 policies</w:t>
      </w:r>
      <w:r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00AF61B9" w14:textId="77777777" w:rsidR="001B30AA" w:rsidRPr="006C7F97" w:rsidRDefault="001B30AA" w:rsidP="006C7F97">
      <w:pPr>
        <w:pStyle w:val="NormalWeb"/>
        <w:ind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lastRenderedPageBreak/>
        <w:t>P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X 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6344B55F" w14:textId="0F4EDF63" w:rsidR="002D16D1" w:rsidRPr="006C7F97" w:rsidRDefault="001B30AA" w:rsidP="006C7F97">
      <w:pPr>
        <w:pStyle w:val="NormalWeb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.9787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0−</w:t>
      </w:r>
      <w:proofErr w:type="gramStart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 because</w:t>
      </w:r>
      <w:proofErr w:type="gramEnd"/>
      <w:r w:rsidR="00E0469C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of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1</w:t>
      </w:r>
      <w:r w:rsidR="002D16D1"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="002D16D1"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="002D16D1"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="002D16D1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="002D16D1"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="002D16D1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5DEEDC12" w14:textId="77777777" w:rsidR="001B30AA" w:rsidRPr="006C7F97" w:rsidRDefault="001B30AA" w:rsidP="006C7F97">
      <w:pPr>
        <w:pStyle w:val="NormalWeb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95021</w:t>
      </w:r>
    </w:p>
    <w:p w14:paraId="2F7D8CAF" w14:textId="2D3243A3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b) The probability of selling 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 xml:space="preserve">2 or more policies but less than 5 policies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are</w:t>
      </w:r>
      <w:r w:rsidR="00A92830" w:rsidRPr="006C7F97">
        <w:rPr>
          <w:rFonts w:ascii="Aparajita" w:hAnsi="Aparajita" w:cs="Aparajita"/>
          <w:color w:val="000000"/>
          <w:sz w:val="28"/>
          <w:szCs w:val="28"/>
        </w:rPr>
        <w:t>:</w:t>
      </w:r>
    </w:p>
    <w:p w14:paraId="7E8AEFDC" w14:textId="77777777"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proofErr w:type="gramStart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End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≤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&lt;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3320C668" w14:textId="77777777" w:rsidR="001B30AA" w:rsidRPr="006C7F97" w:rsidRDefault="001B30AA" w:rsidP="006737F8">
      <w:pPr>
        <w:pStyle w:val="NormalWeb"/>
        <w:spacing w:before="0" w:beforeAutospacing="0" w:after="0" w:afterAutospacing="0"/>
        <w:ind w:firstLine="720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= 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Start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proofErr w:type="gramEnd"/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0B684473" w14:textId="77777777"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7C57C9CD" wp14:editId="4EE5C325">
            <wp:extent cx="2181225" cy="466725"/>
            <wp:effectExtent l="0" t="0" r="9525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99E3" w14:textId="77777777" w:rsidR="001B30AA" w:rsidRPr="006C7F97" w:rsidRDefault="001B30AA" w:rsidP="006737F8">
      <w:pPr>
        <w:pStyle w:val="NormalWeb"/>
        <w:spacing w:before="0" w:beforeAutospacing="0"/>
        <w:ind w:firstLine="72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61611</w:t>
      </w:r>
    </w:p>
    <w:p w14:paraId="67FD76D1" w14:textId="77777777"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(c)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The a</w:t>
      </w:r>
      <w:r w:rsidRPr="006C7F97">
        <w:rPr>
          <w:rFonts w:ascii="Aparajita" w:hAnsi="Aparajita" w:cs="Aparajita"/>
          <w:color w:val="000000"/>
          <w:sz w:val="28"/>
          <w:szCs w:val="28"/>
        </w:rPr>
        <w:t>verage number of policies sold per day is </w:t>
      </w:r>
      <w:r w:rsidRPr="006C7F97">
        <w:rPr>
          <w:rStyle w:val="katex-mathml"/>
          <w:rFonts w:ascii="Aparajita" w:hAnsi="Aparajita" w:cs="Aparajita"/>
          <w:color w:val="000000"/>
          <w:sz w:val="28"/>
          <w:szCs w:val="28"/>
          <w:bdr w:val="none" w:sz="0" w:space="0" w:color="auto" w:frame="1"/>
        </w:rPr>
        <w:t>3/5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 0.6</w:t>
      </w:r>
      <w:r w:rsidR="006737F8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. </w:t>
      </w:r>
    </w:p>
    <w:p w14:paraId="523CEB0D" w14:textId="01C415E8" w:rsidR="006737F8" w:rsidRDefault="001B30AA" w:rsidP="006737F8">
      <w:pPr>
        <w:pStyle w:val="NormalWeb"/>
        <w:spacing w:before="0" w:beforeAutospacing="0" w:after="0" w:afterAutospacing="0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On a given day, </w:t>
      </w:r>
    </w:p>
    <w:p w14:paraId="26790A87" w14:textId="06122BB7" w:rsidR="001B30AA" w:rsidRPr="006C7F97" w:rsidRDefault="001B30AA" w:rsidP="006C7F97">
      <w:pPr>
        <w:pStyle w:val="NormalWeb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eastAsia="en-US" w:bidi="hi-IN"/>
        </w:rPr>
        <w:drawing>
          <wp:inline distT="0" distB="0" distL="0" distR="0" wp14:anchorId="5F7C3E14" wp14:editId="731BB828">
            <wp:extent cx="2318918" cy="593643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327054" cy="59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94A5" w14:textId="43A090E7" w:rsidR="001B30AA" w:rsidRPr="006C7F97" w:rsidRDefault="00B97902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Q.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Aluminium 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 xml:space="preserve">alloy </w:t>
      </w:r>
      <w:proofErr w:type="gramStart"/>
      <w:r w:rsidR="00D36ACD" w:rsidRPr="006C7F97">
        <w:rPr>
          <w:rFonts w:ascii="Aparajita" w:hAnsi="Aparajita" w:cs="Aparajita"/>
          <w:color w:val="000000"/>
          <w:sz w:val="28"/>
          <w:szCs w:val="28"/>
        </w:rPr>
        <w:t>sheets(</w:t>
      </w:r>
      <w:proofErr w:type="gramEnd"/>
      <w:r w:rsidR="00D36ACD" w:rsidRPr="006C7F97">
        <w:rPr>
          <w:rFonts w:ascii="Aparajita" w:hAnsi="Aparajita" w:cs="Aparajita"/>
          <w:color w:val="000000"/>
          <w:sz w:val="28"/>
          <w:szCs w:val="28"/>
        </w:rPr>
        <w:t>20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 xml:space="preserve"> sheets) were examined for surface flaws. The frequency of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sheets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 xml:space="preserve"> along with 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 xml:space="preserve">the 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>number of flaws</w:t>
      </w:r>
      <w:r w:rsidR="00E71060">
        <w:rPr>
          <w:rFonts w:ascii="Aparajita" w:hAnsi="Aparajita" w:cs="Aparajita"/>
          <w:color w:val="000000"/>
          <w:sz w:val="28"/>
          <w:szCs w:val="28"/>
        </w:rPr>
        <w:t>,</w:t>
      </w:r>
      <w:r w:rsidR="009A0F4F" w:rsidRPr="006C7F97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E71060">
        <w:rPr>
          <w:rFonts w:ascii="Aparajita" w:hAnsi="Aparajita" w:cs="Aparajita"/>
          <w:color w:val="000000"/>
          <w:sz w:val="28"/>
          <w:szCs w:val="28"/>
        </w:rPr>
        <w:t xml:space="preserve">is 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as follows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5"/>
        <w:gridCol w:w="1219"/>
      </w:tblGrid>
      <w:tr w:rsidR="001B30AA" w:rsidRPr="006C7F97" w14:paraId="7D053159" w14:textId="77777777" w:rsidTr="00EE73DD"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17428E0" w14:textId="77777777"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Number of flaws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050F649" w14:textId="77777777" w:rsidR="001B30AA" w:rsidRPr="006C7F97" w:rsidRDefault="001B30AA" w:rsidP="006C7F97">
            <w:pPr>
              <w:spacing w:after="0" w:line="240" w:lineRule="auto"/>
              <w:jc w:val="center"/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b/>
                <w:bCs/>
                <w:color w:val="000000"/>
                <w:sz w:val="28"/>
                <w:szCs w:val="28"/>
                <w:lang w:eastAsia="en-IN"/>
              </w:rPr>
              <w:t>Frequency</w:t>
            </w:r>
          </w:p>
        </w:tc>
      </w:tr>
      <w:tr w:rsidR="001B30AA" w:rsidRPr="006C7F97" w14:paraId="6E6E3D78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B43139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0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752CC2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14:paraId="18E95A60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6390DD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5D5DF6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</w:tr>
      <w:tr w:rsidR="001B30AA" w:rsidRPr="006C7F97" w14:paraId="3255B3DD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B3CDF6E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9544E88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</w:tr>
      <w:tr w:rsidR="001B30AA" w:rsidRPr="006C7F97" w14:paraId="383E7166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CE1F3E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3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35613B3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2`</w:t>
            </w:r>
          </w:p>
        </w:tc>
      </w:tr>
      <w:tr w:rsidR="001B30AA" w:rsidRPr="006C7F97" w14:paraId="2DC571AA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E9138CF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43D4679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4`</w:t>
            </w:r>
          </w:p>
        </w:tc>
      </w:tr>
      <w:tr w:rsidR="001B30AA" w:rsidRPr="006C7F97" w14:paraId="132091E1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AA65B35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5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B05A891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  <w:tr w:rsidR="001B30AA" w:rsidRPr="006C7F97" w14:paraId="0C8EED64" w14:textId="77777777" w:rsidTr="00EE73DD"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38917FD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6`</w:t>
            </w:r>
          </w:p>
        </w:tc>
        <w:tc>
          <w:tcPr>
            <w:tcW w:w="0" w:type="auto"/>
            <w:tcBorders>
              <w:top w:val="single" w:sz="6" w:space="0" w:color="5B8A9B"/>
              <w:left w:val="single" w:sz="6" w:space="0" w:color="5B8A9B"/>
              <w:bottom w:val="single" w:sz="6" w:space="0" w:color="5B8A9B"/>
              <w:right w:val="single" w:sz="6" w:space="0" w:color="5B8A9B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D6A280B" w14:textId="77777777" w:rsidR="001B30AA" w:rsidRPr="006C7F97" w:rsidRDefault="001B30AA" w:rsidP="006C7F97">
            <w:pPr>
              <w:spacing w:after="0" w:line="240" w:lineRule="auto"/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</w:pPr>
            <w:r w:rsidRPr="006C7F97">
              <w:rPr>
                <w:rFonts w:ascii="Aparajita" w:eastAsia="Times New Roman" w:hAnsi="Aparajita" w:cs="Aparajita"/>
                <w:color w:val="000000"/>
                <w:sz w:val="28"/>
                <w:szCs w:val="28"/>
                <w:lang w:eastAsia="en-IN"/>
              </w:rPr>
              <w:t>`1`</w:t>
            </w:r>
          </w:p>
        </w:tc>
      </w:tr>
    </w:tbl>
    <w:p w14:paraId="6235BC10" w14:textId="4A43CE22" w:rsidR="001B30AA" w:rsidRPr="006C7F97" w:rsidRDefault="00E71060" w:rsidP="006C7F97">
      <w:pPr>
        <w:spacing w:before="100" w:beforeAutospacing="1" w:after="100" w:afterAutospacing="1" w:line="240" w:lineRule="auto"/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When 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chosen at random, w</w:t>
      </w:r>
      <w:r w:rsidR="001B30AA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h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at is the probability of finding 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a</w:t>
      </w:r>
      <w:r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 xml:space="preserve"> sheet that conta</w:t>
      </w:r>
      <w:r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ins three or more surface flaws</w:t>
      </w:r>
      <w:r w:rsidR="00B97902" w:rsidRPr="006C7F97">
        <w:rPr>
          <w:rFonts w:ascii="Aparajita" w:eastAsia="Times New Roman" w:hAnsi="Aparajita" w:cs="Aparajita"/>
          <w:color w:val="000000"/>
          <w:sz w:val="28"/>
          <w:szCs w:val="28"/>
          <w:lang w:eastAsia="en-IN"/>
        </w:rPr>
        <w:t>?</w:t>
      </w:r>
    </w:p>
    <w:p w14:paraId="427CAE7E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color w:val="000000"/>
          <w:sz w:val="28"/>
          <w:szCs w:val="28"/>
        </w:rPr>
        <w:t>The total number of flaws:</w:t>
      </w:r>
    </w:p>
    <w:p w14:paraId="443EFB3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>The average number of flaws for twenty sheets is given by:</w:t>
      </w:r>
    </w:p>
    <w:p w14:paraId="3F37D527" w14:textId="77777777"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proofErr w:type="gramStart"/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proofErr w:type="gramEnd"/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5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+</w:t>
      </w:r>
      <w:r w:rsidRPr="006C7F97">
        <w:rPr>
          <w:rStyle w:val="Heading1Char"/>
          <w:rFonts w:ascii="Aparajita" w:eastAsiaTheme="minorHAnsi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6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×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="009A0F4F"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 = 44</w:t>
      </w:r>
    </w:p>
    <w:p w14:paraId="5BF91C26" w14:textId="342A79E6" w:rsidR="001B30AA" w:rsidRPr="006C7F97" w:rsidRDefault="009A0F4F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E0469C" w:rsidRPr="006C7F97">
        <w:rPr>
          <w:rFonts w:ascii="Aparajita" w:hAnsi="Aparajita" w:cs="Aparajita"/>
          <w:color w:val="000000"/>
          <w:sz w:val="28"/>
          <w:szCs w:val="28"/>
        </w:rPr>
        <w:t>n a</w:t>
      </w:r>
      <w:r w:rsidR="001B30AA" w:rsidRPr="006C7F97">
        <w:rPr>
          <w:rFonts w:ascii="Aparajita" w:hAnsi="Aparajita" w:cs="Aparajita"/>
          <w:color w:val="000000"/>
          <w:sz w:val="28"/>
          <w:szCs w:val="28"/>
        </w:rPr>
        <w:t>verage number of flaws for twenty sheets is given by:</w:t>
      </w:r>
    </w:p>
    <w:p w14:paraId="7EB9B59E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44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/</w:t>
      </w:r>
      <w:proofErr w:type="gramStart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proofErr w:type="gramEnd"/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="009A0F4F"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.3</w:t>
      </w:r>
    </w:p>
    <w:p w14:paraId="35796A1B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 required probability is: </w:t>
      </w:r>
    </w:p>
    <w:p w14:paraId="0DE86374" w14:textId="77777777" w:rsidR="001B30AA" w:rsidRPr="006C7F97" w:rsidRDefault="001B30AA" w:rsidP="006C7F97">
      <w:pPr>
        <w:pStyle w:val="NormalWeb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Probability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proofErr w:type="gramStart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rel"/>
          <w:rFonts w:ascii="Arial" w:hAnsi="Arial" w:cs="Arial"/>
          <w:color w:val="000000"/>
          <w:sz w:val="28"/>
          <w:szCs w:val="28"/>
        </w:rPr>
        <w:t>≥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</w:p>
    <w:p w14:paraId="273C2438" w14:textId="77777777" w:rsidR="001B30AA" w:rsidRPr="006C7F97" w:rsidRDefault="001B30AA" w:rsidP="006C7F97">
      <w:pPr>
        <w:spacing w:line="240" w:lineRule="auto"/>
        <w:rPr>
          <w:rStyle w:val="mclose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proofErr w:type="gramStart"/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−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proofErr w:type="gramEnd"/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</w:t>
      </w:r>
      <w:r w:rsidRPr="006C7F97">
        <w:rPr>
          <w:rStyle w:val="mbin"/>
          <w:rFonts w:ascii="Aparajita" w:hAnsi="Aparajita" w:cs="Aparajita"/>
          <w:color w:val="000000"/>
          <w:sz w:val="28"/>
          <w:szCs w:val="28"/>
        </w:rPr>
        <w:t>+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P</w:t>
      </w:r>
      <w:r w:rsidRPr="006C7F97">
        <w:rPr>
          <w:rStyle w:val="mopen"/>
          <w:rFonts w:ascii="Aparajita" w:hAnsi="Aparajita" w:cs="Aparajita"/>
          <w:color w:val="000000"/>
          <w:sz w:val="28"/>
          <w:szCs w:val="28"/>
        </w:rPr>
        <w:t>(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2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close"/>
          <w:rFonts w:ascii="Aparajita" w:hAnsi="Aparajita" w:cs="Aparajita"/>
          <w:color w:val="000000"/>
          <w:sz w:val="28"/>
          <w:szCs w:val="28"/>
        </w:rPr>
        <w:t>))</w:t>
      </w:r>
    </w:p>
    <w:p w14:paraId="49465255" w14:textId="77777777" w:rsidR="001B30AA" w:rsidRPr="006C7F97" w:rsidRDefault="001B30AA" w:rsidP="006C7F97">
      <w:pPr>
        <w:spacing w:line="240" w:lineRule="auto"/>
        <w:ind w:firstLine="72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F32F6C8" wp14:editId="21322DE0">
            <wp:extent cx="3429000" cy="59055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1667D" w14:textId="77777777" w:rsidR="001B30AA" w:rsidRPr="006C7F97" w:rsidRDefault="001B30AA" w:rsidP="006C7F97">
      <w:pPr>
        <w:spacing w:before="240"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  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ab/>
        <w:t xml:space="preserve">  =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.40396</w:t>
      </w:r>
    </w:p>
    <w:p w14:paraId="6080363E" w14:textId="77777777" w:rsidR="00D0503F" w:rsidRDefault="00D0503F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14:paraId="5A8920EC" w14:textId="77777777" w:rsidR="006737F8" w:rsidRDefault="006737F8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</w:p>
    <w:p w14:paraId="130BBF26" w14:textId="77777777" w:rsidR="001B30AA" w:rsidRPr="006C7F97" w:rsidRDefault="001B30AA" w:rsidP="006C7F97">
      <w:pPr>
        <w:spacing w:before="240" w:line="240" w:lineRule="auto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</w:p>
    <w:p w14:paraId="44B0C61C" w14:textId="4625238C" w:rsidR="001B30AA" w:rsidRPr="006C7F97" w:rsidRDefault="001B30AA" w:rsidP="006C7F97">
      <w:pPr>
        <w:spacing w:before="24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If electrical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power failures occur according to the Poisson distribution with an average of `3` failures every twenty we</w:t>
      </w:r>
      <w:r w:rsidR="00793B1D">
        <w:rPr>
          <w:rFonts w:ascii="Aparajita" w:hAnsi="Aparajita" w:cs="Aparajita"/>
          <w:color w:val="000000"/>
          <w:sz w:val="28"/>
          <w:szCs w:val="28"/>
        </w:rPr>
        <w:t>eks, calculate the probability of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more than 1 fa</w:t>
      </w:r>
      <w:r w:rsidR="00793B1D">
        <w:rPr>
          <w:rFonts w:ascii="Aparajita" w:hAnsi="Aparajita" w:cs="Aparajita"/>
          <w:color w:val="000000"/>
          <w:sz w:val="28"/>
          <w:szCs w:val="28"/>
        </w:rPr>
        <w:t>ilure during a particular week.</w:t>
      </w:r>
    </w:p>
    <w:p w14:paraId="4CACE794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Solution: </w:t>
      </w:r>
    </w:p>
    <w:p w14:paraId="203CF694" w14:textId="3DEED91B" w:rsidR="001B30AA" w:rsidRPr="006C7F97" w:rsidRDefault="001B30AA" w:rsidP="006C7F97">
      <w:pPr>
        <w:spacing w:line="240" w:lineRule="auto"/>
        <w:rPr>
          <w:rStyle w:val="mord"/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Per week, the avera</w:t>
      </w:r>
      <w:r w:rsidR="00D36ACD" w:rsidRPr="006C7F97">
        <w:rPr>
          <w:rFonts w:ascii="Aparajita" w:hAnsi="Aparajita" w:cs="Aparajita"/>
          <w:color w:val="000000"/>
          <w:sz w:val="28"/>
          <w:szCs w:val="28"/>
        </w:rPr>
        <w:t>ge number of failures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ord"/>
          <w:rFonts w:ascii="Calibri" w:hAnsi="Calibri" w:cs="Calibri"/>
          <w:i/>
          <w:iCs/>
          <w:color w:val="000000"/>
          <w:sz w:val="28"/>
          <w:szCs w:val="28"/>
        </w:rPr>
        <w:t>μ</w:t>
      </w:r>
      <w:r w:rsidRPr="006C7F97">
        <w:rPr>
          <w:rStyle w:val="mord"/>
          <w:rFonts w:ascii="Aparajita" w:hAnsi="Aparajita" w:cs="Aparajita"/>
          <w:i/>
          <w:iCs/>
          <w:color w:val="000000"/>
          <w:sz w:val="28"/>
          <w:szCs w:val="28"/>
        </w:rPr>
        <w:t xml:space="preserve"> 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 xml:space="preserve">= 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3/</w:t>
      </w:r>
      <w:proofErr w:type="gramStart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 xml:space="preserve">20 </w:t>
      </w:r>
      <w:r w:rsidRPr="006C7F97">
        <w:rPr>
          <w:rStyle w:val="vlist-s"/>
          <w:rFonts w:ascii="Arial" w:hAnsi="Arial" w:cs="Arial"/>
          <w:color w:val="000000"/>
          <w:sz w:val="28"/>
          <w:szCs w:val="28"/>
        </w:rPr>
        <w:t>​</w:t>
      </w:r>
      <w:r w:rsidRPr="006C7F97">
        <w:rPr>
          <w:rStyle w:val="mrel"/>
          <w:rFonts w:ascii="Aparajita" w:hAnsi="Aparajita" w:cs="Aparajita"/>
          <w:color w:val="000000"/>
          <w:sz w:val="28"/>
          <w:szCs w:val="28"/>
        </w:rPr>
        <w:t>=</w:t>
      </w:r>
      <w:proofErr w:type="gramEnd"/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00.15</w:t>
      </w:r>
    </w:p>
    <w:p w14:paraId="5DCC4F20" w14:textId="77777777" w:rsidR="001B30AA" w:rsidRPr="006C7F97" w:rsidRDefault="001B30AA" w:rsidP="006C7F97">
      <w:pPr>
        <w:spacing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need to include the probabilities for zero failures plus “</w:t>
      </w:r>
      <w:r w:rsidRPr="006C7F97">
        <w:rPr>
          <w:rStyle w:val="mord"/>
          <w:rFonts w:ascii="Aparajita" w:hAnsi="Aparajita" w:cs="Aparajita"/>
          <w:color w:val="000000"/>
          <w:sz w:val="28"/>
          <w:szCs w:val="28"/>
        </w:rPr>
        <w:t>1</w:t>
      </w:r>
      <w:r w:rsidRPr="006C7F97">
        <w:rPr>
          <w:rFonts w:ascii="Aparajita" w:hAnsi="Aparajita" w:cs="Aparajita"/>
          <w:color w:val="000000"/>
          <w:sz w:val="28"/>
          <w:szCs w:val="28"/>
        </w:rPr>
        <w:t> failure".</w:t>
      </w:r>
    </w:p>
    <w:p w14:paraId="43CB368B" w14:textId="6BF3CB54" w:rsidR="006737F8" w:rsidRPr="006C7F97" w:rsidRDefault="001B30AA" w:rsidP="00793B1D">
      <w:pPr>
        <w:spacing w:line="240" w:lineRule="auto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D16AE56" wp14:editId="0A2AE96B">
            <wp:extent cx="4124325" cy="62865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E0E2D" w14:textId="77777777" w:rsidR="001B30AA" w:rsidRPr="006737F8" w:rsidRDefault="001B30AA" w:rsidP="006C7F97">
      <w:pPr>
        <w:spacing w:after="0" w:line="240" w:lineRule="auto"/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</w:pPr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 xml:space="preserve">Z </w:t>
      </w:r>
      <w:commentRangeStart w:id="10"/>
      <w:r w:rsidRPr="006737F8">
        <w:rPr>
          <w:rFonts w:ascii="Aparajita" w:hAnsi="Aparajita" w:cs="Aparajita"/>
          <w:b/>
          <w:color w:val="222222"/>
          <w:sz w:val="32"/>
          <w:szCs w:val="28"/>
          <w:shd w:val="clear" w:color="auto" w:fill="FFFFFF"/>
        </w:rPr>
        <w:t>Stats</w:t>
      </w:r>
      <w:commentRangeEnd w:id="10"/>
      <w:r w:rsidR="006B390D" w:rsidRPr="006737F8">
        <w:rPr>
          <w:rStyle w:val="CommentReference"/>
          <w:rFonts w:ascii="Aparajita" w:hAnsi="Aparajita" w:cs="Aparajita"/>
          <w:b/>
          <w:sz w:val="32"/>
          <w:szCs w:val="28"/>
        </w:rPr>
        <w:commentReference w:id="10"/>
      </w:r>
    </w:p>
    <w:p w14:paraId="2532AC9D" w14:textId="77777777"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</w:p>
    <w:p w14:paraId="2414DBD4" w14:textId="6A4A2E7B" w:rsidR="001B30AA" w:rsidRPr="006C7F97" w:rsidRDefault="001B30AA" w:rsidP="006C7F97">
      <w:pPr>
        <w:spacing w:after="0" w:line="240" w:lineRule="auto"/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a) It allows us to calculate the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>score probability</w:t>
      </w:r>
      <w:proofErr w:type="gramStart"/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 xml:space="preserve">, 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which</w:t>
      </w:r>
      <w:proofErr w:type="gramEnd"/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 xml:space="preserve"> occurs within our normal distribution</w:t>
      </w:r>
      <w:r w:rsidR="00255772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.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 xml:space="preserve"> </w:t>
      </w:r>
    </w:p>
    <w:p w14:paraId="4F4210DB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(b) It enables us to compare two </w:t>
      </w:r>
      <w:r w:rsidRPr="006C7F97">
        <w:rPr>
          <w:rFonts w:ascii="Aparajita" w:hAnsi="Aparajita" w:cs="Aparajita"/>
          <w:b/>
          <w:bCs/>
          <w:color w:val="222222"/>
          <w:sz w:val="28"/>
          <w:szCs w:val="28"/>
          <w:shd w:val="clear" w:color="auto" w:fill="FFFFFF"/>
        </w:rPr>
        <w:t>scores</w:t>
      </w:r>
      <w:r w:rsidRPr="006C7F97">
        <w:rPr>
          <w:rFonts w:ascii="Aparajita" w:hAnsi="Aparajita" w:cs="Aparajita"/>
          <w:color w:val="222222"/>
          <w:sz w:val="28"/>
          <w:szCs w:val="28"/>
          <w:shd w:val="clear" w:color="auto" w:fill="FFFFFF"/>
        </w:rPr>
        <w:t> of different normal distributions.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</w:p>
    <w:p w14:paraId="348D8E48" w14:textId="70777040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basic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core formula</w:t>
      </w:r>
      <w:r w:rsidR="00255772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:</w:t>
      </w:r>
    </w:p>
    <w:p w14:paraId="35982923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48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     z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) /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</w:p>
    <w:p w14:paraId="296EFA69" w14:textId="71392033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>When y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ou have multiple samples and thei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ample means (the standard error), you w</w:t>
      </w:r>
      <w:r w:rsidR="00E0469C" w:rsidRPr="006C7F97">
        <w:rPr>
          <w:rFonts w:ascii="Aparajita" w:eastAsia="Times New Roman" w:hAnsi="Aparajita" w:cs="Aparajita"/>
          <w:sz w:val="28"/>
          <w:szCs w:val="28"/>
          <w:lang w:eastAsia="en-IN"/>
        </w:rPr>
        <w:t>ill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use the following z-score formula:</w:t>
      </w:r>
    </w:p>
    <w:p w14:paraId="218947B1" w14:textId="77777777" w:rsidR="001B30AA" w:rsidRPr="006C7F97" w:rsidRDefault="001B30AA" w:rsidP="006C7F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ind w:left="1200" w:right="480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     z = (x – 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) / (</w:t>
      </w:r>
      <w:r w:rsidRPr="006C7F97">
        <w:rPr>
          <w:rFonts w:ascii="Calibri" w:eastAsia="Times New Roman" w:hAnsi="Calibri" w:cs="Calibri"/>
          <w:sz w:val="28"/>
          <w:szCs w:val="28"/>
          <w:bdr w:val="none" w:sz="0" w:space="0" w:color="auto" w:frame="1"/>
          <w:shd w:val="clear" w:color="auto" w:fill="FFFFFF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/ </w:t>
      </w:r>
      <w:r w:rsidRPr="006C7F97">
        <w:rPr>
          <w:rFonts w:ascii="Arial" w:eastAsia="Times New Roman" w:hAnsi="Arial" w:cs="Arial"/>
          <w:sz w:val="28"/>
          <w:szCs w:val="28"/>
          <w:bdr w:val="none" w:sz="0" w:space="0" w:color="auto" w:frame="1"/>
          <w:shd w:val="clear" w:color="auto" w:fill="FFFFFF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bdr w:val="none" w:sz="0" w:space="0" w:color="auto" w:frame="1"/>
          <w:shd w:val="clear" w:color="auto" w:fill="FFFFFF"/>
          <w:lang w:eastAsia="en-IN"/>
        </w:rPr>
        <w:t>n)</w:t>
      </w:r>
    </w:p>
    <w:p w14:paraId="2A9017F6" w14:textId="77777777" w:rsidR="001B30AA" w:rsidRPr="006C7F97" w:rsidRDefault="001B30AA" w:rsidP="006C7F97">
      <w:pPr>
        <w:spacing w:before="153" w:after="0" w:line="240" w:lineRule="auto"/>
        <w:outlineLvl w:val="1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Calculating z-scores</w:t>
      </w:r>
    </w:p>
    <w:p w14:paraId="74F3F6DB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Question.</w:t>
      </w:r>
    </w:p>
    <w:p w14:paraId="4E521C21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grades on a physics midterm at Covington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= 72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2.0.</w:t>
      </w:r>
    </w:p>
    <w:p w14:paraId="3F0DFF78" w14:textId="77777777"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ephanie scored 74 on the exam.</w:t>
      </w:r>
    </w:p>
    <w:p w14:paraId="170E8480" w14:textId="77777777" w:rsidR="001B30AA" w:rsidRPr="006C7F97" w:rsidRDefault="001B30AA" w:rsidP="006C7F97">
      <w:pPr>
        <w:numPr>
          <w:ilvl w:val="0"/>
          <w:numId w:val="40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Stephanie's exam grade. Round to two decimal places.</w:t>
      </w:r>
    </w:p>
    <w:p w14:paraId="22FDD72D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14:paraId="7F34A76B" w14:textId="01C2B3D8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-score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 defined as the number of </w:t>
      </w:r>
      <w:r w:rsidR="000E3713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6B2063"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14:paraId="2207BE6A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74-72)/2.0</w:t>
      </w:r>
    </w:p>
    <w:p w14:paraId="1E20BCCE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1.00</w:t>
      </w:r>
    </w:p>
    <w:p w14:paraId="68F7EB92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1.00. In other words, Stephanie's score was 1.00 standard deviation above the mean.</w:t>
      </w:r>
    </w:p>
    <w:p w14:paraId="0A153DD9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Question:</w:t>
      </w:r>
    </w:p>
    <w:p w14:paraId="6BF26055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grades on a math midterm at Gardner </w:t>
      </w:r>
      <w:proofErr w:type="spell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Bullis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re roughly symmetric with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μ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=76 and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=4.5.</w:t>
      </w:r>
    </w:p>
    <w:p w14:paraId="4C66870D" w14:textId="77777777"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Daniel scored 64 on the exam.</w:t>
      </w:r>
    </w:p>
    <w:p w14:paraId="1457E667" w14:textId="77777777" w:rsidR="001B30AA" w:rsidRPr="006C7F97" w:rsidRDefault="001B30AA" w:rsidP="006C7F97">
      <w:pPr>
        <w:numPr>
          <w:ilvl w:val="0"/>
          <w:numId w:val="41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Find the z-score for Daniel's exam grade. Round to two decimal places.</w:t>
      </w:r>
    </w:p>
    <w:p w14:paraId="0B2EA762" w14:textId="77777777" w:rsidR="001B30AA" w:rsidRPr="006C7F97" w:rsidRDefault="001B30AA" w:rsidP="006C7F97">
      <w:pPr>
        <w:spacing w:before="186" w:after="0" w:line="240" w:lineRule="auto"/>
        <w:outlineLvl w:val="2"/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b/>
          <w:bCs/>
          <w:sz w:val="28"/>
          <w:szCs w:val="28"/>
          <w:lang w:eastAsia="en-IN"/>
        </w:rPr>
        <w:t>Solution:</w:t>
      </w:r>
    </w:p>
    <w:p w14:paraId="3363E58D" w14:textId="77777777" w:rsidR="00587E04" w:rsidRPr="006C7F97" w:rsidRDefault="00587E04" w:rsidP="00587E04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-score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s defined as the number of the </w:t>
      </w:r>
      <w:r>
        <w:rPr>
          <w:rFonts w:ascii="Aparajita" w:eastAsia="Times New Roman" w:hAnsi="Aparajita" w:cs="Aparajita"/>
          <w:sz w:val="28"/>
          <w:szCs w:val="28"/>
          <w:lang w:eastAsia="en-IN"/>
        </w:rPr>
        <w:t>standard deviations a particular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point is away from the mean.</w:t>
      </w:r>
    </w:p>
    <w:p w14:paraId="5502F98F" w14:textId="77777777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= (64-76)/4.5</w:t>
      </w:r>
    </w:p>
    <w:p w14:paraId="06A8E355" w14:textId="77777777" w:rsidR="006737F8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z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≈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-2.67</w:t>
      </w:r>
    </w:p>
    <w:p w14:paraId="47F404CB" w14:textId="1825DF41" w:rsidR="001B30AA" w:rsidRPr="006C7F97" w:rsidRDefault="001B30AA" w:rsidP="006737F8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z-score is -2.67. In other words, Daniel's score was 2.67 standard deviations below the mean.</w:t>
      </w:r>
    </w:p>
    <w:p w14:paraId="7768B3E3" w14:textId="77777777" w:rsidR="001B30AA" w:rsidRPr="006C7F97" w:rsidRDefault="001B30AA" w:rsidP="006C7F97">
      <w:pPr>
        <w:spacing w:after="0" w:line="240" w:lineRule="auto"/>
        <w:jc w:val="right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0035FBDD" w14:textId="4986A7B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sz w:val="28"/>
          <w:szCs w:val="28"/>
          <w:lang w:eastAsia="en-IN"/>
        </w:rPr>
        <w:t>Question: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Molly earne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 score of 940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on a national achievement test. The mean test score was 850</w:t>
      </w:r>
      <w:r w:rsidR="00A509E0" w:rsidRPr="006C7F97">
        <w:rPr>
          <w:rFonts w:ascii="Aparajita" w:hAnsi="Aparajita" w:cs="Aparajita"/>
          <w:color w:val="000000"/>
          <w:sz w:val="28"/>
          <w:szCs w:val="28"/>
        </w:rPr>
        <w:t>,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along with the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st</w:t>
      </w:r>
      <w:r w:rsidR="00587E04">
        <w:rPr>
          <w:rFonts w:ascii="Aparajita" w:hAnsi="Aparajita" w:cs="Aparajita"/>
          <w:color w:val="000000"/>
          <w:sz w:val="28"/>
          <w:szCs w:val="28"/>
        </w:rPr>
        <w:t>andard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dev</w:t>
      </w:r>
      <w:r w:rsidR="00587E04">
        <w:rPr>
          <w:rFonts w:ascii="Aparajita" w:hAnsi="Aparajita" w:cs="Aparajita"/>
          <w:color w:val="000000"/>
          <w:sz w:val="28"/>
          <w:szCs w:val="28"/>
        </w:rPr>
        <w:t>iation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 xml:space="preserve"> of 100. W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hat proportion of students had </w:t>
      </w:r>
      <w:r w:rsidR="006B390D" w:rsidRPr="006C7F97">
        <w:rPr>
          <w:rFonts w:ascii="Aparajita" w:hAnsi="Aparajita" w:cs="Aparajita"/>
          <w:color w:val="000000"/>
          <w:sz w:val="28"/>
          <w:szCs w:val="28"/>
        </w:rPr>
        <w:t>a</w:t>
      </w:r>
      <w:r w:rsidR="007B73D1">
        <w:rPr>
          <w:rFonts w:ascii="Aparajita" w:hAnsi="Aparajita" w:cs="Aparajita"/>
          <w:color w:val="000000"/>
          <w:sz w:val="28"/>
          <w:szCs w:val="28"/>
        </w:rPr>
        <w:t xml:space="preserve"> </w:t>
      </w:r>
      <w:r w:rsidR="00587E04">
        <w:rPr>
          <w:rFonts w:ascii="Aparajita" w:hAnsi="Aparajita" w:cs="Aparajita"/>
          <w:color w:val="000000"/>
          <w:sz w:val="28"/>
          <w:szCs w:val="28"/>
        </w:rPr>
        <w:t>high</w:t>
      </w:r>
      <w:r w:rsidR="007B73D1">
        <w:rPr>
          <w:rFonts w:ascii="Aparajita" w:hAnsi="Aparajita" w:cs="Aparajita"/>
          <w:color w:val="000000"/>
          <w:sz w:val="28"/>
          <w:szCs w:val="28"/>
        </w:rPr>
        <w:t>er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score than Molly? </w:t>
      </w:r>
    </w:p>
    <w:p w14:paraId="320C0FE6" w14:textId="703FB8C4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ssume that test scores are normally distributed.)</w:t>
      </w:r>
    </w:p>
    <w:p w14:paraId="13CAB064" w14:textId="77777777" w:rsidR="001B30AA" w:rsidRPr="006C7F97" w:rsidRDefault="001B30AA" w:rsidP="006C7F97">
      <w:pPr>
        <w:pStyle w:val="probs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(A) 0.1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B) 0.18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  <w:r w:rsidRPr="006C7F97">
        <w:rPr>
          <w:rFonts w:ascii="Aparajita" w:hAnsi="Aparajita" w:cs="Aparajita"/>
          <w:color w:val="000000"/>
          <w:sz w:val="28"/>
          <w:szCs w:val="28"/>
        </w:rPr>
        <w:lastRenderedPageBreak/>
        <w:t>(C) 1.50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D) 5.82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  <w:t>(E) 2.90</w:t>
      </w:r>
    </w:p>
    <w:p w14:paraId="1219C78A" w14:textId="77777777" w:rsidR="001B30AA" w:rsidRPr="006C7F97" w:rsidRDefault="001B30AA" w:rsidP="006C7F97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Style w:val="Strong"/>
          <w:rFonts w:ascii="Aparajita" w:hAnsi="Aparajita" w:cs="Aparajita"/>
          <w:color w:val="000000"/>
          <w:sz w:val="28"/>
          <w:szCs w:val="28"/>
        </w:rPr>
        <w:t>Solution: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correct answer is B. We assume that test scores are normally distributed. Given an assumption of normality,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It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involves the following steps:</w:t>
      </w:r>
    </w:p>
    <w:p w14:paraId="0208BE72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after="0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We transform Molly's test score into the </w:t>
      </w:r>
      <w:r w:rsidRPr="006C7F97">
        <w:rPr>
          <w:rFonts w:ascii="Aparajita" w:hAnsi="Aparajita" w:cs="Aparajita"/>
          <w:sz w:val="28"/>
          <w:szCs w:val="28"/>
        </w:rPr>
        <w:t>z-score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using the z-score transformation equation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14:paraId="247ECF91" w14:textId="77777777" w:rsidR="001B30AA" w:rsidRPr="006C7F97" w:rsidRDefault="001B30AA" w:rsidP="006C7F97">
      <w:pPr>
        <w:shd w:val="clear" w:color="auto" w:fill="FFFFFF"/>
        <w:spacing w:after="100" w:afterAutospacing="1" w:line="240" w:lineRule="auto"/>
        <w:ind w:left="720"/>
        <w:jc w:val="center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z</w:t>
      </w:r>
      <w:r w:rsidRPr="006C7F97">
        <w:rPr>
          <w:rFonts w:ascii="Aparajita" w:hAnsi="Aparajita" w:cs="Aparajita"/>
          <w:color w:val="000000"/>
          <w:sz w:val="28"/>
          <w:szCs w:val="28"/>
        </w:rPr>
        <w:t> = (</w:t>
      </w:r>
      <w:r w:rsidRPr="006C7F97">
        <w:rPr>
          <w:rFonts w:ascii="Aparajita" w:hAnsi="Aparajita" w:cs="Aparajita"/>
          <w:i/>
          <w:iCs/>
          <w:color w:val="000000"/>
          <w:sz w:val="28"/>
          <w:szCs w:val="28"/>
        </w:rPr>
        <w:t>X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 - </w:t>
      </w:r>
      <w:r w:rsidRPr="006C7F97">
        <w:rPr>
          <w:rFonts w:ascii="Calibri" w:hAnsi="Calibri" w:cs="Calibri"/>
          <w:color w:val="000000"/>
          <w:sz w:val="28"/>
          <w:szCs w:val="28"/>
        </w:rPr>
        <w:t>μ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) / </w:t>
      </w:r>
      <w:r w:rsidRPr="006C7F97">
        <w:rPr>
          <w:rFonts w:ascii="Calibri" w:hAnsi="Calibri" w:cs="Calibri"/>
          <w:color w:val="000000"/>
          <w:sz w:val="28"/>
          <w:szCs w:val="28"/>
        </w:rPr>
        <w:t>σ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= (940 - 850) / 100 = 000.90</w:t>
      </w:r>
    </w:p>
    <w:p w14:paraId="2FEDB157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n, using the standard normal distribution table, we find the cumulative probability associated with the z-score. In this case, we find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>Z &lt; 00.90) = 00.8159.</w:t>
      </w:r>
      <w:r w:rsidRPr="006C7F97">
        <w:rPr>
          <w:rFonts w:ascii="Aparajita" w:hAnsi="Aparajita" w:cs="Aparajita"/>
          <w:color w:val="000000"/>
          <w:sz w:val="28"/>
          <w:szCs w:val="28"/>
        </w:rPr>
        <w:br/>
      </w:r>
    </w:p>
    <w:p w14:paraId="4CB921E8" w14:textId="77777777" w:rsidR="001B30AA" w:rsidRPr="006C7F97" w:rsidRDefault="001B30AA" w:rsidP="006C7F97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Therefore, the P(z &gt; 0.90) </w:t>
      </w:r>
    </w:p>
    <w:p w14:paraId="7556B02C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 xml:space="preserve">= 1 - </w:t>
      </w:r>
      <w:proofErr w:type="gramStart"/>
      <w:r w:rsidRPr="006C7F97">
        <w:rPr>
          <w:rFonts w:ascii="Aparajita" w:hAnsi="Aparajita" w:cs="Aparajita"/>
          <w:color w:val="000000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z &lt; 0.90) </w:t>
      </w:r>
    </w:p>
    <w:p w14:paraId="19B18198" w14:textId="77777777" w:rsidR="001B30AA" w:rsidRPr="006C7F97" w:rsidRDefault="001B30AA" w:rsidP="006C7F97">
      <w:pPr>
        <w:shd w:val="clear" w:color="auto" w:fill="FFFFFF"/>
        <w:spacing w:before="100" w:beforeAutospacing="1" w:after="100" w:afterAutospacing="1" w:line="240" w:lineRule="auto"/>
        <w:ind w:left="1440" w:firstLine="720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=1 - 0.8159 = 0.1841.</w:t>
      </w:r>
    </w:p>
    <w:p w14:paraId="1D3AF007" w14:textId="41B7EF79" w:rsidR="004F04FB" w:rsidRPr="00587E04" w:rsidRDefault="001B30AA" w:rsidP="00587E04">
      <w:pPr>
        <w:pStyle w:val="NormalWeb"/>
        <w:shd w:val="clear" w:color="auto" w:fill="FFFFFF"/>
        <w:rPr>
          <w:rFonts w:ascii="Aparajita" w:hAnsi="Aparajita" w:cs="Aparajita"/>
          <w:color w:val="000000"/>
          <w:sz w:val="28"/>
          <w:szCs w:val="28"/>
        </w:rPr>
      </w:pPr>
      <w:r w:rsidRPr="006C7F97">
        <w:rPr>
          <w:rFonts w:ascii="Aparajita" w:hAnsi="Aparajita" w:cs="Aparajita"/>
          <w:color w:val="000000"/>
          <w:sz w:val="28"/>
          <w:szCs w:val="28"/>
        </w:rPr>
        <w:t>Thus, we estimate that 18.41</w:t>
      </w:r>
      <w:proofErr w:type="gramStart"/>
      <w:r w:rsidR="00587E04">
        <w:rPr>
          <w:rFonts w:ascii="Aparajita" w:hAnsi="Aparajita" w:cs="Aparajita"/>
          <w:color w:val="000000"/>
          <w:sz w:val="28"/>
          <w:szCs w:val="28"/>
        </w:rPr>
        <w:t>%</w:t>
      </w:r>
      <w:r w:rsidRPr="006C7F97">
        <w:rPr>
          <w:rFonts w:ascii="Aparajita" w:hAnsi="Aparajita" w:cs="Aparajita"/>
          <w:color w:val="000000"/>
          <w:sz w:val="28"/>
          <w:szCs w:val="28"/>
        </w:rPr>
        <w:t xml:space="preserve">  of</w:t>
      </w:r>
      <w:proofErr w:type="gramEnd"/>
      <w:r w:rsidRPr="006C7F97">
        <w:rPr>
          <w:rFonts w:ascii="Aparajita" w:hAnsi="Aparajita" w:cs="Aparajita"/>
          <w:color w:val="000000"/>
          <w:sz w:val="28"/>
          <w:szCs w:val="28"/>
        </w:rPr>
        <w:t xml:space="preserve"> the students tested had a higher score than Molly.</w:t>
      </w:r>
    </w:p>
    <w:p w14:paraId="646A060E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</w:pPr>
      <w:r w:rsidRPr="006737F8">
        <w:rPr>
          <w:rFonts w:ascii="Aparajita" w:eastAsia="Times New Roman" w:hAnsi="Aparajita" w:cs="Aparajita"/>
          <w:b/>
          <w:bCs/>
          <w:kern w:val="36"/>
          <w:sz w:val="32"/>
          <w:szCs w:val="28"/>
          <w:lang w:eastAsia="en-IN"/>
        </w:rPr>
        <w:t>Central Limit Theorem</w:t>
      </w:r>
    </w:p>
    <w:p w14:paraId="44869899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B496EFC" wp14:editId="3B338D78">
            <wp:extent cx="5630917" cy="2414016"/>
            <wp:effectExtent l="0" t="0" r="8255" b="5715"/>
            <wp:docPr id="3" name="Picture 3" descr="https://acadgildsite.s3.amazonaws.com/wordpress_images/StatisticsDS/ProbabilityDistribution/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acadgildsite.s3.amazonaws.com/wordpress_images/StatisticsDS/ProbabilityDistribution/11.jp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694" cy="2417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9063C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B913823" w14:textId="18041FD0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After fetc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hing different samples, which ar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nough in numbers, we can then calculate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mean o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f each sample and then plot the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variou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istribution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s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.</w:t>
      </w:r>
    </w:p>
    <w:p w14:paraId="6D2378CB" w14:textId="714526D5" w:rsidR="001B30AA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Also, if we take the average of the sample mean, then the result will be equal to the actual population mean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&amp;  the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standard deviation equals </w:t>
      </w:r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/</w:t>
      </w:r>
      <w:r w:rsidRPr="006C7F97">
        <w:rPr>
          <w:rFonts w:ascii="Arial" w:eastAsia="Times New Roman" w:hAnsi="Arial" w:cs="Arial"/>
          <w:sz w:val="28"/>
          <w:szCs w:val="28"/>
          <w:lang w:eastAsia="en-IN"/>
        </w:rPr>
        <w:t>√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n.</w:t>
      </w:r>
    </w:p>
    <w:p w14:paraId="04EFA308" w14:textId="77777777" w:rsidR="009D75A7" w:rsidRPr="006C7F97" w:rsidRDefault="009D75A7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4E25E02E" w14:textId="77777777" w:rsidR="00D77737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lastRenderedPageBreak/>
        <w:t>Where</w:t>
      </w:r>
      <w:r w:rsidR="00D77737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</w:t>
      </w:r>
    </w:p>
    <w:p w14:paraId="04DDFB09" w14:textId="2F7C49BF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‘</w:t>
      </w:r>
      <w:proofErr w:type="gramStart"/>
      <w:r w:rsidRPr="006C7F97">
        <w:rPr>
          <w:rFonts w:ascii="Calibri" w:eastAsia="Times New Roman" w:hAnsi="Calibri" w:cs="Calibri"/>
          <w:sz w:val="28"/>
          <w:szCs w:val="28"/>
          <w:lang w:eastAsia="en-IN"/>
        </w:rPr>
        <w:t>σ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’ is the population of </w:t>
      </w:r>
      <w:proofErr w:type="spell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td</w:t>
      </w:r>
      <w:proofErr w:type="spell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deviation</w:t>
      </w:r>
    </w:p>
    <w:p w14:paraId="52F44257" w14:textId="77777777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n = the sample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size(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.e., # of observations in our sample)</w:t>
      </w:r>
    </w:p>
    <w:p w14:paraId="7FA1D4AD" w14:textId="2579CA69" w:rsidR="001B30AA" w:rsidRPr="006C7F97" w:rsidRDefault="001B30AA" w:rsidP="006C7F97">
      <w:pPr>
        <w:spacing w:before="240"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Important points while app</w:t>
      </w:r>
      <w:r w:rsidR="009D75A7">
        <w:rPr>
          <w:rFonts w:ascii="Aparajita" w:eastAsia="Times New Roman" w:hAnsi="Aparajita" w:cs="Aparajita"/>
          <w:sz w:val="28"/>
          <w:szCs w:val="28"/>
          <w:lang w:eastAsia="en-IN"/>
        </w:rPr>
        <w:t>lying the Central Limit Theorem:</w:t>
      </w:r>
    </w:p>
    <w:p w14:paraId="7E68DF37" w14:textId="77777777"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distribution of the </w:t>
      </w:r>
      <w:proofErr w:type="gramStart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original(</w:t>
      </w:r>
      <w:proofErr w:type="gramEnd"/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population) dataset does not matter. It could be normal, uniform, binomial, etc.</w:t>
      </w:r>
    </w:p>
    <w:p w14:paraId="18483040" w14:textId="77777777" w:rsidR="001B30AA" w:rsidRPr="006C7F97" w:rsidRDefault="001B30AA" w:rsidP="006C7F97">
      <w:pPr>
        <w:numPr>
          <w:ilvl w:val="0"/>
          <w:numId w:val="43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distribution of the sample means would be Normal Distribution</w:t>
      </w:r>
    </w:p>
    <w:p w14:paraId="7199D25B" w14:textId="5C46B1A4" w:rsidR="001B30AA" w:rsidRPr="006C7F97" w:rsidRDefault="009D75A7" w:rsidP="006C7F97">
      <w:pPr>
        <w:numPr>
          <w:ilvl w:val="0"/>
          <w:numId w:val="44"/>
        </w:numPr>
        <w:spacing w:before="100" w:beforeAutospacing="1" w:after="0" w:afterAutospacing="1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t>Larger th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number of samples taken from the population, the closer to a Normal Distribution the sample means will be.</w:t>
      </w:r>
      <w:r w:rsidR="001B30AA" w:rsidRPr="006C7F97">
        <w:rPr>
          <w:rFonts w:ascii="Aparajita" w:eastAsia="Times New Roman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3C6F8DB" wp14:editId="04EAD288">
            <wp:extent cx="4619625" cy="1980467"/>
            <wp:effectExtent l="0" t="0" r="0" b="1270"/>
            <wp:docPr id="1" name="Picture 1" descr="https://acadgildsite.s3.amazonaws.com/wordpress_images/StatisticsDS/ProbabilityDistribution/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acadgildsite.s3.amazonaws.com/wordpress_images/StatisticsDS/ProbabilityDistribution/13.jp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55" cy="199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7D596" w14:textId="77777777" w:rsidR="001B30AA" w:rsidRPr="006C7F97" w:rsidRDefault="001B30AA" w:rsidP="006C7F97">
      <w:p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</w:p>
    <w:p w14:paraId="54399DF4" w14:textId="526A3496" w:rsidR="001B30AA" w:rsidRPr="006C7F97" w:rsidRDefault="001B30AA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 w:rsidRPr="006C7F97">
        <w:rPr>
          <w:rFonts w:ascii="Aparajita" w:eastAsia="Times New Roman" w:hAnsi="Aparajita" w:cs="Aparajita"/>
          <w:sz w:val="28"/>
          <w:szCs w:val="28"/>
          <w:lang w:eastAsia="en-IN"/>
        </w:rPr>
        <w:t>The samples extracted should be more significant than 30 observations.</w:t>
      </w:r>
    </w:p>
    <w:p w14:paraId="416D77E7" w14:textId="30C1D7A5" w:rsidR="001B30AA" w:rsidRPr="006C7F97" w:rsidRDefault="009D75A7" w:rsidP="006C7F97">
      <w:pPr>
        <w:numPr>
          <w:ilvl w:val="0"/>
          <w:numId w:val="45"/>
        </w:numPr>
        <w:spacing w:after="0" w:line="240" w:lineRule="auto"/>
        <w:rPr>
          <w:rFonts w:ascii="Aparajita" w:eastAsia="Times New Roman" w:hAnsi="Aparajita" w:cs="Aparajita"/>
          <w:sz w:val="28"/>
          <w:szCs w:val="28"/>
          <w:lang w:eastAsia="en-IN"/>
        </w:rPr>
      </w:pPr>
      <w:r>
        <w:rPr>
          <w:rFonts w:ascii="Aparajita" w:eastAsia="Times New Roman" w:hAnsi="Aparajita" w:cs="Aparajita"/>
          <w:sz w:val="28"/>
          <w:szCs w:val="28"/>
          <w:lang w:eastAsia="en-IN"/>
        </w:rPr>
        <w:t>The sample mean average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extracted will be approximately equal to the mean of the populatio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and its variance would be similar to 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the 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>original variance, which is divided by the sample size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,</w:t>
      </w:r>
      <w:r w:rsidR="001B30AA" w:rsidRPr="006C7F97">
        <w:rPr>
          <w:rFonts w:ascii="Aparajita" w:eastAsia="Times New Roman" w:hAnsi="Aparajita" w:cs="Aparajita"/>
          <w:sz w:val="28"/>
          <w:szCs w:val="28"/>
          <w:lang w:eastAsia="en-IN"/>
        </w:rPr>
        <w:t xml:space="preserve"> i.e., ‘n</w:t>
      </w:r>
      <w:r w:rsidR="000E32A2" w:rsidRPr="006C7F97">
        <w:rPr>
          <w:rFonts w:ascii="Aparajita" w:eastAsia="Times New Roman" w:hAnsi="Aparajita" w:cs="Aparajita"/>
          <w:sz w:val="28"/>
          <w:szCs w:val="28"/>
          <w:lang w:eastAsia="en-IN"/>
        </w:rPr>
        <w:t>’.</w:t>
      </w:r>
    </w:p>
    <w:p w14:paraId="1F9D9FBA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>Mathematical Explanation of Central limit Theorem</w:t>
      </w:r>
    </w:p>
    <w:p w14:paraId="7D056EFE" w14:textId="02DF22CF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central limit theorem states that the mean</w:t>
      </w:r>
      <w:r w:rsidR="00E83104" w:rsidRPr="006C7F97">
        <w:rPr>
          <w:rFonts w:ascii="Aparajita" w:hAnsi="Aparajita" w:cs="Aparajita"/>
          <w:sz w:val="28"/>
          <w:szCs w:val="28"/>
        </w:rPr>
        <w:t xml:space="preserve"> (</w:t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360B483" wp14:editId="0FFA0160">
            <wp:extent cx="117043" cy="128603"/>
            <wp:effectExtent l="0" t="0" r="0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40100" cy="15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="00E83104" w:rsidRPr="006C7F97">
        <w:rPr>
          <w:rFonts w:ascii="Aparajita" w:hAnsi="Aparajita" w:cs="Aparajita"/>
          <w:sz w:val="28"/>
          <w:szCs w:val="28"/>
        </w:rPr>
        <w:t>)</w:t>
      </w:r>
      <w:r w:rsidRPr="006C7F97">
        <w:rPr>
          <w:rFonts w:ascii="Aparajita" w:hAnsi="Aparajita" w:cs="Aparajita"/>
          <w:sz w:val="28"/>
          <w:szCs w:val="28"/>
        </w:rPr>
        <w:t>follows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approximately </w:t>
      </w:r>
      <w:r w:rsidR="00A509E0" w:rsidRPr="006C7F97">
        <w:rPr>
          <w:rFonts w:ascii="Aparajita" w:hAnsi="Aparajita" w:cs="Aparajita"/>
          <w:sz w:val="28"/>
          <w:szCs w:val="28"/>
        </w:rPr>
        <w:t>the</w:t>
      </w:r>
      <w:r w:rsidRPr="006C7F97">
        <w:rPr>
          <w:rFonts w:ascii="Aparajita" w:hAnsi="Aparajita" w:cs="Aparajita"/>
          <w:sz w:val="28"/>
          <w:szCs w:val="28"/>
        </w:rPr>
        <w:t xml:space="preserve"> Normal distribution with mean µ and standard deviation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513760D" wp14:editId="56A490B6">
            <wp:extent cx="160934" cy="186079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85628" cy="21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C7F97">
        <w:rPr>
          <w:rFonts w:ascii="Aparajita" w:hAnsi="Aparajita" w:cs="Aparajita"/>
          <w:sz w:val="28"/>
          <w:szCs w:val="28"/>
        </w:rPr>
        <w:t xml:space="preserve">, 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andard deviation of the population.</w:t>
      </w:r>
    </w:p>
    <w:p w14:paraId="548010F7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250749B" wp14:editId="639613A8">
            <wp:extent cx="1899698" cy="247422"/>
            <wp:effectExtent l="0" t="0" r="5715" b="63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997646" cy="26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7B5F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F7CFA77" wp14:editId="48A156F6">
            <wp:extent cx="2670886" cy="287288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44028" cy="33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7D3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4C4CF243" w14:textId="77777777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Example: </w:t>
      </w:r>
      <w:r w:rsidRPr="006C7F97">
        <w:rPr>
          <w:rFonts w:ascii="Aparajita" w:hAnsi="Aparajita" w:cs="Aparajita"/>
          <w:sz w:val="28"/>
          <w:szCs w:val="28"/>
        </w:rPr>
        <w:t xml:space="preserve">Let X be a random variable along with µ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4. A sample of size 100. Find the probability that the sample mean ‘µ’ of 100 number of observations is not more than (less than) 9. </w:t>
      </w:r>
    </w:p>
    <w:p w14:paraId="3D9BE9EA" w14:textId="77777777" w:rsidR="00A24B62" w:rsidRDefault="00A24B62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EF6C629" w14:textId="43E83090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lastRenderedPageBreak/>
        <w:t xml:space="preserve">We write </w:t>
      </w:r>
      <w:r w:rsidRPr="006C7F97">
        <w:rPr>
          <w:rFonts w:ascii="Aparajita" w:hAnsi="Aparajita" w:cs="Aparajita"/>
          <w:noProof/>
          <w:sz w:val="28"/>
          <w:szCs w:val="28"/>
          <w:lang w:eastAsia="en-IN"/>
        </w:rPr>
        <w:t xml:space="preserve"> </w:t>
      </w:r>
    </w:p>
    <w:p w14:paraId="1C1CFA3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               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091E9E4" wp14:editId="28C6B775">
            <wp:extent cx="3145168" cy="275978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376602" cy="29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822B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imilarly, the central limit theorem states that the sum T follows approximately a normal distribution,</w:t>
      </w:r>
    </w:p>
    <w:p w14:paraId="1917ACCE" w14:textId="77777777"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6A78BF12" wp14:editId="3546FEE4">
            <wp:extent cx="1160907" cy="201168"/>
            <wp:effectExtent l="0" t="0" r="1270" b="889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222395" cy="211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D1FC5" w14:textId="7AAC2FCB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here µ and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are the mean and st</w:t>
      </w:r>
      <w:r w:rsidR="00A24B62">
        <w:rPr>
          <w:rFonts w:ascii="Aparajita" w:hAnsi="Aparajita" w:cs="Aparajita"/>
          <w:sz w:val="28"/>
          <w:szCs w:val="28"/>
        </w:rPr>
        <w:t>andar</w:t>
      </w:r>
      <w:r w:rsidRPr="006C7F97">
        <w:rPr>
          <w:rFonts w:ascii="Aparajita" w:hAnsi="Aparajita" w:cs="Aparajita"/>
          <w:sz w:val="28"/>
          <w:szCs w:val="28"/>
        </w:rPr>
        <w:t>d dev</w:t>
      </w:r>
      <w:r w:rsidR="00A24B62">
        <w:rPr>
          <w:rFonts w:ascii="Aparajita" w:hAnsi="Aparajita" w:cs="Aparajita"/>
          <w:sz w:val="28"/>
          <w:szCs w:val="28"/>
        </w:rPr>
        <w:t>iation</w:t>
      </w:r>
      <w:r w:rsidRPr="006C7F97">
        <w:rPr>
          <w:rFonts w:ascii="Aparajita" w:hAnsi="Aparajita" w:cs="Aparajita"/>
          <w:sz w:val="28"/>
          <w:szCs w:val="28"/>
        </w:rPr>
        <w:t xml:space="preserve"> of a population. To transform </w:t>
      </w:r>
      <w:proofErr w:type="spellStart"/>
      <w:r w:rsidRPr="006C7F97">
        <w:rPr>
          <w:rFonts w:ascii="Aparajita" w:hAnsi="Aparajita" w:cs="Aparajita"/>
          <w:sz w:val="28"/>
          <w:szCs w:val="28"/>
        </w:rPr>
        <w:t>T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into z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use: </w:t>
      </w:r>
    </w:p>
    <w:p w14:paraId="75C8A699" w14:textId="77777777" w:rsidR="001B30AA" w:rsidRPr="006C7F97" w:rsidRDefault="001B30AA" w:rsidP="006C7F97">
      <w:pPr>
        <w:spacing w:before="129" w:after="0" w:line="240" w:lineRule="auto"/>
        <w:ind w:left="2160" w:firstLine="720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FAD3323" wp14:editId="328FBC67">
            <wp:extent cx="892454" cy="349745"/>
            <wp:effectExtent l="0" t="0" r="317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912631" cy="35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C3A36" w14:textId="1ED7E951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>Example:</w:t>
      </w:r>
      <w:r w:rsidRPr="006C7F97">
        <w:rPr>
          <w:rFonts w:ascii="Aparajita" w:hAnsi="Aparajita" w:cs="Aparajita"/>
          <w:sz w:val="28"/>
          <w:szCs w:val="28"/>
        </w:rPr>
        <w:t xml:space="preserve"> Let X be a random variable along with ‘µ’ = 10 and </w:t>
      </w:r>
      <w:r w:rsidRPr="006C7F97">
        <w:rPr>
          <w:rFonts w:ascii="Calibri" w:hAnsi="Calibri" w:cs="Calibri"/>
          <w:sz w:val="28"/>
          <w:szCs w:val="28"/>
        </w:rPr>
        <w:t>σ</w:t>
      </w:r>
      <w:r w:rsidR="00A24B62">
        <w:rPr>
          <w:rFonts w:ascii="Aparajita" w:hAnsi="Aparajita" w:cs="Aparajita"/>
          <w:sz w:val="28"/>
          <w:szCs w:val="28"/>
        </w:rPr>
        <w:t xml:space="preserve"> = 4. A sample of size </w:t>
      </w:r>
      <w:r w:rsidRPr="006C7F97">
        <w:rPr>
          <w:rFonts w:ascii="Aparajita" w:hAnsi="Aparajita" w:cs="Aparajita"/>
          <w:sz w:val="28"/>
          <w:szCs w:val="28"/>
        </w:rPr>
        <w:t>100</w:t>
      </w:r>
      <w:r w:rsidR="00A24B62">
        <w:rPr>
          <w:rFonts w:ascii="Aparajita" w:hAnsi="Aparajita" w:cs="Aparajita"/>
          <w:sz w:val="28"/>
          <w:szCs w:val="28"/>
        </w:rPr>
        <w:t xml:space="preserve"> is taken from the population. Find</w:t>
      </w:r>
      <w:r w:rsidRPr="006C7F97">
        <w:rPr>
          <w:rFonts w:ascii="Aparajita" w:hAnsi="Aparajita" w:cs="Aparajita"/>
          <w:sz w:val="28"/>
          <w:szCs w:val="28"/>
        </w:rPr>
        <w:t xml:space="preserve"> the probability that the sum of these 100 number of observations is less than 900. </w:t>
      </w:r>
    </w:p>
    <w:p w14:paraId="4342028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We write </w:t>
      </w:r>
    </w:p>
    <w:p w14:paraId="5668F2B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>T &lt; 900)</w:t>
      </w:r>
    </w:p>
    <w:p w14:paraId="1334AE0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4F3B8A77" wp14:editId="3A3BE946">
            <wp:extent cx="1258214" cy="244430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314845" cy="25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F273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−2.5) </w:t>
      </w:r>
    </w:p>
    <w:p w14:paraId="6A331BCA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0062 (from </w:t>
      </w:r>
      <w:proofErr w:type="gramStart"/>
      <w:r w:rsidRPr="006C7F97">
        <w:rPr>
          <w:rFonts w:ascii="Aparajita" w:hAnsi="Aparajita" w:cs="Aparajita"/>
          <w:sz w:val="28"/>
          <w:szCs w:val="28"/>
        </w:rPr>
        <w:t>the  table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spellStart"/>
      <w:r w:rsidRPr="006C7F97">
        <w:rPr>
          <w:rFonts w:ascii="Aparajita" w:hAnsi="Aparajita" w:cs="Aparajita"/>
          <w:sz w:val="28"/>
          <w:szCs w:val="28"/>
        </w:rPr>
        <w:t>ofstandard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normal probabilities)</w:t>
      </w:r>
    </w:p>
    <w:p w14:paraId="45BDF172" w14:textId="77777777"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F9B54EB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22E46CD2" w14:textId="77777777" w:rsidR="001B30AA" w:rsidRPr="006737F8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32"/>
          <w:szCs w:val="28"/>
        </w:rPr>
      </w:pPr>
      <w:r w:rsidRPr="006737F8">
        <w:rPr>
          <w:rFonts w:ascii="Aparajita" w:hAnsi="Aparajita" w:cs="Aparajita"/>
          <w:b/>
          <w:sz w:val="32"/>
          <w:szCs w:val="28"/>
        </w:rPr>
        <w:t xml:space="preserve">Applications of the </w:t>
      </w:r>
      <w:commentRangeStart w:id="11"/>
      <w:r w:rsidRPr="006737F8">
        <w:rPr>
          <w:rFonts w:ascii="Aparajita" w:hAnsi="Aparajita" w:cs="Aparajita"/>
          <w:b/>
          <w:sz w:val="32"/>
          <w:szCs w:val="28"/>
        </w:rPr>
        <w:t>central</w:t>
      </w:r>
      <w:commentRangeEnd w:id="11"/>
      <w:r w:rsidR="00F03A77" w:rsidRPr="006737F8">
        <w:rPr>
          <w:rStyle w:val="CommentReference"/>
          <w:rFonts w:ascii="Aparajita" w:hAnsi="Aparajita" w:cs="Aparajita"/>
          <w:b/>
          <w:sz w:val="32"/>
          <w:szCs w:val="28"/>
        </w:rPr>
        <w:commentReference w:id="11"/>
      </w:r>
      <w:r w:rsidRPr="006737F8">
        <w:rPr>
          <w:rFonts w:ascii="Aparajita" w:hAnsi="Aparajita" w:cs="Aparajita"/>
          <w:b/>
          <w:sz w:val="32"/>
          <w:szCs w:val="28"/>
        </w:rPr>
        <w:t xml:space="preserve"> limit theorem</w:t>
      </w:r>
    </w:p>
    <w:p w14:paraId="760E98C0" w14:textId="2AED98BC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b/>
          <w:sz w:val="28"/>
          <w:szCs w:val="28"/>
        </w:rPr>
        <w:t>Question:</w:t>
      </w:r>
      <w:r w:rsidRPr="006C7F97">
        <w:rPr>
          <w:rFonts w:ascii="Aparajita" w:hAnsi="Aparajita" w:cs="Aparajita"/>
          <w:sz w:val="28"/>
          <w:szCs w:val="28"/>
        </w:rPr>
        <w:t xml:space="preserve"> A large freight elevator can transport a maximum of 9800 pounds. Suppose a load of cargo containin</w:t>
      </w:r>
      <w:r w:rsidR="005F7DC8" w:rsidRPr="006C7F97">
        <w:rPr>
          <w:rFonts w:ascii="Aparajita" w:hAnsi="Aparajita" w:cs="Aparajita"/>
          <w:sz w:val="28"/>
          <w:szCs w:val="28"/>
        </w:rPr>
        <w:t>g 49</w:t>
      </w:r>
      <w:r w:rsidRPr="006C7F97">
        <w:rPr>
          <w:rFonts w:ascii="Aparajita" w:hAnsi="Aparajita" w:cs="Aparajita"/>
          <w:sz w:val="28"/>
          <w:szCs w:val="28"/>
        </w:rPr>
        <w:t xml:space="preserve"> boxes must be </w:t>
      </w:r>
      <w:r w:rsidR="000E32A2" w:rsidRPr="006C7F97">
        <w:rPr>
          <w:rFonts w:ascii="Aparajita" w:hAnsi="Aparajita" w:cs="Aparajita"/>
          <w:sz w:val="28"/>
          <w:szCs w:val="28"/>
        </w:rPr>
        <w:t>carri</w:t>
      </w:r>
      <w:r w:rsidRPr="006C7F97">
        <w:rPr>
          <w:rFonts w:ascii="Aparajita" w:hAnsi="Aparajita" w:cs="Aparajita"/>
          <w:sz w:val="28"/>
          <w:szCs w:val="28"/>
        </w:rPr>
        <w:t xml:space="preserve">ed through the elevator. Experience has shown that the weight of </w:t>
      </w:r>
      <w:r w:rsidR="000E32A2" w:rsidRPr="006C7F97">
        <w:rPr>
          <w:rFonts w:ascii="Aparajita" w:hAnsi="Aparajita" w:cs="Aparajita"/>
          <w:sz w:val="28"/>
          <w:szCs w:val="28"/>
        </w:rPr>
        <w:t>some</w:t>
      </w:r>
      <w:r w:rsidRPr="006C7F97">
        <w:rPr>
          <w:rFonts w:ascii="Aparajita" w:hAnsi="Aparajita" w:cs="Aparajita"/>
          <w:sz w:val="28"/>
          <w:szCs w:val="28"/>
        </w:rPr>
        <w:t xml:space="preserve"> boxes of this type of cargo follows a distribution with mean µ = 205 pounds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>’ = 15 pounds. Based on this information, what is a probability that all 49 boxes can be safely loaded onto the freight elevator and transported?</w:t>
      </w:r>
    </w:p>
    <w:p w14:paraId="1C5C01AD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2906E27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n = 49, µ = 205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15. </w:t>
      </w:r>
    </w:p>
    <w:p w14:paraId="082A5AC7" w14:textId="69D39AC4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elevator can transport up to 9,800 Pounds. Therefore</w:t>
      </w:r>
      <w:r w:rsidR="00723886">
        <w:rPr>
          <w:rFonts w:ascii="Aparajita" w:hAnsi="Aparajita" w:cs="Aparajita"/>
          <w:sz w:val="28"/>
          <w:szCs w:val="28"/>
        </w:rPr>
        <w:t>, these 49</w:t>
      </w:r>
      <w:r w:rsidRPr="006C7F97">
        <w:rPr>
          <w:rFonts w:ascii="Aparajita" w:hAnsi="Aparajita" w:cs="Aparajita"/>
          <w:sz w:val="28"/>
          <w:szCs w:val="28"/>
        </w:rPr>
        <w:t xml:space="preserve"> boxes will be safely transported if they weigh in total</w:t>
      </w:r>
      <w:r w:rsidR="000E32A2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not more than(less than) 9800 pounds. </w:t>
      </w:r>
    </w:p>
    <w:p w14:paraId="5BE94794" w14:textId="1D65F808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 probability that t</w:t>
      </w:r>
      <w:r w:rsidR="00723886">
        <w:rPr>
          <w:rFonts w:ascii="Aparajita" w:hAnsi="Aparajita" w:cs="Aparajita"/>
          <w:sz w:val="28"/>
          <w:szCs w:val="28"/>
        </w:rPr>
        <w:t xml:space="preserve">he total weight </w:t>
      </w:r>
      <w:proofErr w:type="gramStart"/>
      <w:r w:rsidR="00723886">
        <w:rPr>
          <w:rFonts w:ascii="Aparajita" w:hAnsi="Aparajita" w:cs="Aparajita"/>
          <w:sz w:val="28"/>
          <w:szCs w:val="28"/>
        </w:rPr>
        <w:t>of  49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boxes is not more than(less than) 9800 pounds is</w:t>
      </w:r>
    </w:p>
    <w:p w14:paraId="1F6BD6F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lt; 9800) </w:t>
      </w:r>
    </w:p>
    <w:p w14:paraId="07220E7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770E771" wp14:editId="316B98B1">
            <wp:extent cx="1470355" cy="300928"/>
            <wp:effectExtent l="0" t="0" r="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500892" cy="30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2553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−2.33) </w:t>
      </w:r>
    </w:p>
    <w:p w14:paraId="48DC9C63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lastRenderedPageBreak/>
        <w:t xml:space="preserve">= 1 − 0.9901 </w:t>
      </w:r>
    </w:p>
    <w:p w14:paraId="526867A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0099.</w:t>
      </w:r>
    </w:p>
    <w:p w14:paraId="1D09CF22" w14:textId="77777777" w:rsidR="00D0503F" w:rsidRPr="006C7F97" w:rsidRDefault="00D0503F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A5CEB14" w14:textId="7809294E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Question: </w:t>
      </w:r>
      <w:r w:rsidR="000E32A2" w:rsidRPr="006C7F97">
        <w:rPr>
          <w:rFonts w:ascii="Aparajita" w:hAnsi="Aparajita" w:cs="Aparajita"/>
          <w:sz w:val="28"/>
          <w:szCs w:val="28"/>
        </w:rPr>
        <w:t xml:space="preserve">It </w:t>
      </w:r>
      <w:r w:rsidRPr="006C7F97">
        <w:rPr>
          <w:rFonts w:ascii="Aparajita" w:hAnsi="Aparajita" w:cs="Aparajita"/>
          <w:sz w:val="28"/>
          <w:szCs w:val="28"/>
        </w:rPr>
        <w:t>is known that the number of tickets purchased by a student standing in line at the ticket counter to buy the tickets for the Football match of U.C.L.A</w:t>
      </w:r>
      <w:r w:rsidR="005F7DC8" w:rsidRPr="006C7F97">
        <w:rPr>
          <w:rFonts w:ascii="Aparajita" w:hAnsi="Aparajita" w:cs="Aparajita"/>
          <w:sz w:val="28"/>
          <w:szCs w:val="28"/>
        </w:rPr>
        <w:t>.</w:t>
      </w:r>
      <w:r w:rsidRPr="006C7F97">
        <w:rPr>
          <w:rFonts w:ascii="Aparajita" w:hAnsi="Aparajita" w:cs="Aparajita"/>
          <w:sz w:val="28"/>
          <w:szCs w:val="28"/>
        </w:rPr>
        <w:t xml:space="preserve"> against USC follows a distribution that has a mean µ = 2.4 &amp; the standard deviation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2.0. </w:t>
      </w:r>
    </w:p>
    <w:p w14:paraId="29B31258" w14:textId="43163DB1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Suppose 100 eager students</w:t>
      </w:r>
      <w:r w:rsidR="000E32A2" w:rsidRPr="006C7F97">
        <w:rPr>
          <w:rFonts w:ascii="Aparajita" w:hAnsi="Aparajita" w:cs="Aparajita"/>
          <w:sz w:val="28"/>
          <w:szCs w:val="28"/>
        </w:rPr>
        <w:t xml:space="preserve"> are</w:t>
      </w:r>
      <w:r w:rsidRPr="006C7F97">
        <w:rPr>
          <w:rFonts w:ascii="Aparajita" w:hAnsi="Aparajita" w:cs="Aparajita"/>
          <w:sz w:val="28"/>
          <w:szCs w:val="28"/>
        </w:rPr>
        <w:t xml:space="preserve"> standing in line to purchase</w:t>
      </w:r>
      <w:r w:rsidR="005F7DC8" w:rsidRPr="006C7F97">
        <w:rPr>
          <w:rFonts w:ascii="Aparajita" w:hAnsi="Aparajita" w:cs="Aparajita"/>
          <w:sz w:val="28"/>
          <w:szCs w:val="28"/>
        </w:rPr>
        <w:t xml:space="preserve"> the</w:t>
      </w:r>
      <w:r w:rsidRPr="006C7F97">
        <w:rPr>
          <w:rFonts w:ascii="Aparajita" w:hAnsi="Aparajita" w:cs="Aparajita"/>
          <w:sz w:val="28"/>
          <w:szCs w:val="28"/>
        </w:rPr>
        <w:t xml:space="preserve"> tickets. If only 250 tickets remain </w:t>
      </w:r>
      <w:proofErr w:type="spellStart"/>
      <w:r w:rsidRPr="006C7F97">
        <w:rPr>
          <w:rFonts w:ascii="Aparajita" w:hAnsi="Aparajita" w:cs="Aparajita"/>
          <w:sz w:val="28"/>
          <w:szCs w:val="28"/>
        </w:rPr>
        <w:t>unbooked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, what is a Probability that all 100 students will be able to </w:t>
      </w:r>
      <w:r w:rsidR="000E32A2" w:rsidRPr="006C7F97">
        <w:rPr>
          <w:rFonts w:ascii="Aparajita" w:hAnsi="Aparajita" w:cs="Aparajita"/>
          <w:sz w:val="28"/>
          <w:szCs w:val="28"/>
        </w:rPr>
        <w:t>buy</w:t>
      </w:r>
      <w:r w:rsidRPr="006C7F97">
        <w:rPr>
          <w:rFonts w:ascii="Aparajita" w:hAnsi="Aparajita" w:cs="Aparajita"/>
          <w:sz w:val="28"/>
          <w:szCs w:val="28"/>
        </w:rPr>
        <w:t xml:space="preserve"> the tickets they desire?</w:t>
      </w:r>
    </w:p>
    <w:p w14:paraId="10B917C7" w14:textId="77777777" w:rsidR="00D0503F" w:rsidRPr="006C7F97" w:rsidRDefault="00D0503F" w:rsidP="006C7F97">
      <w:pPr>
        <w:spacing w:before="129" w:after="0" w:line="240" w:lineRule="auto"/>
        <w:outlineLvl w:val="0"/>
        <w:rPr>
          <w:rFonts w:ascii="Aparajita" w:hAnsi="Aparajita" w:cs="Aparajita"/>
          <w:b/>
          <w:sz w:val="28"/>
          <w:szCs w:val="28"/>
        </w:rPr>
      </w:pPr>
    </w:p>
    <w:p w14:paraId="55D376A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Solution: </w:t>
      </w:r>
      <w:r w:rsidRPr="006C7F97">
        <w:rPr>
          <w:rFonts w:ascii="Aparajita" w:hAnsi="Aparajita" w:cs="Aparajita"/>
          <w:sz w:val="28"/>
          <w:szCs w:val="28"/>
        </w:rPr>
        <w:t xml:space="preserve">We are given that µ = 2.4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2, n = 100. </w:t>
      </w:r>
    </w:p>
    <w:p w14:paraId="2C7C102E" w14:textId="445DB53F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There are 250 tickets available, so 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 xml:space="preserve"> hundred students will be able to purchase the tickets they want if all together ask for not more than 250 tickets. Probability for that is </w:t>
      </w:r>
    </w:p>
    <w:p w14:paraId="2E8585E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lt; 250) </w:t>
      </w:r>
    </w:p>
    <w:p w14:paraId="536FF7C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07CD9273" wp14:editId="7477F893">
            <wp:extent cx="1653235" cy="283992"/>
            <wp:effectExtent l="0" t="0" r="4445" b="190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877959" cy="32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1012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lt; 0.5) </w:t>
      </w:r>
    </w:p>
    <w:p w14:paraId="3516250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= 0.6915.</w:t>
      </w:r>
    </w:p>
    <w:p w14:paraId="6ADCDEB9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Suppose that you have a sample of 100 values from a population with mean µ = 500 and with standard deviation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.</w:t>
      </w:r>
    </w:p>
    <w:p w14:paraId="12FB2C45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a. What is the probability that the µ will be in the interval (490, 510)?</w:t>
      </w:r>
    </w:p>
    <w:p w14:paraId="5DF5CD3E" w14:textId="2769CCA1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b. Give the interval that covers the </w:t>
      </w:r>
      <w:r w:rsidR="000E32A2" w:rsidRPr="006C7F97">
        <w:rPr>
          <w:rFonts w:ascii="Aparajita" w:hAnsi="Aparajita" w:cs="Aparajita"/>
          <w:sz w:val="28"/>
          <w:szCs w:val="28"/>
        </w:rPr>
        <w:t>averag</w:t>
      </w:r>
      <w:r w:rsidRPr="006C7F97">
        <w:rPr>
          <w:rFonts w:ascii="Aparajita" w:hAnsi="Aparajita" w:cs="Aparajita"/>
          <w:sz w:val="28"/>
          <w:szCs w:val="28"/>
        </w:rPr>
        <w:t xml:space="preserve">e 95 percent of </w:t>
      </w:r>
      <w:r w:rsidR="005F7DC8" w:rsidRPr="006C7F97">
        <w:rPr>
          <w:rFonts w:ascii="Aparajita" w:hAnsi="Aparajita" w:cs="Aparajita"/>
          <w:sz w:val="28"/>
          <w:szCs w:val="28"/>
        </w:rPr>
        <w:t xml:space="preserve">the </w:t>
      </w:r>
      <w:r w:rsidR="000E32A2" w:rsidRPr="006C7F97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>istribution of the sample mean.</w:t>
      </w:r>
    </w:p>
    <w:p w14:paraId="39CFAC6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We are given µ = 500, 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 = 80, n = 100. </w:t>
      </w:r>
    </w:p>
    <w:p w14:paraId="6F16907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9882573" wp14:editId="371184F8">
            <wp:extent cx="1419149" cy="225979"/>
            <wp:effectExtent l="0" t="0" r="0" b="31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427434" cy="22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0E7E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3626EFEB" wp14:editId="0ECECB56">
            <wp:extent cx="1843430" cy="325060"/>
            <wp:effectExtent l="0" t="0" r="4445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900786" cy="3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DEF52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−1.25 &lt; z &lt; 1.25) </w:t>
      </w:r>
    </w:p>
    <w:p w14:paraId="21930B8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8944 − (1 − 0.8944) </w:t>
      </w:r>
    </w:p>
    <w:p w14:paraId="212E4C1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0.7888. </w:t>
      </w:r>
    </w:p>
    <w:p w14:paraId="082975C8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39983D5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E5B683A" wp14:editId="03BA4593">
            <wp:extent cx="1418590" cy="396225"/>
            <wp:effectExtent l="0" t="0" r="0" b="444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469463" cy="41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52717" w14:textId="77777777" w:rsidR="001B30AA" w:rsidRPr="006C7F97" w:rsidRDefault="001B30AA" w:rsidP="006C7F97">
      <w:pPr>
        <w:spacing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1C0BDD57" wp14:editId="0E370A48">
            <wp:extent cx="1652905" cy="209102"/>
            <wp:effectExtent l="0" t="0" r="4445" b="63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731877" cy="21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96EF4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70921E0E" wp14:editId="3097FE3E">
            <wp:extent cx="2245766" cy="188645"/>
            <wp:effectExtent l="0" t="0" r="2540" b="190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443794" cy="20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2590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lastRenderedPageBreak/>
        <w:t>= 0.95.</w:t>
      </w:r>
    </w:p>
    <w:p w14:paraId="5CAF8D28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0F5C6228" w14:textId="00F4B732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b/>
          <w:sz w:val="28"/>
          <w:szCs w:val="28"/>
        </w:rPr>
        <w:t xml:space="preserve">Question: </w:t>
      </w:r>
      <w:r w:rsidRPr="006C7F97">
        <w:rPr>
          <w:rFonts w:ascii="Aparajita" w:hAnsi="Aparajita" w:cs="Aparajita"/>
          <w:sz w:val="28"/>
          <w:szCs w:val="28"/>
        </w:rPr>
        <w:t xml:space="preserve">The amount of regular unleaded gasoline purchased every week at a gas station near UCLA follows the normal distribution with mean 50,000 gallons and </w:t>
      </w:r>
      <w:r w:rsidR="000E32A2" w:rsidRPr="006C7F97">
        <w:rPr>
          <w:rFonts w:ascii="Aparajita" w:hAnsi="Aparajita" w:cs="Aparajita"/>
          <w:sz w:val="28"/>
          <w:szCs w:val="28"/>
        </w:rPr>
        <w:t xml:space="preserve">a </w:t>
      </w:r>
      <w:r w:rsidRPr="006C7F97">
        <w:rPr>
          <w:rFonts w:ascii="Aparajita" w:hAnsi="Aparajita" w:cs="Aparajita"/>
          <w:sz w:val="28"/>
          <w:szCs w:val="28"/>
        </w:rPr>
        <w:t xml:space="preserve">standard deviation </w:t>
      </w:r>
      <w:r w:rsidR="000E32A2" w:rsidRPr="006C7F97">
        <w:rPr>
          <w:rFonts w:ascii="Aparajita" w:hAnsi="Aparajita" w:cs="Aparajita"/>
          <w:sz w:val="28"/>
          <w:szCs w:val="28"/>
        </w:rPr>
        <w:t xml:space="preserve">of </w:t>
      </w:r>
      <w:r w:rsidRPr="006C7F97">
        <w:rPr>
          <w:rFonts w:ascii="Aparajita" w:hAnsi="Aparajita" w:cs="Aparajita"/>
          <w:sz w:val="28"/>
          <w:szCs w:val="28"/>
        </w:rPr>
        <w:t>10,000 g</w:t>
      </w:r>
      <w:r w:rsidR="000E32A2" w:rsidRPr="006C7F97">
        <w:rPr>
          <w:rFonts w:ascii="Aparajita" w:hAnsi="Aparajita" w:cs="Aparajita"/>
          <w:sz w:val="28"/>
          <w:szCs w:val="28"/>
        </w:rPr>
        <w:t>a</w:t>
      </w:r>
      <w:r w:rsidRPr="006C7F97">
        <w:rPr>
          <w:rFonts w:ascii="Aparajita" w:hAnsi="Aparajita" w:cs="Aparajita"/>
          <w:sz w:val="28"/>
          <w:szCs w:val="28"/>
        </w:rPr>
        <w:t>llons. The starting supply of gasoline is 74</w:t>
      </w:r>
      <w:r w:rsidR="008D5FEF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000 Gallons, and there is a scheduled weekly delivery of 47000 gallons. </w:t>
      </w:r>
    </w:p>
    <w:p w14:paraId="1965F78E" w14:textId="77777777" w:rsidR="005F7DC8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Find the probability that, after 11 weeks, a supply of gasoline will be below 20000 gallons. </w:t>
      </w:r>
    </w:p>
    <w:p w14:paraId="548A11CC" w14:textId="15AF9D65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b. How much should the weekly delivery b</w:t>
      </w:r>
      <w:r w:rsidR="005F7DC8" w:rsidRPr="006C7F97">
        <w:rPr>
          <w:rFonts w:ascii="Aparajita" w:hAnsi="Aparajita" w:cs="Aparajita"/>
          <w:sz w:val="28"/>
          <w:szCs w:val="28"/>
        </w:rPr>
        <w:t>e</w:t>
      </w:r>
      <w:r w:rsidRPr="006C7F97">
        <w:rPr>
          <w:rFonts w:ascii="Aparajita" w:hAnsi="Aparajita" w:cs="Aparajita"/>
          <w:sz w:val="28"/>
          <w:szCs w:val="28"/>
        </w:rPr>
        <w:t xml:space="preserve"> so that after </w:t>
      </w:r>
      <w:r w:rsidR="0013144D">
        <w:rPr>
          <w:rFonts w:ascii="Aparajita" w:hAnsi="Aparajita" w:cs="Aparajita"/>
          <w:sz w:val="28"/>
          <w:szCs w:val="28"/>
        </w:rPr>
        <w:t>11</w:t>
      </w:r>
      <w:r w:rsidR="00723886">
        <w:rPr>
          <w:rFonts w:ascii="Aparajita" w:hAnsi="Aparajita" w:cs="Aparajita"/>
          <w:sz w:val="28"/>
          <w:szCs w:val="28"/>
        </w:rPr>
        <w:t xml:space="preserve"> weeks, the</w:t>
      </w:r>
      <w:r w:rsidRPr="006C7F97">
        <w:rPr>
          <w:rFonts w:ascii="Aparajita" w:hAnsi="Aparajita" w:cs="Aparajita"/>
          <w:sz w:val="28"/>
          <w:szCs w:val="28"/>
        </w:rPr>
        <w:t xml:space="preserve"> probability that</w:t>
      </w:r>
      <w:r w:rsidR="00723886">
        <w:rPr>
          <w:rFonts w:ascii="Aparajita" w:hAnsi="Aparajita" w:cs="Aparajita"/>
          <w:sz w:val="28"/>
          <w:szCs w:val="28"/>
        </w:rPr>
        <w:t xml:space="preserve"> the supply is only 0.5%</w:t>
      </w:r>
      <w:r w:rsidRPr="006C7F97">
        <w:rPr>
          <w:rFonts w:ascii="Aparajita" w:hAnsi="Aparajita" w:cs="Aparajita"/>
          <w:sz w:val="28"/>
          <w:szCs w:val="28"/>
        </w:rPr>
        <w:t xml:space="preserve"> below 20000 gallons is?</w:t>
      </w:r>
    </w:p>
    <w:p w14:paraId="4FD9B07A" w14:textId="77777777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Solution: </w:t>
      </w:r>
    </w:p>
    <w:p w14:paraId="6D540B57" w14:textId="69FEB643" w:rsidR="001B30AA" w:rsidRPr="006C7F97" w:rsidRDefault="001B30AA" w:rsidP="006C7F97">
      <w:pPr>
        <w:spacing w:before="129" w:after="0" w:line="240" w:lineRule="auto"/>
        <w:jc w:val="both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Given:  ‘µ’ = 50000, ‘</w:t>
      </w:r>
      <w:r w:rsidRPr="006C7F97">
        <w:rPr>
          <w:rFonts w:ascii="Calibri" w:hAnsi="Calibri" w:cs="Calibri"/>
          <w:sz w:val="28"/>
          <w:szCs w:val="28"/>
        </w:rPr>
        <w:t>σ</w:t>
      </w:r>
      <w:r w:rsidRPr="006C7F97">
        <w:rPr>
          <w:rFonts w:ascii="Aparajita" w:hAnsi="Aparajita" w:cs="Aparajita"/>
          <w:sz w:val="28"/>
          <w:szCs w:val="28"/>
        </w:rPr>
        <w:t xml:space="preserve">’ = 10000, n = 11. The starting supply is 74000 gallons. 47000 gallons is </w:t>
      </w:r>
      <w:r w:rsidR="00723886">
        <w:rPr>
          <w:rFonts w:ascii="Aparajita" w:hAnsi="Aparajita" w:cs="Aparajita"/>
          <w:sz w:val="28"/>
          <w:szCs w:val="28"/>
        </w:rPr>
        <w:t>the</w:t>
      </w:r>
      <w:r w:rsidR="008D5FEF">
        <w:rPr>
          <w:rFonts w:ascii="Aparajita" w:hAnsi="Aparajita" w:cs="Aparajita"/>
          <w:sz w:val="28"/>
          <w:szCs w:val="28"/>
        </w:rPr>
        <w:t xml:space="preserve"> </w:t>
      </w:r>
      <w:r w:rsidRPr="006C7F97">
        <w:rPr>
          <w:rFonts w:ascii="Aparajita" w:hAnsi="Aparajita" w:cs="Aparajita"/>
          <w:sz w:val="28"/>
          <w:szCs w:val="28"/>
        </w:rPr>
        <w:t>weekly delivery. Therefore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supply for the eleven</w:t>
      </w:r>
      <w:r w:rsidR="00723886">
        <w:rPr>
          <w:rFonts w:ascii="Aparajita" w:hAnsi="Aparajita" w:cs="Aparajita"/>
          <w:sz w:val="28"/>
          <w:szCs w:val="28"/>
        </w:rPr>
        <w:t xml:space="preserve"> weeks</w:t>
      </w:r>
      <w:r w:rsidRPr="006C7F97">
        <w:rPr>
          <w:rFonts w:ascii="Aparajita" w:hAnsi="Aparajita" w:cs="Aparajita"/>
          <w:sz w:val="28"/>
          <w:szCs w:val="28"/>
        </w:rPr>
        <w:t xml:space="preserve"> is 74000 + 11 × 47000 = 591000 Gallons.</w:t>
      </w:r>
    </w:p>
    <w:p w14:paraId="4C43EC56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. The supply will be below 20000 </w:t>
      </w:r>
      <w:proofErr w:type="spellStart"/>
      <w:r w:rsidRPr="006C7F97">
        <w:rPr>
          <w:rFonts w:ascii="Aparajita" w:hAnsi="Aparajita" w:cs="Aparajita"/>
          <w:sz w:val="28"/>
          <w:szCs w:val="28"/>
        </w:rPr>
        <w:t>gaallons</w:t>
      </w:r>
      <w:proofErr w:type="spellEnd"/>
      <w:r w:rsidRPr="006C7F97">
        <w:rPr>
          <w:rFonts w:ascii="Aparajita" w:hAnsi="Aparajita" w:cs="Aparajita"/>
          <w:sz w:val="28"/>
          <w:szCs w:val="28"/>
        </w:rPr>
        <w:t xml:space="preserve"> if the gasoline purchased in these 11 weeks is more than 591000 − 20000 = 571000 Gallons </w:t>
      </w:r>
    </w:p>
    <w:p w14:paraId="64CE7017" w14:textId="6FC7AC99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Therefore</w:t>
      </w:r>
      <w:r w:rsidR="005F7DC8" w:rsidRPr="006C7F97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we need to find</w:t>
      </w:r>
    </w:p>
    <w:p w14:paraId="5EAEFBD1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T &gt; 571000) = </w:t>
      </w: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52014D70" wp14:editId="1704B561">
            <wp:extent cx="1506931" cy="25613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533342" cy="2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CE8E8" w14:textId="77777777" w:rsidR="006737F8" w:rsidRDefault="006737F8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</w:p>
    <w:p w14:paraId="79FF7C7B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</w:t>
      </w:r>
      <w:proofErr w:type="gramStart"/>
      <w:r w:rsidRPr="006C7F97">
        <w:rPr>
          <w:rFonts w:ascii="Aparajita" w:hAnsi="Aparajita" w:cs="Aparajita"/>
          <w:sz w:val="28"/>
          <w:szCs w:val="28"/>
        </w:rPr>
        <w:t>P(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z &gt; 0.63) </w:t>
      </w:r>
    </w:p>
    <w:p w14:paraId="595768A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= 1 − 0.7357 </w:t>
      </w:r>
    </w:p>
    <w:p w14:paraId="0957A791" w14:textId="77777777" w:rsidR="001B30AA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= 0.2643.</w:t>
      </w:r>
    </w:p>
    <w:p w14:paraId="7FF291B6" w14:textId="77777777" w:rsidR="006737F8" w:rsidRPr="006C7F97" w:rsidRDefault="006737F8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02C41CAD" w14:textId="6BA30FE1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b. Let A be the unknown schedule</w:t>
      </w:r>
      <w:r w:rsidR="00723886">
        <w:rPr>
          <w:rFonts w:ascii="Aparajita" w:hAnsi="Aparajita" w:cs="Aparajita"/>
          <w:sz w:val="28"/>
          <w:szCs w:val="28"/>
        </w:rPr>
        <w:t>d</w:t>
      </w:r>
      <w:r w:rsidRPr="006C7F97">
        <w:rPr>
          <w:rFonts w:ascii="Aparajita" w:hAnsi="Aparajita" w:cs="Aparajita"/>
          <w:sz w:val="28"/>
          <w:szCs w:val="28"/>
        </w:rPr>
        <w:t xml:space="preserve"> delivery. </w:t>
      </w:r>
    </w:p>
    <w:p w14:paraId="388CD8C3" w14:textId="69A51CB4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Now</w:t>
      </w:r>
      <w:r w:rsidR="00723886">
        <w:rPr>
          <w:rFonts w:ascii="Aparajita" w:hAnsi="Aparajita" w:cs="Aparajita"/>
          <w:sz w:val="28"/>
          <w:szCs w:val="28"/>
        </w:rPr>
        <w:t>,</w:t>
      </w:r>
      <w:r w:rsidRPr="006C7F97">
        <w:rPr>
          <w:rFonts w:ascii="Aparajita" w:hAnsi="Aparajita" w:cs="Aparajita"/>
          <w:sz w:val="28"/>
          <w:szCs w:val="28"/>
        </w:rPr>
        <w:t xml:space="preserve"> the total gasoline purchased must be higher than 74000 + 11 × A − 20000. </w:t>
      </w:r>
    </w:p>
    <w:p w14:paraId="0E64885D" w14:textId="6AA35A4C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>We need this</w:t>
      </w:r>
      <w:r w:rsidR="00723886">
        <w:rPr>
          <w:rFonts w:ascii="Aparajita" w:hAnsi="Aparajita" w:cs="Aparajita"/>
          <w:sz w:val="28"/>
          <w:szCs w:val="28"/>
        </w:rPr>
        <w:t xml:space="preserve"> with probability 0.5</w:t>
      </w:r>
      <w:proofErr w:type="gramStart"/>
      <w:r w:rsidR="00723886">
        <w:rPr>
          <w:rFonts w:ascii="Aparajita" w:hAnsi="Aparajita" w:cs="Aparajita"/>
          <w:sz w:val="28"/>
          <w:szCs w:val="28"/>
        </w:rPr>
        <w:t>%</w:t>
      </w:r>
      <w:r w:rsidRPr="006C7F97">
        <w:rPr>
          <w:rFonts w:ascii="Aparajita" w:hAnsi="Aparajita" w:cs="Aparajita"/>
          <w:sz w:val="28"/>
          <w:szCs w:val="28"/>
        </w:rPr>
        <w:t xml:space="preserve">  or</w:t>
      </w:r>
      <w:proofErr w:type="gramEnd"/>
      <w:r w:rsidRPr="006C7F97">
        <w:rPr>
          <w:rFonts w:ascii="Aparajita" w:hAnsi="Aparajita" w:cs="Aparajita"/>
          <w:sz w:val="28"/>
          <w:szCs w:val="28"/>
        </w:rPr>
        <w:t xml:space="preserve"> Probability P(T &gt; 74000 + 11A − 20000) = 0.005. </w:t>
      </w:r>
    </w:p>
    <w:p w14:paraId="41D001E5" w14:textId="629DBE70" w:rsidR="001B30AA" w:rsidRPr="006C7F97" w:rsidRDefault="00723886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>
        <w:rPr>
          <w:rFonts w:ascii="Aparajita" w:hAnsi="Aparajita" w:cs="Aparajita"/>
          <w:sz w:val="28"/>
          <w:szCs w:val="28"/>
        </w:rPr>
        <w:t>The z value is 2.57566.</w:t>
      </w:r>
      <w:bookmarkStart w:id="12" w:name="_GoBack"/>
      <w:bookmarkEnd w:id="12"/>
    </w:p>
    <w:p w14:paraId="63E58B2D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noProof/>
          <w:sz w:val="28"/>
          <w:szCs w:val="28"/>
          <w:lang w:val="en-US" w:bidi="hi-IN"/>
        </w:rPr>
        <w:drawing>
          <wp:inline distT="0" distB="0" distL="0" distR="0" wp14:anchorId="2AAF0F19" wp14:editId="18E30927">
            <wp:extent cx="2668829" cy="290558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749429" cy="29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92725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hAnsi="Aparajita" w:cs="Aparajita"/>
          <w:sz w:val="28"/>
          <w:szCs w:val="28"/>
        </w:rPr>
      </w:pPr>
      <w:r w:rsidRPr="006C7F97">
        <w:rPr>
          <w:rFonts w:ascii="Aparajita" w:hAnsi="Aparajita" w:cs="Aparajita"/>
          <w:sz w:val="28"/>
          <w:szCs w:val="28"/>
        </w:rPr>
        <w:t xml:space="preserve">A = 52854.88 </w:t>
      </w:r>
    </w:p>
    <w:p w14:paraId="77FFA28F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  <w:r w:rsidRPr="006C7F97">
        <w:rPr>
          <w:rFonts w:ascii="Aparajita" w:hAnsi="Aparajita" w:cs="Aparajita"/>
          <w:sz w:val="28"/>
          <w:szCs w:val="28"/>
        </w:rPr>
        <w:t>The weekly delivery must be 52854.8 gallons.</w:t>
      </w:r>
    </w:p>
    <w:p w14:paraId="250C4C59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63D9CAAC" w14:textId="77777777" w:rsidR="001B30AA" w:rsidRPr="006C7F97" w:rsidRDefault="001B30AA" w:rsidP="006C7F97">
      <w:pPr>
        <w:spacing w:before="129" w:after="0" w:line="240" w:lineRule="auto"/>
        <w:outlineLvl w:val="0"/>
        <w:rPr>
          <w:rFonts w:ascii="Aparajita" w:eastAsia="Times New Roman" w:hAnsi="Aparajita" w:cs="Aparajita"/>
          <w:b/>
          <w:bCs/>
          <w:kern w:val="36"/>
          <w:sz w:val="28"/>
          <w:szCs w:val="28"/>
          <w:lang w:eastAsia="en-IN"/>
        </w:rPr>
      </w:pPr>
    </w:p>
    <w:p w14:paraId="3541083E" w14:textId="77777777" w:rsidR="001B30AA" w:rsidRPr="006C7F97" w:rsidRDefault="001B30AA" w:rsidP="006C7F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40" w:lineRule="auto"/>
        <w:rPr>
          <w:rFonts w:ascii="Aparajita" w:eastAsia="Times New Roman" w:hAnsi="Aparajita" w:cs="Aparajita"/>
          <w:color w:val="333333"/>
          <w:sz w:val="28"/>
          <w:szCs w:val="28"/>
          <w:lang w:eastAsia="en-IN"/>
        </w:rPr>
      </w:pPr>
    </w:p>
    <w:p w14:paraId="1AE6119C" w14:textId="77777777" w:rsidR="001B30AA" w:rsidRPr="006C7F97" w:rsidRDefault="001B30AA" w:rsidP="006C7F97">
      <w:pPr>
        <w:shd w:val="clear" w:color="auto" w:fill="FFFFFF"/>
        <w:spacing w:after="375" w:line="240" w:lineRule="auto"/>
        <w:rPr>
          <w:rFonts w:ascii="Aparajita" w:hAnsi="Aparajita" w:cs="Aparajita"/>
          <w:spacing w:val="-1"/>
          <w:sz w:val="28"/>
          <w:szCs w:val="28"/>
          <w:shd w:val="clear" w:color="auto" w:fill="FFFFFF"/>
        </w:rPr>
      </w:pPr>
    </w:p>
    <w:p w14:paraId="073E5468" w14:textId="77777777" w:rsidR="004C7F68" w:rsidRPr="006C7F97" w:rsidRDefault="004C7F68" w:rsidP="006C7F97">
      <w:pPr>
        <w:spacing w:line="240" w:lineRule="auto"/>
        <w:rPr>
          <w:rFonts w:ascii="Aparajita" w:hAnsi="Aparajita" w:cs="Aparajita"/>
          <w:sz w:val="28"/>
          <w:szCs w:val="28"/>
        </w:rPr>
      </w:pPr>
    </w:p>
    <w:sectPr w:rsidR="004C7F68" w:rsidRPr="006C7F97">
      <w:headerReference w:type="even" r:id="rId85"/>
      <w:headerReference w:type="default" r:id="rId86"/>
      <w:footerReference w:type="even" r:id="rId87"/>
      <w:footerReference w:type="default" r:id="rId88"/>
      <w:headerReference w:type="first" r:id="rId89"/>
      <w:footerReference w:type="first" r:id="rId9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yed Yunus" w:date="2019-11-11T02:25:00Z" w:initials="SY">
    <w:p w14:paraId="05A6E5BE" w14:textId="19EE0FB3" w:rsidR="00433934" w:rsidRDefault="00433934">
      <w:pPr>
        <w:pStyle w:val="CommentText"/>
      </w:pPr>
      <w:r>
        <w:rPr>
          <w:rStyle w:val="CommentReference"/>
        </w:rPr>
        <w:annotationRef/>
      </w:r>
      <w:proofErr w:type="gramStart"/>
      <w:r>
        <w:t>x</w:t>
      </w:r>
      <w:proofErr w:type="gramEnd"/>
      <w:r>
        <w:t xml:space="preserve"> bar</w:t>
      </w:r>
    </w:p>
  </w:comment>
  <w:comment w:id="1" w:author="Syed Yunus" w:date="2019-11-12T17:14:00Z" w:initials="SY">
    <w:p w14:paraId="6AED333F" w14:textId="0E79B94A" w:rsidR="00433934" w:rsidRDefault="00433934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56DD9A6A" w14:textId="77777777" w:rsidR="00433934" w:rsidRDefault="00433934">
      <w:pPr>
        <w:pStyle w:val="CommentText"/>
      </w:pPr>
    </w:p>
  </w:comment>
  <w:comment w:id="2" w:author="Syed Yunus" w:date="2019-11-11T02:25:00Z" w:initials="SY">
    <w:p w14:paraId="54B27E83" w14:textId="10FAEEC6" w:rsidR="00433934" w:rsidRDefault="00433934">
      <w:pPr>
        <w:pStyle w:val="CommentText"/>
      </w:pPr>
      <w:r>
        <w:rPr>
          <w:rStyle w:val="CommentReference"/>
        </w:rPr>
        <w:annotationRef/>
      </w:r>
      <w:proofErr w:type="gramStart"/>
      <w:r>
        <w:t>mu</w:t>
      </w:r>
      <w:proofErr w:type="gramEnd"/>
      <w:r>
        <w:t xml:space="preserve"> itself is mean</w:t>
      </w:r>
    </w:p>
    <w:p w14:paraId="6FA3E904" w14:textId="77777777" w:rsidR="00433934" w:rsidRDefault="00433934">
      <w:pPr>
        <w:pStyle w:val="CommentText"/>
      </w:pPr>
    </w:p>
    <w:p w14:paraId="6EC60B1F" w14:textId="3EA589CA" w:rsidR="00433934" w:rsidRDefault="00433934">
      <w:pPr>
        <w:pStyle w:val="CommentText"/>
      </w:pPr>
      <w:r>
        <w:t>Changed</w:t>
      </w:r>
    </w:p>
  </w:comment>
  <w:comment w:id="3" w:author="Syed Yunus" w:date="2019-11-12T17:14:00Z" w:initials="SY">
    <w:p w14:paraId="7E2F2819" w14:textId="72224BC7" w:rsidR="00433934" w:rsidRDefault="00433934">
      <w:pPr>
        <w:pStyle w:val="CommentText"/>
      </w:pPr>
      <w:r>
        <w:rPr>
          <w:rStyle w:val="CommentReference"/>
        </w:rPr>
        <w:annotationRef/>
      </w:r>
    </w:p>
  </w:comment>
  <w:comment w:id="4" w:author="Syed Yunus" w:date="2019-11-11T02:26:00Z" w:initials="SY">
    <w:p w14:paraId="5CDCF2E8" w14:textId="58825146" w:rsidR="00433934" w:rsidRDefault="00433934">
      <w:pPr>
        <w:pStyle w:val="CommentText"/>
      </w:pPr>
      <w:r>
        <w:rPr>
          <w:rStyle w:val="CommentReference"/>
        </w:rPr>
        <w:annotationRef/>
      </w:r>
      <w:proofErr w:type="gramStart"/>
      <w:r>
        <w:t>change</w:t>
      </w:r>
      <w:proofErr w:type="gramEnd"/>
      <w:r>
        <w:t xml:space="preserve"> example</w:t>
      </w:r>
    </w:p>
  </w:comment>
  <w:comment w:id="5" w:author="Syed Yunus" w:date="2019-11-15T10:29:00Z" w:initials="SY">
    <w:p w14:paraId="5ECEA9BA" w14:textId="39523770" w:rsidR="00433934" w:rsidRDefault="00433934">
      <w:pPr>
        <w:pStyle w:val="CommentText"/>
      </w:pPr>
      <w:r>
        <w:rPr>
          <w:rStyle w:val="CommentReference"/>
        </w:rPr>
        <w:annotationRef/>
      </w:r>
    </w:p>
  </w:comment>
  <w:comment w:id="6" w:author="virat" w:date="2019-11-12T11:41:00Z" w:initials="v">
    <w:p w14:paraId="1700165E" w14:textId="3D051C57" w:rsidR="00433934" w:rsidRDefault="00433934">
      <w:pPr>
        <w:pStyle w:val="CommentText"/>
      </w:pPr>
      <w:r>
        <w:rPr>
          <w:rStyle w:val="CommentReference"/>
        </w:rPr>
        <w:annotationRef/>
      </w:r>
      <w:r>
        <w:t xml:space="preserve">Wherever there are code blocks, keep them in a different style other than the normal text. And Beside the lines of </w:t>
      </w:r>
      <w:proofErr w:type="spellStart"/>
      <w:r>
        <w:t>code</w:t>
      </w:r>
      <w:proofErr w:type="gramStart"/>
      <w:r>
        <w:t>,try</w:t>
      </w:r>
      <w:proofErr w:type="spellEnd"/>
      <w:proofErr w:type="gramEnd"/>
      <w:r>
        <w:t xml:space="preserve"> to put comments as well. Comments will help the </w:t>
      </w:r>
      <w:proofErr w:type="spellStart"/>
      <w:r>
        <w:t>reder</w:t>
      </w:r>
      <w:proofErr w:type="spellEnd"/>
      <w:r>
        <w:t xml:space="preserve"> understand what the line is actually doing.</w:t>
      </w:r>
    </w:p>
  </w:comment>
  <w:comment w:id="7" w:author="Syed Yunus" w:date="2019-11-15T10:30:00Z" w:initials="SY">
    <w:p w14:paraId="222588A0" w14:textId="76145EA9" w:rsidR="00433934" w:rsidRDefault="00433934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66A57F5F" w14:textId="77777777" w:rsidR="00433934" w:rsidRDefault="00433934">
      <w:pPr>
        <w:pStyle w:val="CommentText"/>
      </w:pPr>
    </w:p>
  </w:comment>
  <w:comment w:id="8" w:author="virat" w:date="2019-11-12T11:49:00Z" w:initials="v">
    <w:p w14:paraId="072C640A" w14:textId="2AD36387" w:rsidR="00433934" w:rsidRDefault="00433934">
      <w:pPr>
        <w:pStyle w:val="CommentText"/>
      </w:pPr>
      <w:r>
        <w:rPr>
          <w:rStyle w:val="CommentReference"/>
        </w:rPr>
        <w:annotationRef/>
      </w:r>
      <w:r>
        <w:t xml:space="preserve">Describe why the denominator has n-1 </w:t>
      </w:r>
    </w:p>
  </w:comment>
  <w:comment w:id="9" w:author="virat Sagar" w:date="2019-11-16T18:07:00Z" w:initials="vS">
    <w:p w14:paraId="26D124E5" w14:textId="523618CE" w:rsidR="009351B6" w:rsidRDefault="009351B6">
      <w:pPr>
        <w:pStyle w:val="CommentText"/>
      </w:pPr>
      <w:r>
        <w:rPr>
          <w:rStyle w:val="CommentReference"/>
        </w:rPr>
        <w:annotationRef/>
      </w:r>
      <w:r>
        <w:t>Left border for the table is missing</w:t>
      </w:r>
    </w:p>
  </w:comment>
  <w:comment w:id="10" w:author="virat" w:date="2019-11-12T13:11:00Z" w:initials="v">
    <w:p w14:paraId="6E6B7BA2" w14:textId="332A72C7" w:rsidR="00433934" w:rsidRDefault="00433934">
      <w:pPr>
        <w:pStyle w:val="CommentText"/>
      </w:pPr>
      <w:r>
        <w:rPr>
          <w:rStyle w:val="CommentReference"/>
        </w:rPr>
        <w:annotationRef/>
      </w:r>
      <w:r>
        <w:t>Correct the formatting, Bold</w:t>
      </w:r>
    </w:p>
  </w:comment>
  <w:comment w:id="11" w:author="virat" w:date="2019-11-12T13:22:00Z" w:initials="v">
    <w:p w14:paraId="2CB8FDF9" w14:textId="4F7A9770" w:rsidR="00433934" w:rsidRDefault="00433934">
      <w:pPr>
        <w:pStyle w:val="CommentText"/>
      </w:pPr>
      <w:r>
        <w:rPr>
          <w:rStyle w:val="CommentReference"/>
        </w:rPr>
        <w:annotationRef/>
      </w:r>
      <w:r>
        <w:t>Correct the format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5A6E5BE" w15:done="1"/>
  <w15:commentEx w15:paraId="56DD9A6A" w15:paraIdParent="05A6E5BE" w15:done="1"/>
  <w15:commentEx w15:paraId="6EC60B1F" w15:done="1"/>
  <w15:commentEx w15:paraId="7E2F2819" w15:paraIdParent="6EC60B1F" w15:done="1"/>
  <w15:commentEx w15:paraId="5CDCF2E8" w15:done="1"/>
  <w15:commentEx w15:paraId="5ECEA9BA" w15:paraIdParent="5CDCF2E8" w15:done="1"/>
  <w15:commentEx w15:paraId="1700165E" w15:done="1"/>
  <w15:commentEx w15:paraId="66A57F5F" w15:paraIdParent="1700165E" w15:done="0"/>
  <w15:commentEx w15:paraId="072C640A" w15:done="1"/>
  <w15:commentEx w15:paraId="26D124E5" w15:done="0"/>
  <w15:commentEx w15:paraId="6E6B7BA2" w15:done="1"/>
  <w15:commentEx w15:paraId="2CB8FDF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54392E" w14:textId="77777777" w:rsidR="006D348D" w:rsidRDefault="006D348D" w:rsidP="00AB6567">
      <w:pPr>
        <w:spacing w:after="0" w:line="240" w:lineRule="auto"/>
      </w:pPr>
      <w:r>
        <w:separator/>
      </w:r>
    </w:p>
  </w:endnote>
  <w:endnote w:type="continuationSeparator" w:id="0">
    <w:p w14:paraId="284C8522" w14:textId="77777777" w:rsidR="006D348D" w:rsidRDefault="006D348D" w:rsidP="00AB65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783FD" w14:textId="77777777" w:rsidR="00433934" w:rsidRDefault="004339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637E4" w14:textId="77777777" w:rsidR="00433934" w:rsidRDefault="004339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B26220" w14:textId="77777777" w:rsidR="00433934" w:rsidRDefault="00433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8205D7" w14:textId="77777777" w:rsidR="006D348D" w:rsidRDefault="006D348D" w:rsidP="00AB6567">
      <w:pPr>
        <w:spacing w:after="0" w:line="240" w:lineRule="auto"/>
      </w:pPr>
      <w:r>
        <w:separator/>
      </w:r>
    </w:p>
  </w:footnote>
  <w:footnote w:type="continuationSeparator" w:id="0">
    <w:p w14:paraId="1A4558F9" w14:textId="77777777" w:rsidR="006D348D" w:rsidRDefault="006D348D" w:rsidP="00AB65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5DBBB" w14:textId="16F21714" w:rsidR="00433934" w:rsidRDefault="004339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8563E7" w14:textId="606C1C80" w:rsidR="00433934" w:rsidRPr="00B60C1A" w:rsidRDefault="00433934" w:rsidP="00A82B50">
    <w:pPr>
      <w:pStyle w:val="Header"/>
    </w:pPr>
    <w:r>
      <w:rPr>
        <w:b/>
        <w:noProof/>
        <w:sz w:val="40"/>
        <w:szCs w:val="40"/>
        <w:lang w:val="en-US" w:bidi="hi-IN"/>
      </w:rPr>
      <w:drawing>
        <wp:inline distT="0" distB="0" distL="0" distR="0" wp14:anchorId="1932D2BD" wp14:editId="4DCB6617">
          <wp:extent cx="1252855" cy="338455"/>
          <wp:effectExtent l="0" t="0" r="0" b="0"/>
          <wp:docPr id="16" name="Picture 16" descr="C:\Users\soura\Pictures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oura\Pictures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338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A563B6F" w14:textId="77777777" w:rsidR="00433934" w:rsidRDefault="00433934" w:rsidP="00A82B50">
    <w:pPr>
      <w:pStyle w:val="Header"/>
    </w:pPr>
    <w:r>
      <w:rPr>
        <w:b/>
        <w:noProof/>
        <w:sz w:val="40"/>
        <w:szCs w:val="40"/>
        <w:lang w:val="en-US" w:bidi="hi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185A7F" wp14:editId="34548152">
              <wp:simplePos x="0" y="0"/>
              <wp:positionH relativeFrom="margin">
                <wp:align>right</wp:align>
              </wp:positionH>
              <wp:positionV relativeFrom="paragraph">
                <wp:posOffset>14259</wp:posOffset>
              </wp:positionV>
              <wp:extent cx="5867400" cy="0"/>
              <wp:effectExtent l="0" t="0" r="1905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8674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AAC5A2C" id="Straight Connector 1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0.8pt,1.1pt" to="872.8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" strokecolor="black [3200]" strokeweight=".5pt">
              <v:stroke joinstyle="miter"/>
              <w10:wrap anchorx="marg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FEDEE2" w14:textId="461E6413" w:rsidR="00433934" w:rsidRDefault="004339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7F6A"/>
    <w:multiLevelType w:val="multilevel"/>
    <w:tmpl w:val="D7103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(%2)"/>
      <w:lvlJc w:val="left"/>
      <w:pPr>
        <w:ind w:left="1485" w:hanging="405"/>
      </w:pPr>
      <w:rPr>
        <w:rFonts w:ascii="Arial" w:hAnsi="Arial" w:cs="Arial" w:hint="default"/>
        <w:sz w:val="27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4A3EE5"/>
    <w:multiLevelType w:val="multilevel"/>
    <w:tmpl w:val="54DE4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E91785"/>
    <w:multiLevelType w:val="multilevel"/>
    <w:tmpl w:val="0B1EE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1833A6B"/>
    <w:multiLevelType w:val="hybridMultilevel"/>
    <w:tmpl w:val="417CBA7E"/>
    <w:lvl w:ilvl="0" w:tplc="40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22741C"/>
    <w:multiLevelType w:val="multilevel"/>
    <w:tmpl w:val="58BEC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5124560"/>
    <w:multiLevelType w:val="multilevel"/>
    <w:tmpl w:val="7674D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5DE3996"/>
    <w:multiLevelType w:val="multilevel"/>
    <w:tmpl w:val="ED208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76E482E"/>
    <w:multiLevelType w:val="multilevel"/>
    <w:tmpl w:val="88804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A074A3"/>
    <w:multiLevelType w:val="multilevel"/>
    <w:tmpl w:val="A5009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5B4D46"/>
    <w:multiLevelType w:val="multilevel"/>
    <w:tmpl w:val="97A8A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5D5D36"/>
    <w:multiLevelType w:val="multilevel"/>
    <w:tmpl w:val="342CC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9C97A3F"/>
    <w:multiLevelType w:val="multilevel"/>
    <w:tmpl w:val="37844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8E41E5"/>
    <w:multiLevelType w:val="multilevel"/>
    <w:tmpl w:val="4F060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CE668E8"/>
    <w:multiLevelType w:val="multilevel"/>
    <w:tmpl w:val="CDCC8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08F3A3C"/>
    <w:multiLevelType w:val="multilevel"/>
    <w:tmpl w:val="9F1EE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11138F0"/>
    <w:multiLevelType w:val="multilevel"/>
    <w:tmpl w:val="FD0EC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1BE40A5"/>
    <w:multiLevelType w:val="multilevel"/>
    <w:tmpl w:val="9174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D56056"/>
    <w:multiLevelType w:val="multilevel"/>
    <w:tmpl w:val="12BE7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A634F3B"/>
    <w:multiLevelType w:val="multilevel"/>
    <w:tmpl w:val="BCAA7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C61358E"/>
    <w:multiLevelType w:val="multilevel"/>
    <w:tmpl w:val="A1A49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BC5F8B"/>
    <w:multiLevelType w:val="multilevel"/>
    <w:tmpl w:val="2BB4E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EB80B6A"/>
    <w:multiLevelType w:val="multilevel"/>
    <w:tmpl w:val="28743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1F70F61"/>
    <w:multiLevelType w:val="multilevel"/>
    <w:tmpl w:val="684ED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2187B9B"/>
    <w:multiLevelType w:val="multilevel"/>
    <w:tmpl w:val="697C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418474E"/>
    <w:multiLevelType w:val="multilevel"/>
    <w:tmpl w:val="78E09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97C7A92"/>
    <w:multiLevelType w:val="multilevel"/>
    <w:tmpl w:val="2F08C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29747E"/>
    <w:multiLevelType w:val="multilevel"/>
    <w:tmpl w:val="B08E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B83416C"/>
    <w:multiLevelType w:val="multilevel"/>
    <w:tmpl w:val="38B87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D484153"/>
    <w:multiLevelType w:val="multilevel"/>
    <w:tmpl w:val="90C6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FC06E74"/>
    <w:multiLevelType w:val="multilevel"/>
    <w:tmpl w:val="73924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547035F"/>
    <w:multiLevelType w:val="multilevel"/>
    <w:tmpl w:val="0B8C7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85061A5"/>
    <w:multiLevelType w:val="multilevel"/>
    <w:tmpl w:val="7AD27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A834774"/>
    <w:multiLevelType w:val="multilevel"/>
    <w:tmpl w:val="FA88D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CA87C78"/>
    <w:multiLevelType w:val="multilevel"/>
    <w:tmpl w:val="BB820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0C966A2"/>
    <w:multiLevelType w:val="multilevel"/>
    <w:tmpl w:val="4E4E9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30B0E66"/>
    <w:multiLevelType w:val="multilevel"/>
    <w:tmpl w:val="292CC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4982130"/>
    <w:multiLevelType w:val="multilevel"/>
    <w:tmpl w:val="AA72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4DE1952"/>
    <w:multiLevelType w:val="multilevel"/>
    <w:tmpl w:val="467C9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531081A"/>
    <w:multiLevelType w:val="multilevel"/>
    <w:tmpl w:val="14E87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5543376"/>
    <w:multiLevelType w:val="multilevel"/>
    <w:tmpl w:val="D3B4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7830CA1"/>
    <w:multiLevelType w:val="multilevel"/>
    <w:tmpl w:val="40AEA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86D1749"/>
    <w:multiLevelType w:val="multilevel"/>
    <w:tmpl w:val="0F4660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95A1713"/>
    <w:multiLevelType w:val="multilevel"/>
    <w:tmpl w:val="E796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9C93349"/>
    <w:multiLevelType w:val="multilevel"/>
    <w:tmpl w:val="73A4C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A330ECA"/>
    <w:multiLevelType w:val="multilevel"/>
    <w:tmpl w:val="35569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D3D3708"/>
    <w:multiLevelType w:val="multilevel"/>
    <w:tmpl w:val="E1C84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2605098"/>
    <w:multiLevelType w:val="multilevel"/>
    <w:tmpl w:val="3410B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5524F40"/>
    <w:multiLevelType w:val="multilevel"/>
    <w:tmpl w:val="2F5EA3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59133D0"/>
    <w:multiLevelType w:val="multilevel"/>
    <w:tmpl w:val="BAB09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B3F26EB"/>
    <w:multiLevelType w:val="multilevel"/>
    <w:tmpl w:val="8670F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0315F52"/>
    <w:multiLevelType w:val="multilevel"/>
    <w:tmpl w:val="40A43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2684765"/>
    <w:multiLevelType w:val="multilevel"/>
    <w:tmpl w:val="62D05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3863F4C"/>
    <w:multiLevelType w:val="multilevel"/>
    <w:tmpl w:val="FFA64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5811585"/>
    <w:multiLevelType w:val="multilevel"/>
    <w:tmpl w:val="662C2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AC47280"/>
    <w:multiLevelType w:val="multilevel"/>
    <w:tmpl w:val="DE7CF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8"/>
  </w:num>
  <w:num w:numId="2">
    <w:abstractNumId w:val="19"/>
  </w:num>
  <w:num w:numId="3">
    <w:abstractNumId w:val="37"/>
  </w:num>
  <w:num w:numId="4">
    <w:abstractNumId w:val="1"/>
  </w:num>
  <w:num w:numId="5">
    <w:abstractNumId w:val="36"/>
  </w:num>
  <w:num w:numId="6">
    <w:abstractNumId w:val="5"/>
  </w:num>
  <w:num w:numId="7">
    <w:abstractNumId w:val="45"/>
  </w:num>
  <w:num w:numId="8">
    <w:abstractNumId w:val="33"/>
  </w:num>
  <w:num w:numId="9">
    <w:abstractNumId w:val="51"/>
  </w:num>
  <w:num w:numId="10">
    <w:abstractNumId w:val="9"/>
  </w:num>
  <w:num w:numId="11">
    <w:abstractNumId w:val="40"/>
  </w:num>
  <w:num w:numId="12">
    <w:abstractNumId w:val="29"/>
  </w:num>
  <w:num w:numId="13">
    <w:abstractNumId w:val="31"/>
  </w:num>
  <w:num w:numId="14">
    <w:abstractNumId w:val="7"/>
  </w:num>
  <w:num w:numId="15">
    <w:abstractNumId w:val="27"/>
  </w:num>
  <w:num w:numId="16">
    <w:abstractNumId w:val="15"/>
  </w:num>
  <w:num w:numId="17">
    <w:abstractNumId w:val="49"/>
  </w:num>
  <w:num w:numId="18">
    <w:abstractNumId w:val="39"/>
  </w:num>
  <w:num w:numId="19">
    <w:abstractNumId w:val="22"/>
  </w:num>
  <w:num w:numId="20">
    <w:abstractNumId w:val="23"/>
  </w:num>
  <w:num w:numId="21">
    <w:abstractNumId w:val="20"/>
  </w:num>
  <w:num w:numId="22">
    <w:abstractNumId w:val="11"/>
  </w:num>
  <w:num w:numId="23">
    <w:abstractNumId w:val="54"/>
  </w:num>
  <w:num w:numId="24">
    <w:abstractNumId w:val="4"/>
  </w:num>
  <w:num w:numId="25">
    <w:abstractNumId w:val="46"/>
  </w:num>
  <w:num w:numId="26">
    <w:abstractNumId w:val="32"/>
  </w:num>
  <w:num w:numId="27">
    <w:abstractNumId w:val="26"/>
  </w:num>
  <w:num w:numId="28">
    <w:abstractNumId w:val="30"/>
  </w:num>
  <w:num w:numId="29">
    <w:abstractNumId w:val="10"/>
  </w:num>
  <w:num w:numId="30">
    <w:abstractNumId w:val="38"/>
  </w:num>
  <w:num w:numId="31">
    <w:abstractNumId w:val="28"/>
  </w:num>
  <w:num w:numId="32">
    <w:abstractNumId w:val="5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">
    <w:abstractNumId w:val="2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">
    <w:abstractNumId w:val="35"/>
  </w:num>
  <w:num w:numId="35">
    <w:abstractNumId w:val="24"/>
  </w:num>
  <w:num w:numId="36">
    <w:abstractNumId w:val="17"/>
  </w:num>
  <w:num w:numId="37">
    <w:abstractNumId w:val="12"/>
  </w:num>
  <w:num w:numId="38">
    <w:abstractNumId w:val="14"/>
  </w:num>
  <w:num w:numId="39">
    <w:abstractNumId w:val="34"/>
  </w:num>
  <w:num w:numId="40">
    <w:abstractNumId w:val="18"/>
  </w:num>
  <w:num w:numId="41">
    <w:abstractNumId w:val="13"/>
  </w:num>
  <w:num w:numId="42">
    <w:abstractNumId w:val="5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">
    <w:abstractNumId w:val="44"/>
  </w:num>
  <w:num w:numId="44">
    <w:abstractNumId w:val="6"/>
  </w:num>
  <w:num w:numId="45">
    <w:abstractNumId w:val="2"/>
  </w:num>
  <w:num w:numId="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">
    <w:abstractNumId w:val="5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">
    <w:abstractNumId w:val="4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9">
    <w:abstractNumId w:val="21"/>
  </w:num>
  <w:num w:numId="50">
    <w:abstractNumId w:val="3"/>
  </w:num>
  <w:num w:numId="51">
    <w:abstractNumId w:val="43"/>
  </w:num>
  <w:num w:numId="52">
    <w:abstractNumId w:val="1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">
    <w:abstractNumId w:val="47"/>
  </w:num>
  <w:num w:numId="55">
    <w:abstractNumId w:val="41"/>
  </w:num>
  <w:numIdMacAtCleanup w:val="5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yed Yunus">
    <w15:presenceInfo w15:providerId="Windows Live" w15:userId="396a2e3da8d8da70"/>
  </w15:person>
  <w15:person w15:author="virat">
    <w15:presenceInfo w15:providerId="None" w15:userId="virat"/>
  </w15:person>
  <w15:person w15:author="virat Sagar">
    <w15:presenceInfo w15:providerId="Windows Live" w15:userId="ea38c37ed416c7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DIwMTU0tTQzNDVV0lEKTi0uzszPAykwMq0FAJtbi6stAAAA"/>
  </w:docVars>
  <w:rsids>
    <w:rsidRoot w:val="002A03AA"/>
    <w:rsid w:val="00003255"/>
    <w:rsid w:val="00023CDE"/>
    <w:rsid w:val="000314A8"/>
    <w:rsid w:val="00031F89"/>
    <w:rsid w:val="00033D04"/>
    <w:rsid w:val="00051749"/>
    <w:rsid w:val="0006579C"/>
    <w:rsid w:val="00075A6B"/>
    <w:rsid w:val="00094F40"/>
    <w:rsid w:val="000A286B"/>
    <w:rsid w:val="000D61AE"/>
    <w:rsid w:val="000E0DDA"/>
    <w:rsid w:val="000E32A2"/>
    <w:rsid w:val="000E3713"/>
    <w:rsid w:val="000F62F4"/>
    <w:rsid w:val="000F7EDD"/>
    <w:rsid w:val="00131373"/>
    <w:rsid w:val="0013144D"/>
    <w:rsid w:val="00134E98"/>
    <w:rsid w:val="00135E58"/>
    <w:rsid w:val="0016458E"/>
    <w:rsid w:val="00167D14"/>
    <w:rsid w:val="00184D91"/>
    <w:rsid w:val="001917C3"/>
    <w:rsid w:val="001A2DD7"/>
    <w:rsid w:val="001A5ECA"/>
    <w:rsid w:val="001B30AA"/>
    <w:rsid w:val="001D32F0"/>
    <w:rsid w:val="001D7DFA"/>
    <w:rsid w:val="002046F5"/>
    <w:rsid w:val="002164BA"/>
    <w:rsid w:val="00251D33"/>
    <w:rsid w:val="00255772"/>
    <w:rsid w:val="00257DCF"/>
    <w:rsid w:val="00260A54"/>
    <w:rsid w:val="00266F67"/>
    <w:rsid w:val="00287F13"/>
    <w:rsid w:val="002A03AA"/>
    <w:rsid w:val="002A1E1B"/>
    <w:rsid w:val="002D16D1"/>
    <w:rsid w:val="002D3FE9"/>
    <w:rsid w:val="002D73A1"/>
    <w:rsid w:val="002F5E67"/>
    <w:rsid w:val="00321287"/>
    <w:rsid w:val="003267D0"/>
    <w:rsid w:val="00363BCB"/>
    <w:rsid w:val="0039543B"/>
    <w:rsid w:val="003C48E9"/>
    <w:rsid w:val="003D0B9A"/>
    <w:rsid w:val="003D22EE"/>
    <w:rsid w:val="003F0E08"/>
    <w:rsid w:val="004062F6"/>
    <w:rsid w:val="00407DC5"/>
    <w:rsid w:val="0041369F"/>
    <w:rsid w:val="00415450"/>
    <w:rsid w:val="0043379A"/>
    <w:rsid w:val="00433934"/>
    <w:rsid w:val="00444B1D"/>
    <w:rsid w:val="00444E40"/>
    <w:rsid w:val="00447723"/>
    <w:rsid w:val="004C1485"/>
    <w:rsid w:val="004C7F68"/>
    <w:rsid w:val="004F04FB"/>
    <w:rsid w:val="00513D92"/>
    <w:rsid w:val="00517D64"/>
    <w:rsid w:val="005407B1"/>
    <w:rsid w:val="00542AB8"/>
    <w:rsid w:val="0054434C"/>
    <w:rsid w:val="00550923"/>
    <w:rsid w:val="00566471"/>
    <w:rsid w:val="00574B9B"/>
    <w:rsid w:val="00575B0B"/>
    <w:rsid w:val="00581800"/>
    <w:rsid w:val="005859A8"/>
    <w:rsid w:val="00587E04"/>
    <w:rsid w:val="005A52F0"/>
    <w:rsid w:val="005C72A8"/>
    <w:rsid w:val="005D476E"/>
    <w:rsid w:val="005E5533"/>
    <w:rsid w:val="005F4E02"/>
    <w:rsid w:val="005F7DC8"/>
    <w:rsid w:val="00605FE9"/>
    <w:rsid w:val="006252D0"/>
    <w:rsid w:val="00652D32"/>
    <w:rsid w:val="006531C5"/>
    <w:rsid w:val="0066608C"/>
    <w:rsid w:val="00671688"/>
    <w:rsid w:val="0067271C"/>
    <w:rsid w:val="006737F8"/>
    <w:rsid w:val="00675EDB"/>
    <w:rsid w:val="006877F5"/>
    <w:rsid w:val="00693889"/>
    <w:rsid w:val="006B2063"/>
    <w:rsid w:val="006B390D"/>
    <w:rsid w:val="006B6350"/>
    <w:rsid w:val="006C52FA"/>
    <w:rsid w:val="006C7F97"/>
    <w:rsid w:val="006D33C7"/>
    <w:rsid w:val="006D348D"/>
    <w:rsid w:val="006E2CD3"/>
    <w:rsid w:val="00704F6C"/>
    <w:rsid w:val="00716AC9"/>
    <w:rsid w:val="00723886"/>
    <w:rsid w:val="007313B9"/>
    <w:rsid w:val="00744CA1"/>
    <w:rsid w:val="007500BA"/>
    <w:rsid w:val="00753851"/>
    <w:rsid w:val="00757FA4"/>
    <w:rsid w:val="007601E6"/>
    <w:rsid w:val="00765B77"/>
    <w:rsid w:val="00770E9A"/>
    <w:rsid w:val="00781D19"/>
    <w:rsid w:val="007831C6"/>
    <w:rsid w:val="00783568"/>
    <w:rsid w:val="007867A8"/>
    <w:rsid w:val="00792410"/>
    <w:rsid w:val="00793B1D"/>
    <w:rsid w:val="007B36C0"/>
    <w:rsid w:val="007B73D1"/>
    <w:rsid w:val="007C237C"/>
    <w:rsid w:val="007D7A00"/>
    <w:rsid w:val="007F7FB8"/>
    <w:rsid w:val="00811C14"/>
    <w:rsid w:val="00821CAB"/>
    <w:rsid w:val="00822158"/>
    <w:rsid w:val="00834E5D"/>
    <w:rsid w:val="008421DD"/>
    <w:rsid w:val="0087302B"/>
    <w:rsid w:val="00873CB4"/>
    <w:rsid w:val="0088013B"/>
    <w:rsid w:val="00881EC6"/>
    <w:rsid w:val="008857F3"/>
    <w:rsid w:val="00890AE9"/>
    <w:rsid w:val="008960C6"/>
    <w:rsid w:val="008A2710"/>
    <w:rsid w:val="008C3F45"/>
    <w:rsid w:val="008D5FEF"/>
    <w:rsid w:val="008E5CAE"/>
    <w:rsid w:val="008F4521"/>
    <w:rsid w:val="00916C8B"/>
    <w:rsid w:val="009177F8"/>
    <w:rsid w:val="00934FE5"/>
    <w:rsid w:val="009351B6"/>
    <w:rsid w:val="0094528F"/>
    <w:rsid w:val="00946855"/>
    <w:rsid w:val="0095652F"/>
    <w:rsid w:val="00957F30"/>
    <w:rsid w:val="00976BFB"/>
    <w:rsid w:val="009859F1"/>
    <w:rsid w:val="0099203B"/>
    <w:rsid w:val="009A0F4F"/>
    <w:rsid w:val="009B4424"/>
    <w:rsid w:val="009D109C"/>
    <w:rsid w:val="009D5A9F"/>
    <w:rsid w:val="009D75A7"/>
    <w:rsid w:val="009E3826"/>
    <w:rsid w:val="00A02E6E"/>
    <w:rsid w:val="00A15C2A"/>
    <w:rsid w:val="00A24B62"/>
    <w:rsid w:val="00A251F3"/>
    <w:rsid w:val="00A25D7F"/>
    <w:rsid w:val="00A27DCE"/>
    <w:rsid w:val="00A328EB"/>
    <w:rsid w:val="00A428C8"/>
    <w:rsid w:val="00A42CF5"/>
    <w:rsid w:val="00A45D43"/>
    <w:rsid w:val="00A509E0"/>
    <w:rsid w:val="00A50E6F"/>
    <w:rsid w:val="00A53198"/>
    <w:rsid w:val="00A73275"/>
    <w:rsid w:val="00A774F3"/>
    <w:rsid w:val="00A82B50"/>
    <w:rsid w:val="00A92830"/>
    <w:rsid w:val="00AB6567"/>
    <w:rsid w:val="00AB76D6"/>
    <w:rsid w:val="00AC3930"/>
    <w:rsid w:val="00AC4186"/>
    <w:rsid w:val="00AC4936"/>
    <w:rsid w:val="00AD0571"/>
    <w:rsid w:val="00AD4237"/>
    <w:rsid w:val="00AE1840"/>
    <w:rsid w:val="00AF7C04"/>
    <w:rsid w:val="00B12D4B"/>
    <w:rsid w:val="00B1343C"/>
    <w:rsid w:val="00B30B87"/>
    <w:rsid w:val="00B31EB4"/>
    <w:rsid w:val="00B33F24"/>
    <w:rsid w:val="00B362C9"/>
    <w:rsid w:val="00B45BAF"/>
    <w:rsid w:val="00B512C5"/>
    <w:rsid w:val="00B52F4C"/>
    <w:rsid w:val="00B652D3"/>
    <w:rsid w:val="00B82533"/>
    <w:rsid w:val="00B8745A"/>
    <w:rsid w:val="00B97902"/>
    <w:rsid w:val="00BA38FD"/>
    <w:rsid w:val="00BC04C0"/>
    <w:rsid w:val="00BC5303"/>
    <w:rsid w:val="00BD1F75"/>
    <w:rsid w:val="00BD3420"/>
    <w:rsid w:val="00BE68CD"/>
    <w:rsid w:val="00C126AF"/>
    <w:rsid w:val="00C17BB6"/>
    <w:rsid w:val="00C37441"/>
    <w:rsid w:val="00C573B8"/>
    <w:rsid w:val="00C62701"/>
    <w:rsid w:val="00C67ECD"/>
    <w:rsid w:val="00C96202"/>
    <w:rsid w:val="00CA166A"/>
    <w:rsid w:val="00CC5064"/>
    <w:rsid w:val="00CC64BD"/>
    <w:rsid w:val="00CD4016"/>
    <w:rsid w:val="00CD4C5F"/>
    <w:rsid w:val="00CE12F2"/>
    <w:rsid w:val="00CE1990"/>
    <w:rsid w:val="00CF1503"/>
    <w:rsid w:val="00D0503F"/>
    <w:rsid w:val="00D063B8"/>
    <w:rsid w:val="00D07389"/>
    <w:rsid w:val="00D12812"/>
    <w:rsid w:val="00D33499"/>
    <w:rsid w:val="00D35DDD"/>
    <w:rsid w:val="00D36ACD"/>
    <w:rsid w:val="00D41E4B"/>
    <w:rsid w:val="00D57790"/>
    <w:rsid w:val="00D66CF2"/>
    <w:rsid w:val="00D66EB6"/>
    <w:rsid w:val="00D77737"/>
    <w:rsid w:val="00D904DC"/>
    <w:rsid w:val="00DB5D35"/>
    <w:rsid w:val="00DC6F10"/>
    <w:rsid w:val="00DD0DA9"/>
    <w:rsid w:val="00DE421A"/>
    <w:rsid w:val="00DF7BA8"/>
    <w:rsid w:val="00E0469C"/>
    <w:rsid w:val="00E109E2"/>
    <w:rsid w:val="00E3262C"/>
    <w:rsid w:val="00E407E1"/>
    <w:rsid w:val="00E475A9"/>
    <w:rsid w:val="00E71060"/>
    <w:rsid w:val="00E712A0"/>
    <w:rsid w:val="00E83104"/>
    <w:rsid w:val="00E95C01"/>
    <w:rsid w:val="00EC588E"/>
    <w:rsid w:val="00ED3ABB"/>
    <w:rsid w:val="00EE09E2"/>
    <w:rsid w:val="00EE0C94"/>
    <w:rsid w:val="00EE73DD"/>
    <w:rsid w:val="00EF13F5"/>
    <w:rsid w:val="00F03A77"/>
    <w:rsid w:val="00F0632E"/>
    <w:rsid w:val="00F21BC4"/>
    <w:rsid w:val="00F26AAB"/>
    <w:rsid w:val="00F36462"/>
    <w:rsid w:val="00F40E2F"/>
    <w:rsid w:val="00F61E35"/>
    <w:rsid w:val="00F65830"/>
    <w:rsid w:val="00F660CB"/>
    <w:rsid w:val="00F67B23"/>
    <w:rsid w:val="00F71E0B"/>
    <w:rsid w:val="00F93BBE"/>
    <w:rsid w:val="00FA5C02"/>
    <w:rsid w:val="00FB3262"/>
    <w:rsid w:val="00FD505C"/>
    <w:rsid w:val="00FD5867"/>
    <w:rsid w:val="00FD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EFA2F4"/>
  <w15:chartTrackingRefBased/>
  <w15:docId w15:val="{7C34D775-0E46-4B7E-B664-2ED45499C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A03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A03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A03A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2A03A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3A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A03A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A03A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2A03A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msonormal0">
    <w:name w:val="msonormal"/>
    <w:basedOn w:val="Normal"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A03A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03AA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2A03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03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3AA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n">
    <w:name w:val="kn"/>
    <w:basedOn w:val="DefaultParagraphFont"/>
    <w:rsid w:val="002A03AA"/>
  </w:style>
  <w:style w:type="character" w:customStyle="1" w:styleId="nn">
    <w:name w:val="nn"/>
    <w:basedOn w:val="DefaultParagraphFont"/>
    <w:rsid w:val="002A03AA"/>
  </w:style>
  <w:style w:type="character" w:customStyle="1" w:styleId="k">
    <w:name w:val="k"/>
    <w:basedOn w:val="DefaultParagraphFont"/>
    <w:rsid w:val="002A03AA"/>
  </w:style>
  <w:style w:type="character" w:customStyle="1" w:styleId="n">
    <w:name w:val="n"/>
    <w:basedOn w:val="DefaultParagraphFont"/>
    <w:rsid w:val="002A03AA"/>
  </w:style>
  <w:style w:type="character" w:customStyle="1" w:styleId="p">
    <w:name w:val="p"/>
    <w:basedOn w:val="DefaultParagraphFont"/>
    <w:rsid w:val="002A03AA"/>
  </w:style>
  <w:style w:type="character" w:customStyle="1" w:styleId="o">
    <w:name w:val="o"/>
    <w:basedOn w:val="DefaultParagraphFont"/>
    <w:rsid w:val="002A03AA"/>
  </w:style>
  <w:style w:type="character" w:customStyle="1" w:styleId="s2">
    <w:name w:val="s2"/>
    <w:basedOn w:val="DefaultParagraphFont"/>
    <w:rsid w:val="002A03AA"/>
  </w:style>
  <w:style w:type="character" w:customStyle="1" w:styleId="mi">
    <w:name w:val="mi"/>
    <w:basedOn w:val="DefaultParagraphFont"/>
    <w:rsid w:val="002A03AA"/>
  </w:style>
  <w:style w:type="character" w:customStyle="1" w:styleId="mf">
    <w:name w:val="mf"/>
    <w:basedOn w:val="DefaultParagraphFont"/>
    <w:rsid w:val="002A03AA"/>
  </w:style>
  <w:style w:type="character" w:customStyle="1" w:styleId="s1">
    <w:name w:val="s1"/>
    <w:basedOn w:val="DefaultParagraphFont"/>
    <w:rsid w:val="002A03AA"/>
  </w:style>
  <w:style w:type="character" w:customStyle="1" w:styleId="nb">
    <w:name w:val="nb"/>
    <w:basedOn w:val="DefaultParagraphFont"/>
    <w:rsid w:val="002A03AA"/>
  </w:style>
  <w:style w:type="character" w:customStyle="1" w:styleId="si">
    <w:name w:val="si"/>
    <w:basedOn w:val="DefaultParagraphFont"/>
    <w:rsid w:val="002A03AA"/>
  </w:style>
  <w:style w:type="character" w:styleId="HTMLCode">
    <w:name w:val="HTML Code"/>
    <w:basedOn w:val="DefaultParagraphFont"/>
    <w:uiPriority w:val="99"/>
    <w:semiHidden/>
    <w:unhideWhenUsed/>
    <w:rsid w:val="002A03AA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2A03AA"/>
  </w:style>
  <w:style w:type="character" w:customStyle="1" w:styleId="ow">
    <w:name w:val="ow"/>
    <w:basedOn w:val="DefaultParagraphFont"/>
    <w:rsid w:val="002A03AA"/>
  </w:style>
  <w:style w:type="character" w:customStyle="1" w:styleId="kc">
    <w:name w:val="kc"/>
    <w:basedOn w:val="DefaultParagraphFont"/>
    <w:rsid w:val="00A50E6F"/>
  </w:style>
  <w:style w:type="character" w:styleId="Emphasis">
    <w:name w:val="Emphasis"/>
    <w:basedOn w:val="DefaultParagraphFont"/>
    <w:uiPriority w:val="20"/>
    <w:qFormat/>
    <w:rsid w:val="00A50E6F"/>
    <w:rPr>
      <w:i/>
      <w:iCs/>
    </w:rPr>
  </w:style>
  <w:style w:type="character" w:styleId="Strong">
    <w:name w:val="Strong"/>
    <w:basedOn w:val="DefaultParagraphFont"/>
    <w:uiPriority w:val="22"/>
    <w:qFormat/>
    <w:rsid w:val="00A50E6F"/>
    <w:rPr>
      <w:b/>
      <w:bCs/>
    </w:rPr>
  </w:style>
  <w:style w:type="character" w:customStyle="1" w:styleId="unicode">
    <w:name w:val="unicode"/>
    <w:basedOn w:val="DefaultParagraphFont"/>
    <w:rsid w:val="00A50E6F"/>
  </w:style>
  <w:style w:type="paragraph" w:customStyle="1" w:styleId="brk">
    <w:name w:val="brk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illotight">
    <w:name w:val="illotight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gebra">
    <w:name w:val="algebra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secondhalf">
    <w:name w:val="secondhalf"/>
    <w:basedOn w:val="Normal"/>
    <w:rsid w:val="00A50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f">
    <w:name w:val="nf"/>
    <w:basedOn w:val="DefaultParagraphFont"/>
    <w:rsid w:val="00A50E6F"/>
  </w:style>
  <w:style w:type="character" w:customStyle="1" w:styleId="intmath">
    <w:name w:val="intmath"/>
    <w:basedOn w:val="DefaultParagraphFont"/>
    <w:rsid w:val="00A50E6F"/>
  </w:style>
  <w:style w:type="character" w:customStyle="1" w:styleId="katex-mathml">
    <w:name w:val="katex-mathml"/>
    <w:basedOn w:val="DefaultParagraphFont"/>
    <w:rsid w:val="00A50E6F"/>
  </w:style>
  <w:style w:type="character" w:customStyle="1" w:styleId="mord">
    <w:name w:val="mord"/>
    <w:basedOn w:val="DefaultParagraphFont"/>
    <w:rsid w:val="00A50E6F"/>
  </w:style>
  <w:style w:type="character" w:customStyle="1" w:styleId="mopen">
    <w:name w:val="mopen"/>
    <w:basedOn w:val="DefaultParagraphFont"/>
    <w:rsid w:val="00A50E6F"/>
  </w:style>
  <w:style w:type="character" w:customStyle="1" w:styleId="mclose">
    <w:name w:val="mclose"/>
    <w:basedOn w:val="DefaultParagraphFont"/>
    <w:rsid w:val="00A50E6F"/>
  </w:style>
  <w:style w:type="character" w:customStyle="1" w:styleId="mrel">
    <w:name w:val="mrel"/>
    <w:basedOn w:val="DefaultParagraphFont"/>
    <w:rsid w:val="00A50E6F"/>
  </w:style>
  <w:style w:type="character" w:customStyle="1" w:styleId="vlist-s">
    <w:name w:val="vlist-s"/>
    <w:basedOn w:val="DefaultParagraphFont"/>
    <w:rsid w:val="00A50E6F"/>
  </w:style>
  <w:style w:type="character" w:customStyle="1" w:styleId="mbin">
    <w:name w:val="mbin"/>
    <w:basedOn w:val="DefaultParagraphFont"/>
    <w:rsid w:val="00A50E6F"/>
  </w:style>
  <w:style w:type="character" w:customStyle="1" w:styleId="minner">
    <w:name w:val="minner"/>
    <w:basedOn w:val="DefaultParagraphFont"/>
    <w:rsid w:val="00A50E6F"/>
  </w:style>
  <w:style w:type="character" w:customStyle="1" w:styleId="mpunct">
    <w:name w:val="mpunct"/>
    <w:basedOn w:val="DefaultParagraphFont"/>
    <w:rsid w:val="00A50E6F"/>
  </w:style>
  <w:style w:type="paragraph" w:customStyle="1" w:styleId="probs">
    <w:name w:val="probs"/>
    <w:basedOn w:val="Normal"/>
    <w:rsid w:val="006727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jxassistivemathml">
    <w:name w:val="mjx_assistive_mathml"/>
    <w:basedOn w:val="DefaultParagraphFont"/>
    <w:rsid w:val="0067271C"/>
  </w:style>
  <w:style w:type="paragraph" w:styleId="ListParagraph">
    <w:name w:val="List Paragraph"/>
    <w:basedOn w:val="Normal"/>
    <w:uiPriority w:val="34"/>
    <w:qFormat/>
    <w:rsid w:val="00F21B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05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5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5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5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5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5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5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567"/>
  </w:style>
  <w:style w:type="paragraph" w:styleId="Footer">
    <w:name w:val="footer"/>
    <w:basedOn w:val="Normal"/>
    <w:link w:val="FooterChar"/>
    <w:uiPriority w:val="99"/>
    <w:unhideWhenUsed/>
    <w:rsid w:val="00AB65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5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55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52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5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24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13514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5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3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0237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76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25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2522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16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82852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50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2379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69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93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993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61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87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879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72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29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45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647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95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25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84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47154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883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363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4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4569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49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51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60730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2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4392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21390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30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5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85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6281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41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76020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3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72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870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10309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4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805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2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3091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36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38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95460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23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6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2486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67239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70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6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265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76574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1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6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9838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9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6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715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1115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32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0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644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275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3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5894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78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6274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3494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13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6610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87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0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21650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6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4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8545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85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4526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17327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0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20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45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008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4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9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7124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11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9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2096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46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9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47590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93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2827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4656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48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88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40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72664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92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647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29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6186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39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68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181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860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81748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78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83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62930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47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917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89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148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2564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0506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72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0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2588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8907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17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6365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44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80007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07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8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1729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1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61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119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146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51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801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1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85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05331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87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4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663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53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99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2564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85207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1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71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8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43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492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70719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61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48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40941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75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81929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0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8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8376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90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86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799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5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9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2062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1265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96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3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67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298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3178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23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11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37284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49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4501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8044231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6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643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31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28389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94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08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5262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200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2720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71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20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5472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61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12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73377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14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61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176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661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19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3856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4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8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292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6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00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2229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449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80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2450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91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07376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5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980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18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04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7898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46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40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39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96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1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065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02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2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4050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83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90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91216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792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87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6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33416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32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42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1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213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74637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07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8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3429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3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9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704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1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8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97423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500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2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2486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445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21941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7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45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289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11036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61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8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6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436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5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4006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27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37944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09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74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7061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1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6308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98099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81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9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56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986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1237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6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96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28337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4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58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659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77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9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24251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3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9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8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10524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5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7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91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02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96479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93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5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76547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06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1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420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082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2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84488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5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3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16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89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1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4610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3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81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299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81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2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0778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08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26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8664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707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5019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10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6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6598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23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1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7589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27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9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6644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49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4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32911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82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80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7431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45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75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64949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94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770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1914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26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39993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04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36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0554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7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399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82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17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4824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613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837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80904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1459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67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4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45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124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9021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798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7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9659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78321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7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85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0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37227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981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8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20088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60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22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82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9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59411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9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268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17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92275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12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15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731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245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198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616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8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70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48674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379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00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69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280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39116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133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28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9026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95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55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1476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51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0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8956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02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84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2298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233342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5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1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51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683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78747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60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61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16122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92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43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571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738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9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57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35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05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3032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008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49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319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7783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61915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36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4564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12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10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9018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6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96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33217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49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1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39944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85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09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59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82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7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85930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7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3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316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26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3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401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3681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49357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99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46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5330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39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1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0253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287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291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18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391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6225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87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55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650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98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06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86367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19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42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2460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2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58051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6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44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2953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88673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3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3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4933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92248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82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8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662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63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42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36099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9338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0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08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0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02271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1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7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81736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30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77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061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6354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21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65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847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72968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38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29736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53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66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983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3034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4359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02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1213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5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77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2069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16065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8072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9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52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18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7609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38923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20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2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906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2576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285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8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13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541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11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4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5040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67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57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58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643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265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29805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65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03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9310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487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41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61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43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37069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289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46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2600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61655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05581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41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0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41019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1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8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605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93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4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736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6562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35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30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3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053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398424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6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11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31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84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63188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08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9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0175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9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54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8978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964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87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8905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35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73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0529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73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3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0065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778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3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03332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07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1788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8872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08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04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76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633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9707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41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5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72963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6204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74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38220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0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16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60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1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8255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667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99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43172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85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4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10810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6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1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8283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75885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19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0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2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73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96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17159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9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5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88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4299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5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3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579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57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34736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423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5352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74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4952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45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62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02139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10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6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20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602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48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0463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93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97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1666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63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5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408939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13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75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0300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48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00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77560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53109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1242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55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42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752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81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25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0989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01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30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6573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59280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08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8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4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88097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07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2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6519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96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82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626527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3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57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4053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80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9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244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8934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5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14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53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0819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2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71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90549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308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9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128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94697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6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21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52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610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5108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92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944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51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55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2480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07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4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84947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98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1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93273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67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43409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193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2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7495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592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21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47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453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543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75898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205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18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596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51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28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56300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27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11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40266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95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56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5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03439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06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5922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3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61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673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39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99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9472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66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993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964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54699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23705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5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13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872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267622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1268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59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300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3367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088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41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44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55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921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42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0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3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3505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04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60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511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05689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1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8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871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80166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17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16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6813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5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6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5668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9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2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768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55697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43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116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95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75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59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437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779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49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25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80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4630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15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74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9128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62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88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5355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6314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7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7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217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2185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2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092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3895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1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6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54120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3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09931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31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83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2202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11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4129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93037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815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8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7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052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16911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71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32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341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40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4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4234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89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7963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39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18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98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92358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74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799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14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84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38052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26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1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4062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62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53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3062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1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1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89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80461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6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0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52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0541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2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1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6022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02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78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40243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57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30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2152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43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29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61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963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75404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11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1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62499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23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16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6299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85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95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2912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70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27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758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8766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8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0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1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14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6905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7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72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99422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70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2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49353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721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9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6229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37591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056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7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8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7852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5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84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103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193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2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6104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65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26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55538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248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3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3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83987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06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1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60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44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03413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94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9147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14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65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532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71021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97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3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660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95951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25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261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5896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74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35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50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510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98206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155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64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91177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12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58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435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0476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753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0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07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81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17060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0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2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072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19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81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202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0172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71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050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24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800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4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97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35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57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87452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28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7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9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14552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9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64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45903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50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91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4078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03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056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5863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67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6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9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9571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0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8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27718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077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9191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2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2004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2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499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2331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16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00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31955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5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5689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96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7685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6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4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05628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91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558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9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67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4907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65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91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14275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72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18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871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9057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67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5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47738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5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9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4471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14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23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579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56975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356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48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65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7313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82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93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68408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34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34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55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0745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57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9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50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00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95974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31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4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67261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7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9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4671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782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6159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04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137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8556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083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06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81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73938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15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639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04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487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204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16666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30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35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3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32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11867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75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64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78315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83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52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5651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76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53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1945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13994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30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1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74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1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09003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0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4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1348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5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4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74128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8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33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8269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7749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25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6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87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37774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2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7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8620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8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5004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618601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73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6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439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46739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365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41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0987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398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2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8072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9511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0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04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60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856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6191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98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834303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8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1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250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7521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63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49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210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41658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95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7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0442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81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54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0319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06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13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022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98573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259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5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86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1281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98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4813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31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788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06105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15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94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386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811607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7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9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456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89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6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6327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14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6059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41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58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47196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4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9501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943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54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37568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63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10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40901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51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388606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16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00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53411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24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67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7182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79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74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6786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37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555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74205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86263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43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45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68197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360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57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48101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14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30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84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8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79380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5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1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08904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39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5308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3030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987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6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98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96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84089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10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0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931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4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22599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69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6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126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06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50743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03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0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4294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33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0644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1234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jpe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5.png"/><Relationship Id="rId89" Type="http://schemas.openxmlformats.org/officeDocument/2006/relationships/header" Target="header3.xml"/><Relationship Id="rId16" Type="http://schemas.openxmlformats.org/officeDocument/2006/relationships/image" Target="media/image7.png"/><Relationship Id="rId11" Type="http://schemas.microsoft.com/office/2011/relationships/commentsExtended" Target="commentsExtended.xml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jpe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5" Type="http://schemas.openxmlformats.org/officeDocument/2006/relationships/webSettings" Target="webSettings.xml"/><Relationship Id="rId90" Type="http://schemas.openxmlformats.org/officeDocument/2006/relationships/footer" Target="footer3.xm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" Type="http://schemas.openxmlformats.org/officeDocument/2006/relationships/image" Target="media/image1.jpeg"/><Relationship Id="rId51" Type="http://schemas.openxmlformats.org/officeDocument/2006/relationships/image" Target="media/image42.jpeg"/><Relationship Id="rId72" Type="http://schemas.openxmlformats.org/officeDocument/2006/relationships/image" Target="media/image63.png"/><Relationship Id="rId80" Type="http://schemas.openxmlformats.org/officeDocument/2006/relationships/image" Target="media/image71.png"/><Relationship Id="rId85" Type="http://schemas.openxmlformats.org/officeDocument/2006/relationships/header" Target="header1.xml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gif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jpe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jpe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footer" Target="footer2.xm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jpeg"/><Relationship Id="rId57" Type="http://schemas.openxmlformats.org/officeDocument/2006/relationships/image" Target="media/image48.png"/><Relationship Id="rId10" Type="http://schemas.openxmlformats.org/officeDocument/2006/relationships/comments" Target="comments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jpeg"/><Relationship Id="rId60" Type="http://schemas.openxmlformats.org/officeDocument/2006/relationships/image" Target="media/image51.jpe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jpeg"/><Relationship Id="rId50" Type="http://schemas.openxmlformats.org/officeDocument/2006/relationships/image" Target="media/image41.jpeg"/><Relationship Id="rId55" Type="http://schemas.openxmlformats.org/officeDocument/2006/relationships/image" Target="media/image46.jpe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microsoft.com/office/2011/relationships/people" Target="people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jpe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jpeg"/><Relationship Id="rId87" Type="http://schemas.openxmlformats.org/officeDocument/2006/relationships/footer" Target="footer1.xml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14" Type="http://schemas.openxmlformats.org/officeDocument/2006/relationships/image" Target="media/image5.jpe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1ECE49-A21F-411C-A1C3-344C7F9A4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0</TotalTime>
  <Pages>47</Pages>
  <Words>6270</Words>
  <Characters>35741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virat Sagar</cp:lastModifiedBy>
  <cp:revision>92</cp:revision>
  <dcterms:created xsi:type="dcterms:W3CDTF">2019-11-14T05:15:00Z</dcterms:created>
  <dcterms:modified xsi:type="dcterms:W3CDTF">2019-11-16T14:28:00Z</dcterms:modified>
</cp:coreProperties>
</file>